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285ADB" w14:textId="77777777" w:rsidR="00EB042D" w:rsidRDefault="00EB042D">
      <w:bookmarkStart w:id="0" w:name="_Toc429026475"/>
    </w:p>
    <w:p w14:paraId="4A32875B" w14:textId="77777777" w:rsidR="00EB042D" w:rsidRDefault="00000000">
      <w:r>
        <w:rPr>
          <w:noProof/>
          <w:lang w:val="en-AU" w:eastAsia="en-AU"/>
        </w:rPr>
        <w:pict w14:anchorId="429D96D3">
          <v:group id="Group 2" o:spid="_x0000_s2050" style="position:absolute;margin-left:0;margin-top:0;width:564.1pt;height:798pt;z-index:26;mso-width-percent:950;mso-height-percent:950;mso-position-horizontal:center;mso-position-horizontal-relative:page;mso-position-vertical:center;mso-position-vertical-relative:page;mso-width-percent:950;mso-height-percent:950" coordorigin="316,406" coordsize="11608,15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" o:allowincell="f">
            <v:group id="Group 3" o:spid="_x0000_s2051" style="position:absolute;left:316;top:406;width:11608;height:15028" coordorigin="321,406" coordsize="11600,150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<v:rect id="Rectangle 4" o:spid="_x0000_s2052" alt="Zig zag" style="position:absolute;left:339;top:406;width:11582;height:1502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8b3k8IA&#10;AADaAAAADwAAAGRycy9kb3ducmV2LnhtbESPS4vCQBCE7wv+h6EFb+tED0Gio4josnuMj0NuTabz&#10;0ExPzMzG+O93FgSPRVV9Ra02g2lET52rLSuYTSMQxLnVNZcKzqfD5wKE88gaG8uk4EkONuvRxwoT&#10;bR+cUn/0pQgQdgkqqLxvEyldXpFBN7UtcfAK2xn0QXal1B0+Atw0ch5FsTRYc1iosKVdRfnt+GsU&#10;7L/uRZ+abFFk2f3S/+xNeo3nSk3Gw3YJwtPg3+FX+1sriOH/SrgBcv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xveTwgAAANoAAAAPAAAAAAAAAAAAAAAAAJgCAABkcnMvZG93&#10;bnJldi54bWxQSwUGAAAAAAQABAD1AAAAhwMAAAAA&#10;" fillcolor="#f1efe6" strokecolor="white" strokeweight="1pt">
                <v:fill color2="#575131" rotate="t" focusposition=".5,.5" focussize="" focus="100%" type="gradientRadial"/>
              </v:rect>
              <v:rect id="Rectangle 5" o:spid="_x0000_s2053" style="position:absolute;left:3446;top:406;width:8475;height:150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08fcMA&#10;AADaAAAADwAAAGRycy9kb3ducmV2LnhtbESP0WoCMRRE34X+Q7gF3zS7Qq3dGkWFivRB0e0H3G5u&#10;d5dubkISdf17Uyj4OMzMGWa+7E0nLuRDa1lBPs5AEFdWt1wr+Co/RjMQISJr7CyTghsFWC6eBnMs&#10;tL3ykS6nWIsE4VCggiZGV0gZqoYMhrF1xMn7sd5gTNLXUnu8Jrjp5CTLptJgy2mhQUebhqrf09ko&#10;ePPrXV4eXg5u6/LvjdOf5X4/VWr43K/eQUTq4yP8395pBa/wdyXdALm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A08fcMAAADaAAAADwAAAAAAAAAAAAAAAACYAgAAZHJzL2Rv&#10;d25yZXYueG1sUEsFBgAAAAAEAAQA9QAAAIgDAAAAAA==&#10;" fillcolor="gray" strokecolor="white" strokeweight="1pt">
                <v:shadow color="#d8d8d8" offset="3pt,3pt"/>
                <v:textbox style="mso-next-textbox:#Rectangle 5" inset="18pt,108pt,36pt">
                  <w:txbxContent>
                    <w:p w14:paraId="6BFDEE4A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  <w:sz w:val="80"/>
                          <w:szCs w:val="80"/>
                        </w:rPr>
                      </w:pPr>
                      <w:r w:rsidRPr="005013E2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 xml:space="preserve">Emergency </w:t>
                      </w:r>
                      <w:r w:rsidR="004725BF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>Management</w:t>
                      </w:r>
                      <w:r w:rsidRPr="005013E2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 xml:space="preserve"> Plan</w:t>
                      </w:r>
                    </w:p>
                    <w:p w14:paraId="07AB7231" w14:textId="7EECD74F" w:rsidR="00AA42D9" w:rsidRPr="005013E2" w:rsidRDefault="00245091">
                      <w:pPr>
                        <w:pStyle w:val="NoSpacing"/>
                        <w:rPr>
                          <w:color w:val="000000"/>
                          <w:sz w:val="40"/>
                          <w:szCs w:val="40"/>
                        </w:rPr>
                      </w:pPr>
                      <w:r>
                        <w:rPr>
                          <w:color w:val="000000"/>
                          <w:sz w:val="40"/>
                          <w:szCs w:val="40"/>
                        </w:rPr>
                        <w:t xml:space="preserve">FBFV – Roma, </w:t>
                      </w:r>
                      <w:r w:rsidR="00AA42D9" w:rsidRPr="005013E2">
                        <w:rPr>
                          <w:color w:val="000000"/>
                          <w:sz w:val="40"/>
                          <w:szCs w:val="40"/>
                        </w:rPr>
                        <w:t>Huracan Pty Ltd</w:t>
                      </w:r>
                    </w:p>
                    <w:p w14:paraId="57486517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</w:p>
                    <w:p w14:paraId="0F5B1267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  <w:r w:rsidRPr="005013E2">
                        <w:rPr>
                          <w:color w:val="000000"/>
                        </w:rPr>
                        <w:t xml:space="preserve">     </w:t>
                      </w:r>
                    </w:p>
                    <w:p w14:paraId="33DDB43D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</w:p>
                    <w:p w14:paraId="5B585230" w14:textId="77777777" w:rsidR="00AA42D9" w:rsidRDefault="00AA42D9"/>
                  </w:txbxContent>
                </v:textbox>
              </v:rect>
              <v:group id="Group 6" o:spid="_x0000_s2054" style="position:absolute;left:321;top:3423;width:3126;height:6068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<v:rect id="Rectangle 7" o:spid="_x0000_s2055" style="position:absolute;left:209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0Z0cMA&#10;AADaAAAADwAAAGRycy9kb3ducmV2LnhtbESP3YrCMBSE74V9h3AWvJE19QfRahTZXUHEG7s+wLE5&#10;ttXmpDRZW9/eCIKXw8x8wyxWrSnFjWpXWFYw6EcgiFOrC84UHP82X1MQziNrLC2Tgjs5WC0/OguM&#10;tW34QLfEZyJA2MWoIPe+iqV0aU4GXd9WxME729qgD7LOpK6xCXBTymEUTaTBgsNCjhV955Rek3+j&#10;YMQ/zWF2mSb7UXE87a6/vXFmekp1P9v1HISn1r/Dr/ZWK5jB80q4AX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0Z0cMAAADaAAAADwAAAAAAAAAAAAAAAACYAgAAZHJzL2Rv&#10;d25yZXYueG1sUEsFBgAAAAAEAAQA9QAAAIgDAAAAAA==&#10;" fillcolor="#7030a0" strokecolor="white" strokeweight="1pt">
                  <v:fill opacity="52429f"/>
                  <v:shadow color="#d8d8d8" offset="3pt,3pt"/>
                </v:rect>
                <v:rect id="Rectangle 8" o:spid="_x0000_s2056" style="position:absolute;left:209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rqQsQA&#10;AADbAAAADwAAAGRycy9kb3ducmV2LnhtbESPT2sCMRDF74V+hzAFbzXbCqWsRhGpUKge6r/zuBk3&#10;i5vJmqS6fvvOodDbDO/Ne7+ZzHrfqivF1AQ28DIsQBFXwTZcG9htl8/voFJGttgGJgN3SjCbPj5M&#10;sLThxt903eRaSQinEg24nLtS61Q58piGoSMW7RSixyxrrLWNeJNw3+rXonjTHhuWBocdLRxV582P&#10;NxDyaN/uLyP3FdPCHY6r9eHjvjZm8NTPx6Ay9fnf/Hf9aQVf6OUXGUBP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K6kLEAAAA2wAAAA8AAAAAAAAAAAAAAAAAmAIAAGRycy9k&#10;b3ducmV2LnhtbFBLBQYAAAAABAAEAPUAAACJAwAAAAA=&#10;" fillcolor="#b8cce4" strokecolor="white" strokeweight="1pt">
                  <v:fill opacity="32896f"/>
                  <v:shadow color="#d8d8d8" offset="3pt,3pt"/>
                </v:rect>
                <v:rect id="Rectangle 9" o:spid="_x0000_s2057" style="position:absolute;left:65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30rsMA&#10;AADbAAAADwAAAGRycy9kb3ducmV2LnhtbERPzWrCQBC+F3yHZYRegtnYlGJTV5G2gkgvxjzANDtN&#10;otnZkN2a+PauUOhtPr7fWa5H04oL9a6xrGAeJyCIS6sbrhQUx+1sAcJ5ZI2tZVJwJQfr1eRhiZm2&#10;Ax/okvtKhBB2GSqove8yKV1Zk0EX2444cD+2N+gD7CupexxCuGnlU5K8SIMNh4YaO3qvqTznv0ZB&#10;yh/D4fW0yL/Spvjenz+j58pESj1Ox80bCE+j/xf/uXc6zJ/D/ZdwgFzd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J30rsMAAADbAAAADwAAAAAAAAAAAAAAAACYAgAAZHJzL2Rv&#10;d25yZXYueG1sUEsFBgAAAAAEAAQA9QAAAIgDAAAAAA==&#10;" fillcolor="#7030a0" strokecolor="white" strokeweight="1pt">
                  <v:fill opacity="52429f"/>
                  <v:shadow color="#d8d8d8" offset="3pt,3pt"/>
                </v:rect>
                <v:rect id="Rectangle 10" o:spid="_x0000_s2058" style="position:absolute;left:654;top:359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TRrsEA&#10;AADbAAAADwAAAGRycy9kb3ducmV2LnhtbERPTWsCMRC9C/0PYQreNFsFka1xKVKhoB6q1fN0M90s&#10;3UzWJF3Xf98Igrd5vM9ZFL1tREc+1I4VvIwzEMSl0zVXCr4O69EcRIjIGhvHpOBKAYrl02CBuXYX&#10;/qRuHyuRQjjkqMDE2OZShtKQxTB2LXHifpy3GBP0ldQeLyncNnKSZTNpsebUYLCllaHyd/9nFbg4&#10;PTbH89RsfFiZ0/d2d3q/7pQaPvdvryAi9fEhvrs/dJo/gdsv6QC5/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yU0a7BAAAA2wAAAA8AAAAAAAAAAAAAAAAAmAIAAGRycy9kb3du&#10;cmV2LnhtbFBLBQYAAAAABAAEAPUAAACGAwAAAAA=&#10;" fillcolor="#b8cce4" strokecolor="white" strokeweight="1pt">
                  <v:fill opacity="32896f"/>
                  <v:shadow color="#d8d8d8" offset="3pt,3pt"/>
                </v:rect>
                <v:rect id="Rectangle 11" o:spid="_x0000_s2059" style="position:absolute;left:65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9h0NcAA&#10;AADbAAAADwAAAGRycy9kb3ducmV2LnhtbERPS2sCMRC+C/0PYQq9abYuiKxGKVKhUD34PI+bcbO4&#10;mWyTVNd/bwoFb/PxPWc672wjruRD7VjB+yADQVw6XXOlYL9b9scgQkTW2DgmBXcKMJ+99KZYaHfj&#10;DV23sRIphEOBCkyMbSFlKA1ZDAPXEifu7LzFmKCvpPZ4S+G2kcMsG0mLNacGgy0tDJWX7a9V4GJ+&#10;aA4/ufn2YWGOp9X6+HlfK/X22n1MQETq4lP87/7SaX4Of7+kA+Ts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9h0NcAAAADbAAAADwAAAAAAAAAAAAAAAACYAgAAZHJzL2Rvd25y&#10;ZXYueG1sUEsFBgAAAAAEAAQA9QAAAIUDAAAAAA==&#10;" fillcolor="#b8cce4" strokecolor="white" strokeweight="1pt">
                  <v:fill opacity="32896f"/>
                  <v:shadow color="#d8d8d8" offset="3pt,3pt"/>
                </v:rect>
                <v:rect id="Rectangle 12" o:spid="_x0000_s2060" style="position:absolute;left:2094;top:791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HsQcIA&#10;AADbAAAADwAAAGRycy9kb3ducmV2LnhtbERPS2sCMRC+F/ofwgi91ay1FFnNLiItFNRDfZ3HzbhZ&#10;3Ey2Sarrv28KBW/z8T1nVva2FRfyoXGsYDTMQBBXTjdcK9htP54nIEJE1tg6JgU3ClAWjw8zzLW7&#10;8hddNrEWKYRDjgpMjF0uZagMWQxD1xEn7uS8xZigr6X2eE3htpUvWfYmLTacGgx2tDBUnTc/VoGL&#10;4327/x6bpQ8Lcziu1of321qpp0E/n4KI1Me7+N/9qdP8V/j7JR0g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MexBwgAAANsAAAAPAAAAAAAAAAAAAAAAAJgCAABkcnMvZG93&#10;bnJldi54bWxQSwUGAAAAAAQABAD1AAAAhwMAAAAA&#10;" fillcolor="#b8cce4" strokecolor="white" strokeweight="1pt">
                  <v:fill opacity="32896f"/>
                  <v:shadow color="#d8d8d8" offset="3pt,3pt"/>
                </v:rect>
              </v:group>
              <v:rect id="_x0000_s2061" style="position:absolute;left:2690;top:406;width:1563;height:1518;flip:x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ckGsEA&#10;AADbAAAADwAAAGRycy9kb3ducmV2LnhtbERPS2sCMRC+F/ofwgjealZFK6tRRCn10kp9nYfNuLs2&#10;mWyTVLf/vhEKvc3H95zZorVGXMmH2rGCfi8DQVw4XXOp4LB/eZqACBFZo3FMCn4owGL++DDDXLsb&#10;f9B1F0uRQjjkqKCKscmlDEVFFkPPNcSJOztvMSboS6k93lK4NXKQZWNpsebUUGFDq4qKz923VfC+&#10;Xb8dt2ZshnGd8eXr1dPg9KxUt9MupyAitfFf/Ofe6DR/BPdf0gFy/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LnJBrBAAAA2wAAAA8AAAAAAAAAAAAAAAAAmAIAAGRycy9kb3du&#10;cmV2LnhtbFBLBQYAAAAABAAEAPUAAACGAwAAAAA=&#10;" fillcolor="#7030a0" strokecolor="white" strokeweight="1pt">
                <v:shadow color="#d8d8d8" offset="3pt,3pt"/>
                <v:textbox style="mso-next-textbox:#_x0000_s2061">
                  <w:txbxContent>
                    <w:p w14:paraId="088A37F3" w14:textId="25CAC1B0" w:rsidR="00AA42D9" w:rsidRPr="005013E2" w:rsidRDefault="00AA42D9">
                      <w:pPr>
                        <w:jc w:val="center"/>
                        <w:rPr>
                          <w:color w:val="FFFFFF"/>
                          <w:sz w:val="48"/>
                          <w:szCs w:val="52"/>
                        </w:rPr>
                      </w:pPr>
                      <w:r w:rsidRPr="005013E2">
                        <w:rPr>
                          <w:color w:val="000000"/>
                          <w:sz w:val="52"/>
                          <w:szCs w:val="52"/>
                        </w:rPr>
                        <w:t>20</w:t>
                      </w:r>
                      <w:r w:rsidR="006470DE">
                        <w:rPr>
                          <w:color w:val="000000"/>
                          <w:sz w:val="52"/>
                          <w:szCs w:val="52"/>
                        </w:rPr>
                        <w:t>2</w:t>
                      </w:r>
                      <w:r w:rsidR="00E5274A">
                        <w:rPr>
                          <w:color w:val="000000"/>
                          <w:sz w:val="52"/>
                          <w:szCs w:val="52"/>
                        </w:rPr>
                        <w:t>4</w:t>
                      </w:r>
                    </w:p>
                  </w:txbxContent>
                </v:textbox>
              </v:rect>
            </v:group>
            <v:group id="Group 14" o:spid="_x0000_s2062" style="position:absolute;left:3446;top:13758;width:8169;height:1382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<v:group id="Group 15" o:spid="_x0000_s2063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vWqLwwwAAANsAAAAP&#10;AAAAAAAAAAAAAAAAAKoCAABkcnMvZG93bnJldi54bWxQSwUGAAAAAAQABAD6AAAAmgMAAAAA&#10;">
                <v:rect id="Rectangle 16" o:spid="_x0000_s2064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aBZ8QA&#10;AADbAAAADwAAAGRycy9kb3ducmV2LnhtbESPT2/CMAzF75P4DpGRuI10iP3rCAghIW2ctm6X3azG&#10;ayoap2oCbffp8QGJm633/N7Pq83gG3WmLtaBDTzMM1DEZbA1VwZ+vvf3L6BiQrbYBCYDI0XYrCd3&#10;K8xt6PmLzkWqlIRwzNGAS6nNtY6lI49xHlpi0f5C5zHJ2lXadthLuG/0IsuetMeapcFhSztH5bE4&#10;eQOH8dWOzx/jdvn46Wz6/62OZdEbM5sO2zdQiYZ0M1+v363gC6z8IgPo9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1mgWfEAAAA2wAAAA8AAAAAAAAAAAAAAAAAmAIAAGRycy9k&#10;b3ducmV2LnhtbFBLBQYAAAAABAAEAPUAAACJAwAAAAA=&#10;" fillcolor="#bfbfbf" strokecolor="white" strokeweight="1pt">
                  <v:fill opacity="32896f"/>
                  <v:shadow color="#d8d8d8" offset="3pt,3pt"/>
                </v:rect>
                <v:rect id="Rectangle 17" o:spid="_x0000_s2065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Ft6QsIA&#10;AADbAAAADwAAAGRycy9kb3ducmV2LnhtbESPQYvCMBSE74L/ITzBm6ZWkKVrlGVBWPSirqLHR/O2&#10;LTYvJcnW6q83guBxmJlvmPmyM7VoyfnKsoLJOAFBnFtdcaHg8LsafYDwAVljbZkU3MjDctHvzTHT&#10;9so7avehEBHCPkMFZQhNJqXPSzLox7Yhjt6fdQZDlK6Q2uE1wk0t0ySZSYMVx4USG/ouKb/s/42C&#10;eu38ltr2vLkfzek222F60ajUcNB9fYII1IV3+NX+0QrSK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W3pCwgAAANsAAAAPAAAAAAAAAAAAAAAAAJgCAABkcnMvZG93&#10;bnJldi54bWxQSwUGAAAAAAQABAD1AAAAhwMAAAAA&#10;" fillcolor="#c0504d" strokecolor="white" strokeweight="1pt">
                  <v:shadow color="#d8d8d8" offset="3pt,3pt"/>
                </v:rect>
                <v:rect id="Rectangle 18" o:spid="_x0000_s2066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dB38QA&#10;AADbAAAADwAAAGRycy9kb3ducmV2LnhtbESPQWvCQBSE74L/YXmCt7pRbLWpq4hQ0J40euntkX3N&#10;BrNvQ3ZrEn99tyB4HGbmG2a16WwlbtT40rGC6SQBQZw7XXKh4HL+fFmC8AFZY+WYFPTkYbMeDlaY&#10;atfyiW5ZKESEsE9RgQmhTqX0uSGLfuJq4uj9uMZiiLIppG6wjXBbyVmSvEmLJccFgzXtDOXX7Ncq&#10;+Orfdb849Nv569HocP8urnnWKjUeddsPEIG68Aw/2nutYDaH/y/xB8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HQd/EAAAA2wAAAA8AAAAAAAAAAAAAAAAAmAIAAGRycy9k&#10;b3ducmV2LnhtbFBLBQYAAAAABAAEAPUAAACJAwAAAAA=&#10;" fillcolor="#bfbfbf" strokecolor="white" strokeweight="1pt">
                  <v:fill opacity="32896f"/>
                  <v:shadow color="#d8d8d8" offset="3pt,3pt"/>
                </v:rect>
              </v:group>
              <v:rect id="Rectangle 19" o:spid="_x0000_s2067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HcL8MA&#10;AADbAAAADwAAAGRycy9kb3ducmV2LnhtbESPQWsCMRSE7wX/Q3iCl6JZhXZlNYotCj30ou3B43Pz&#10;3CwmL8smavz3TaHQ4zAz3zDLdXJW3KgPrWcF00kBgrj2uuVGwffXbjwHESKyRuuZFDwowHo1eFpi&#10;pf2d93Q7xEZkCIcKFZgYu0rKUBtyGCa+I87e2fcOY5Z9I3WP9wx3Vs6K4lU6bDkvGOzo3VB9OVyd&#10;gs/SvrmtndbxWae07fYnUx5LpUbDtFmAiJTif/iv/aEVzF7g90v+AX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MHcL8MAAADbAAAADwAAAAAAAAAAAAAAAACYAgAAZHJzL2Rv&#10;d25yZXYueG1sUEsFBgAAAAAEAAQA9QAAAIgDAAAAAA==&#10;" filled="f" stroked="f" strokecolor="white" strokeweight="1pt">
                <v:fill opacity="52428f"/>
                <v:shadow color="#d8d8d8" offset="3pt,3pt"/>
                <v:textbox style="mso-next-textbox:#Rectangle 19" inset=",0,,0">
                  <w:txbxContent>
                    <w:p w14:paraId="0C58CDD8" w14:textId="77777777" w:rsidR="00AA42D9" w:rsidRPr="00713494" w:rsidRDefault="00AA42D9" w:rsidP="00EB042D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>Huracan Pty Ltd</w:t>
                      </w:r>
                    </w:p>
                    <w:p w14:paraId="45DD89BF" w14:textId="1A4578A8" w:rsidR="00AA42D9" w:rsidRDefault="00E5274A" w:rsidP="00EB042D">
                      <w:pPr>
                        <w:pStyle w:val="NoSpacing"/>
                        <w:jc w:val="right"/>
                      </w:pPr>
                      <w:r>
                        <w:t>8-Oct-24</w:t>
                      </w:r>
                    </w:p>
                    <w:p w14:paraId="5EFA39A7" w14:textId="21CC18CD" w:rsidR="00AA42D9" w:rsidRPr="00713494" w:rsidRDefault="00AA42D9" w:rsidP="00EB042D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 xml:space="preserve">Revision </w:t>
                      </w:r>
                      <w:r w:rsidR="006470DE">
                        <w:t>3</w:t>
                      </w:r>
                      <w:r w:rsidR="00245091">
                        <w:t>.</w:t>
                      </w:r>
                      <w:r w:rsidR="00E5274A">
                        <w:t>2</w:t>
                      </w:r>
                    </w:p>
                  </w:txbxContent>
                </v:textbox>
              </v:rect>
            </v:group>
            <w10:wrap anchorx="page" anchory="page"/>
          </v:group>
        </w:pict>
      </w:r>
    </w:p>
    <w:p w14:paraId="35920555" w14:textId="43D1D858" w:rsidR="006D212A" w:rsidRDefault="00000000" w:rsidP="00BF5F76">
      <w:pPr>
        <w:widowControl/>
      </w:pPr>
      <w:r>
        <w:rPr>
          <w:noProof/>
        </w:rPr>
        <w:pict w14:anchorId="32AFFF42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93" type="#_x0000_t202" style="position:absolute;margin-left:96.7pt;margin-top:648.25pt;width:275.5pt;height:30.2pt;z-index:27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" filled="f" stroked="f">
            <v:textbox style="mso-next-textbox:#Text Box 2;mso-fit-shape-to-text:t">
              <w:txbxContent>
                <w:p w14:paraId="70BEFF14" w14:textId="77777777" w:rsidR="003D4C16" w:rsidRPr="003D4C16" w:rsidRDefault="003D4C16" w:rsidP="003D4C16">
                  <w:pPr>
                    <w:rPr>
                      <w:sz w:val="40"/>
                      <w:szCs w:val="44"/>
                    </w:rPr>
                  </w:pPr>
                  <w:r w:rsidRPr="003D4C16">
                    <w:rPr>
                      <w:sz w:val="40"/>
                      <w:szCs w:val="44"/>
                    </w:rPr>
                    <w:t>Document Control: P</w:t>
                  </w:r>
                  <w:r>
                    <w:rPr>
                      <w:sz w:val="40"/>
                      <w:szCs w:val="44"/>
                    </w:rPr>
                    <w:t>ublic</w:t>
                  </w:r>
                </w:p>
              </w:txbxContent>
            </v:textbox>
          </v:shape>
        </w:pict>
      </w:r>
      <w:r w:rsidR="00EB042D">
        <w:br w:type="page"/>
      </w:r>
    </w:p>
    <w:p w14:paraId="6CF0F3A1" w14:textId="77777777" w:rsidR="006D212A" w:rsidRDefault="006D212A">
      <w:pPr>
        <w:pStyle w:val="Bottom1"/>
        <w:jc w:val="left"/>
        <w:rPr>
          <w:rFonts w:ascii="Helvetica" w:hAnsi="Helvetica"/>
        </w:rPr>
      </w:pPr>
    </w:p>
    <w:tbl>
      <w:tblPr>
        <w:tblW w:w="9170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931"/>
        <w:gridCol w:w="1276"/>
        <w:gridCol w:w="2268"/>
        <w:gridCol w:w="1559"/>
        <w:gridCol w:w="1516"/>
        <w:gridCol w:w="1620"/>
      </w:tblGrid>
      <w:tr w:rsidR="00397450" w14:paraId="31E37E1C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F5DA6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Version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789461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Issue Date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E11671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Revision Description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6D8A7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Prepared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522BDA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Reviewed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6911FA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Approved</w:t>
            </w:r>
          </w:p>
        </w:tc>
      </w:tr>
      <w:tr w:rsidR="00397450" w14:paraId="53E2680C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9CD49" w14:textId="77777777" w:rsidR="00397450" w:rsidRPr="005013E2" w:rsidRDefault="00397450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1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F576E9" w14:textId="77777777" w:rsidR="00397450" w:rsidRPr="005013E2" w:rsidRDefault="00397450" w:rsidP="00397450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16</w:t>
            </w:r>
            <w:r w:rsidR="006E6607">
              <w:rPr>
                <w:rFonts w:ascii="Calibri" w:hAnsi="Calibri" w:cs="Calibri"/>
                <w:vertAlign w:val="superscript"/>
              </w:rPr>
              <w:t>-</w:t>
            </w:r>
            <w:r w:rsidR="006E6607">
              <w:rPr>
                <w:rFonts w:ascii="Calibri" w:hAnsi="Calibri" w:cs="Calibri"/>
              </w:rPr>
              <w:t>Apr-</w:t>
            </w:r>
            <w:r w:rsidRPr="005013E2">
              <w:rPr>
                <w:rFonts w:ascii="Calibri" w:hAnsi="Calibri" w:cs="Calibri"/>
              </w:rPr>
              <w:t>2012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F9932" w14:textId="77777777" w:rsidR="00397450" w:rsidRPr="005013E2" w:rsidRDefault="00A45652" w:rsidP="008822FF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First Draft ERP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04D0C1" w14:textId="77777777" w:rsidR="00397450" w:rsidRPr="005013E2" w:rsidRDefault="00397450" w:rsidP="00C952A4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C961CB" w14:textId="77777777" w:rsidR="00397450" w:rsidRPr="005013E2" w:rsidRDefault="00397450" w:rsidP="00C952A4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B96EF4" w14:textId="77777777" w:rsidR="00397450" w:rsidRPr="005013E2" w:rsidRDefault="00397450" w:rsidP="00C952A4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6E6607" w14:paraId="24F745BB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E734B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2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9E368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25</w:t>
            </w:r>
            <w:r>
              <w:rPr>
                <w:rFonts w:ascii="Calibri" w:hAnsi="Calibri" w:cs="Calibri"/>
                <w:vertAlign w:val="superscript"/>
              </w:rPr>
              <w:t>-</w:t>
            </w:r>
            <w:r>
              <w:rPr>
                <w:rFonts w:ascii="Calibri" w:hAnsi="Calibri" w:cs="Calibri"/>
              </w:rPr>
              <w:t>Sep-2013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75DA7B" w14:textId="77777777" w:rsidR="006E6607" w:rsidRPr="005013E2" w:rsidRDefault="006E6607" w:rsidP="00C31D67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Update location specific ERP for Roma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4B8863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BC006E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933DB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6E6607" w14:paraId="54A5D016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AE370" w14:textId="77777777" w:rsidR="006E6607" w:rsidRPr="006E6607" w:rsidRDefault="006E6607">
            <w:pPr>
              <w:spacing w:before="40" w:after="40"/>
              <w:jc w:val="center"/>
              <w:rPr>
                <w:rFonts w:ascii="Calibri" w:hAnsi="Calibri" w:cs="Calibri"/>
              </w:rPr>
            </w:pPr>
            <w:r w:rsidRPr="006E6607">
              <w:rPr>
                <w:rFonts w:ascii="Calibri" w:hAnsi="Calibri" w:cs="Calibri"/>
              </w:rPr>
              <w:t>2.1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3404A0" w14:textId="77777777" w:rsidR="006E6607" w:rsidRPr="006E6607" w:rsidRDefault="00AD4A15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9-Sep</w:t>
            </w:r>
            <w:r w:rsidR="006E6607" w:rsidRPr="006E6607">
              <w:rPr>
                <w:rFonts w:ascii="Calibri" w:hAnsi="Calibri" w:cs="Calibri"/>
              </w:rPr>
              <w:t>-2015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225CC" w14:textId="77777777" w:rsidR="006E6607" w:rsidRPr="006E6607" w:rsidRDefault="006E6607" w:rsidP="006E6607">
            <w:pPr>
              <w:spacing w:before="40" w:after="40"/>
              <w:rPr>
                <w:rFonts w:ascii="Calibri" w:hAnsi="Calibri" w:cs="Calibri"/>
              </w:rPr>
            </w:pPr>
            <w:r w:rsidRPr="006E6607">
              <w:rPr>
                <w:rFonts w:ascii="Calibri" w:hAnsi="Calibri" w:cs="Calibri"/>
              </w:rPr>
              <w:t>Minor changes post drill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0DB61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CCAAA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7BEF6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A2624E" w14:paraId="7430B544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CCB68" w14:textId="77777777" w:rsidR="00A2624E" w:rsidRPr="006E6607" w:rsidRDefault="00A2624E" w:rsidP="00A2624E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8458CD" w14:textId="77777777" w:rsidR="00A2624E" w:rsidRPr="006E6607" w:rsidRDefault="00A2624E" w:rsidP="00A2624E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-Sep</w:t>
            </w:r>
            <w:r w:rsidRPr="006E6607">
              <w:rPr>
                <w:rFonts w:ascii="Calibri" w:hAnsi="Calibri" w:cs="Calibri"/>
              </w:rPr>
              <w:t>-2015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FB2C7" w14:textId="77777777" w:rsidR="00A2624E" w:rsidRPr="006E6607" w:rsidRDefault="00A2624E" w:rsidP="00A2624E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inor format changes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A2AE6" w14:textId="77777777" w:rsidR="00A2624E" w:rsidRPr="005013E2" w:rsidRDefault="00A2624E" w:rsidP="00A2624E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9C92A5" w14:textId="77777777" w:rsidR="00A2624E" w:rsidRPr="005013E2" w:rsidRDefault="00A2624E" w:rsidP="00A2624E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B29CA9" w14:textId="77777777" w:rsidR="00A2624E" w:rsidRPr="005013E2" w:rsidRDefault="00A2624E" w:rsidP="00A2624E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7456BC" w14:paraId="70AD17E2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6E28C" w14:textId="77777777" w:rsidR="007456BC" w:rsidRPr="006E6607" w:rsidRDefault="007456BC" w:rsidP="007456B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4DDD9E" w14:textId="77777777" w:rsidR="007456BC" w:rsidRPr="006E6607" w:rsidRDefault="007456BC" w:rsidP="007456B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-Sep</w:t>
            </w:r>
            <w:r w:rsidRPr="006E6607">
              <w:rPr>
                <w:rFonts w:ascii="Calibri" w:hAnsi="Calibri" w:cs="Calibri"/>
              </w:rPr>
              <w:t>-201</w:t>
            </w:r>
            <w:r>
              <w:rPr>
                <w:rFonts w:ascii="Calibri" w:hAnsi="Calibri" w:cs="Calibri"/>
              </w:rPr>
              <w:t>7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BB82F" w14:textId="7A3E3B0E" w:rsidR="007456BC" w:rsidRPr="006E6607" w:rsidRDefault="007456BC" w:rsidP="007456BC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ument R</w:t>
            </w:r>
            <w:r w:rsidR="00A7282F">
              <w:rPr>
                <w:rFonts w:ascii="Calibri" w:hAnsi="Calibri" w:cs="Calibri"/>
              </w:rPr>
              <w:t>e</w:t>
            </w:r>
            <w:r>
              <w:rPr>
                <w:rFonts w:ascii="Calibri" w:hAnsi="Calibri" w:cs="Calibri"/>
              </w:rPr>
              <w:t>view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5CF58" w14:textId="77777777" w:rsidR="007456BC" w:rsidRPr="005013E2" w:rsidRDefault="007456BC" w:rsidP="007456BC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C04EF0" w14:textId="77777777" w:rsidR="007456BC" w:rsidRPr="005013E2" w:rsidRDefault="007456BC" w:rsidP="007456BC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143A7" w14:textId="77777777" w:rsidR="007456BC" w:rsidRPr="005013E2" w:rsidRDefault="007456BC" w:rsidP="007456BC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A7282F" w14:paraId="02F5772A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C3202" w14:textId="1191ED52" w:rsidR="00A7282F" w:rsidRDefault="00A7282F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76266" w14:textId="108D6EF5" w:rsidR="00A7282F" w:rsidRDefault="00A7282F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8-Sep</w:t>
            </w:r>
            <w:r w:rsidRPr="006E6607">
              <w:rPr>
                <w:rFonts w:ascii="Calibri" w:hAnsi="Calibri" w:cs="Calibri"/>
              </w:rPr>
              <w:t>-201</w:t>
            </w:r>
            <w:r>
              <w:rPr>
                <w:rFonts w:ascii="Calibri" w:hAnsi="Calibri" w:cs="Calibri"/>
              </w:rPr>
              <w:t>9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6BD92" w14:textId="068F3A7C" w:rsidR="00A7282F" w:rsidRDefault="00A7282F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ument Review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34DB4" w14:textId="3FC36E3B" w:rsidR="00A7282F" w:rsidRPr="005013E2" w:rsidRDefault="00A7282F" w:rsidP="00A7282F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88A6B1" w14:textId="47689657" w:rsidR="00A7282F" w:rsidRPr="005013E2" w:rsidRDefault="00A7282F" w:rsidP="00A7282F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6FB167" w14:textId="125C5755" w:rsidR="00A7282F" w:rsidRPr="005013E2" w:rsidRDefault="00A7282F" w:rsidP="00A7282F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B77541" w14:paraId="70760C11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227F83" w14:textId="17D95A68" w:rsidR="00B77541" w:rsidRPr="001939D6" w:rsidRDefault="001939D6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2956F" w14:textId="57313CA8" w:rsidR="00B77541" w:rsidRPr="001939D6" w:rsidRDefault="00B77541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 w:rsidRPr="001939D6">
              <w:rPr>
                <w:rFonts w:ascii="Calibri" w:hAnsi="Calibri" w:cs="Calibri"/>
              </w:rPr>
              <w:t>2</w:t>
            </w:r>
            <w:r w:rsidR="00FD01D5">
              <w:rPr>
                <w:rFonts w:ascii="Calibri" w:hAnsi="Calibri" w:cs="Calibri"/>
              </w:rPr>
              <w:t>8</w:t>
            </w:r>
            <w:r w:rsidRPr="001939D6">
              <w:rPr>
                <w:rFonts w:ascii="Calibri" w:hAnsi="Calibri" w:cs="Calibri"/>
              </w:rPr>
              <w:t>-May-2021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ABC327" w14:textId="16B06ACE" w:rsidR="00B77541" w:rsidRDefault="00245091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jor Revision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A845D" w14:textId="29ED116E" w:rsidR="00B77541" w:rsidRPr="005013E2" w:rsidRDefault="001939D6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. Auld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4AB6C" w14:textId="536E7DD2" w:rsidR="00B77541" w:rsidRPr="005013E2" w:rsidRDefault="001939D6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0F439" w14:textId="2F8B0B3F" w:rsidR="00B77541" w:rsidRPr="005013E2" w:rsidRDefault="001939D6" w:rsidP="00A7282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</w:tr>
      <w:tr w:rsidR="00826365" w14:paraId="7ED29249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66A7A8" w14:textId="2011C5C5" w:rsidR="00826365" w:rsidRDefault="00826365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1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3ABE9C" w14:textId="63B8249A" w:rsidR="00826365" w:rsidRPr="001939D6" w:rsidRDefault="00826365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5-Mar-2023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AF33B3" w14:textId="6ADB549A" w:rsidR="00826365" w:rsidRDefault="00826365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luded Explosive Emergency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5F2960" w14:textId="25C9F4F7" w:rsidR="00826365" w:rsidRDefault="00826365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32F6C" w14:textId="2FC22473" w:rsidR="00826365" w:rsidRDefault="00826365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FF43A2" w14:textId="70412A55" w:rsidR="00826365" w:rsidRDefault="00826365" w:rsidP="00A7282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</w:tr>
      <w:tr w:rsidR="0069609C" w14:paraId="38172C7B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F31DF2" w14:textId="24EFB730" w:rsidR="0069609C" w:rsidRDefault="0069609C" w:rsidP="0069609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D0954C" w14:textId="1CDDF44F" w:rsidR="0069609C" w:rsidRDefault="0069609C" w:rsidP="0069609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-Oct-24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FC49EC" w14:textId="46FFD147" w:rsidR="0069609C" w:rsidRDefault="0069609C" w:rsidP="0069609C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MR Drill Information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AC96E2" w14:textId="5A4BA0D4" w:rsidR="0069609C" w:rsidRDefault="0069609C" w:rsidP="0069609C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254620" w14:textId="2265BC62" w:rsidR="0069609C" w:rsidRDefault="0069609C" w:rsidP="0069609C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001449" w14:textId="33F8CD80" w:rsidR="0069609C" w:rsidRDefault="0069609C" w:rsidP="0069609C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</w:tr>
    </w:tbl>
    <w:p w14:paraId="3B7A3E79" w14:textId="77777777" w:rsidR="006847DC" w:rsidRDefault="006847DC">
      <w:pPr>
        <w:pStyle w:val="BodyText"/>
        <w:jc w:val="center"/>
        <w:rPr>
          <w:sz w:val="24"/>
        </w:rPr>
      </w:pPr>
    </w:p>
    <w:p w14:paraId="5BBB8E15" w14:textId="77777777" w:rsidR="00397450" w:rsidRDefault="00397450">
      <w:pPr>
        <w:widowControl/>
        <w:rPr>
          <w:rFonts w:cs="Helvetica"/>
          <w:b/>
          <w:bCs/>
          <w:sz w:val="24"/>
        </w:rPr>
      </w:pPr>
      <w:r>
        <w:rPr>
          <w:sz w:val="24"/>
        </w:rPr>
        <w:br w:type="page"/>
      </w:r>
    </w:p>
    <w:bookmarkEnd w:id="0"/>
    <w:p w14:paraId="4330E81D" w14:textId="77777777" w:rsidR="006D212A" w:rsidRDefault="006D212A">
      <w:pPr>
        <w:pStyle w:val="BodyTextIndent3"/>
        <w:ind w:left="360"/>
        <w:jc w:val="both"/>
        <w:rPr>
          <w:sz w:val="24"/>
        </w:rPr>
      </w:pPr>
    </w:p>
    <w:p w14:paraId="7815FB00" w14:textId="77777777" w:rsidR="00081A66" w:rsidRDefault="00081A66">
      <w:pPr>
        <w:pStyle w:val="TOCHeading"/>
      </w:pPr>
      <w:r>
        <w:t>Contents</w:t>
      </w:r>
    </w:p>
    <w:p w14:paraId="1C8B895C" w14:textId="4C2EECD7" w:rsidR="00852A7D" w:rsidRDefault="00081A66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r w:rsidRPr="00081A66">
        <w:rPr>
          <w:b w:val="0"/>
          <w:caps w:val="0"/>
        </w:rPr>
        <w:fldChar w:fldCharType="begin"/>
      </w:r>
      <w:r w:rsidRPr="00081A66">
        <w:rPr>
          <w:b w:val="0"/>
          <w:caps w:val="0"/>
        </w:rPr>
        <w:instrText xml:space="preserve"> TOC \o "1-5" \h \z \u </w:instrText>
      </w:r>
      <w:r w:rsidRPr="00081A66">
        <w:rPr>
          <w:b w:val="0"/>
          <w:caps w:val="0"/>
        </w:rPr>
        <w:fldChar w:fldCharType="separate"/>
      </w:r>
      <w:hyperlink w:anchor="_Toc179967238" w:history="1">
        <w:r w:rsidR="00852A7D" w:rsidRPr="00F11489">
          <w:rPr>
            <w:rStyle w:val="Hyperlink"/>
            <w:rFonts w:cs="Calibri"/>
          </w:rPr>
          <w:t>1</w:t>
        </w:r>
        <w:r w:rsidR="00852A7D"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="00852A7D" w:rsidRPr="00F11489">
          <w:rPr>
            <w:rStyle w:val="Hyperlink"/>
            <w:rFonts w:cs="Calibri"/>
          </w:rPr>
          <w:t>Scope</w:t>
        </w:r>
        <w:r w:rsidR="00852A7D">
          <w:rPr>
            <w:webHidden/>
          </w:rPr>
          <w:tab/>
        </w:r>
        <w:r w:rsidR="00852A7D">
          <w:rPr>
            <w:webHidden/>
          </w:rPr>
          <w:fldChar w:fldCharType="begin"/>
        </w:r>
        <w:r w:rsidR="00852A7D">
          <w:rPr>
            <w:webHidden/>
          </w:rPr>
          <w:instrText xml:space="preserve"> PAGEREF _Toc179967238 \h </w:instrText>
        </w:r>
        <w:r w:rsidR="00852A7D">
          <w:rPr>
            <w:webHidden/>
          </w:rPr>
        </w:r>
        <w:r w:rsidR="00852A7D">
          <w:rPr>
            <w:webHidden/>
          </w:rPr>
          <w:fldChar w:fldCharType="separate"/>
        </w:r>
        <w:r w:rsidR="0048386A">
          <w:rPr>
            <w:webHidden/>
          </w:rPr>
          <w:t>4</w:t>
        </w:r>
        <w:r w:rsidR="00852A7D">
          <w:rPr>
            <w:webHidden/>
          </w:rPr>
          <w:fldChar w:fldCharType="end"/>
        </w:r>
      </w:hyperlink>
    </w:p>
    <w:p w14:paraId="302151EF" w14:textId="4D5DAB9D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39" w:history="1">
        <w:r w:rsidRPr="00F11489">
          <w:rPr>
            <w:rStyle w:val="Hyperlink"/>
            <w:rFonts w:cs="Calibri"/>
          </w:rPr>
          <w:t>2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Standar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9510A8E" w14:textId="582D6905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0" w:history="1">
        <w:r w:rsidRPr="00F11489">
          <w:rPr>
            <w:rStyle w:val="Hyperlink"/>
            <w:rFonts w:cs="Calibri"/>
          </w:rPr>
          <w:t>3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Responsibil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50E9D11" w14:textId="0F9C8651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1" w:history="1">
        <w:r w:rsidRPr="00F11489">
          <w:rPr>
            <w:rStyle w:val="Hyperlink"/>
            <w:rFonts w:cs="Calibri"/>
          </w:rPr>
          <w:t>4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Defini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CAC407D" w14:textId="6C53D487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2" w:history="1">
        <w:r w:rsidRPr="00F11489">
          <w:rPr>
            <w:rStyle w:val="Hyperlink"/>
            <w:rFonts w:cs="Calibri"/>
          </w:rPr>
          <w:t>5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Emergency Management Tea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732AE70" w14:textId="029958A2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3" w:history="1">
        <w:r w:rsidRPr="00F11489">
          <w:rPr>
            <w:rStyle w:val="Hyperlink"/>
            <w:rFonts w:cs="Calibri"/>
          </w:rPr>
          <w:t>6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On Cal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E5ACCEA" w14:textId="5ABACC71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4" w:history="1">
        <w:r w:rsidRPr="00F11489">
          <w:rPr>
            <w:rStyle w:val="Hyperlink"/>
            <w:rFonts w:cs="Calibri"/>
            <w:bCs/>
          </w:rPr>
          <w:t>7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  <w:bCs/>
          </w:rPr>
          <w:t>Communication of Emergenc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4C73F8C3" w14:textId="3C3B7660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5" w:history="1">
        <w:r w:rsidRPr="00F11489">
          <w:rPr>
            <w:rStyle w:val="Hyperlink"/>
          </w:rPr>
          <w:t>8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</w:rPr>
          <w:t>Emergency ReSponse Drill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181B1CD2" w14:textId="3B6C1D03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6" w:history="1">
        <w:r w:rsidRPr="00F11489">
          <w:rPr>
            <w:rStyle w:val="Hyperlink"/>
            <w:rFonts w:cs="Calibri"/>
          </w:rPr>
          <w:t>9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EMT Members Response to a Major Emergenc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32D5ECE" w14:textId="051D1730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7" w:history="1">
        <w:r w:rsidRPr="00F11489">
          <w:rPr>
            <w:rStyle w:val="Hyperlink"/>
            <w:rFonts w:cs="Calibri"/>
          </w:rPr>
          <w:t>10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Response to a Catastrophic Emergenc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E9AFFB7" w14:textId="0C58C294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8" w:history="1">
        <w:r w:rsidRPr="00F11489">
          <w:rPr>
            <w:rStyle w:val="Hyperlink"/>
            <w:rFonts w:cs="Calibri"/>
            <w:bCs/>
          </w:rPr>
          <w:t>11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  <w:bCs/>
          </w:rPr>
          <w:t>The General Duties of the Emergency MANAGEMENT Team Members are: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7B510B7C" w14:textId="1D6DD00A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49" w:history="1">
        <w:r w:rsidRPr="00F11489">
          <w:rPr>
            <w:rStyle w:val="Hyperlink"/>
            <w:rFonts w:cs="Calibri"/>
          </w:rPr>
          <w:t>11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Annex 1: Information Required for Fatality or Multiple Bodily Inju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F32857C" w14:textId="6B0C3E64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50" w:history="1">
        <w:r w:rsidRPr="00F11489">
          <w:rPr>
            <w:rStyle w:val="Hyperlink"/>
            <w:rFonts w:cs="Calibri"/>
          </w:rPr>
          <w:t>12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Annex 2: Information Required for Catastrophic Property or Environment Damag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037E68E" w14:textId="7061D7D4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51" w:history="1">
        <w:r w:rsidRPr="00F11489">
          <w:rPr>
            <w:rStyle w:val="Hyperlink"/>
            <w:rFonts w:cs="Calibri"/>
          </w:rPr>
          <w:t>13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Annex 3: Instruction to Answer Incoming Call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7B94767A" w14:textId="7EF30F3B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52" w:history="1">
        <w:r w:rsidRPr="00F11489">
          <w:rPr>
            <w:rStyle w:val="Hyperlink"/>
            <w:rFonts w:cs="Calibri"/>
          </w:rPr>
          <w:t>14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Annex 4: Emergency Time Lo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09921C90" w14:textId="7F8C2519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53" w:history="1">
        <w:r w:rsidRPr="00F11489">
          <w:rPr>
            <w:rStyle w:val="Hyperlink"/>
            <w:rFonts w:cs="Calibri"/>
          </w:rPr>
          <w:t>15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Annex 5: Support Contact Number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455E73F0" w14:textId="219F6C57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54" w:history="1">
        <w:r w:rsidRPr="00F11489">
          <w:rPr>
            <w:rStyle w:val="Hyperlink"/>
            <w:bCs/>
          </w:rPr>
          <w:t>16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</w:rPr>
          <w:t>Annex 6: Chemical Emergency Response Syste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53929DCC" w14:textId="720C100C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55" w:history="1">
        <w:r w:rsidRPr="00F11489">
          <w:rPr>
            <w:rStyle w:val="Hyperlink"/>
            <w:rFonts w:cs="Calibri"/>
            <w:lang w:val="fr-FR"/>
          </w:rPr>
          <w:t>17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  <w:lang w:val="fr-FR"/>
          </w:rPr>
          <w:t>Annex 7: Patient Medical Evacuation Liaison For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3ABC6C42" w14:textId="05AE4B14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56" w:history="1">
        <w:r w:rsidRPr="00F11489">
          <w:rPr>
            <w:rStyle w:val="Hyperlink"/>
            <w:rFonts w:cs="Calibri"/>
          </w:rPr>
          <w:t>18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Annex 8: Bomb Threat Checklis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6991EEF3" w14:textId="5EA01F40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57" w:history="1">
        <w:r w:rsidRPr="00F11489">
          <w:rPr>
            <w:rStyle w:val="Hyperlink"/>
            <w:rFonts w:cs="Calibri"/>
          </w:rPr>
          <w:t>19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Annex 9 - Roma Workshop Layou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1E88CB5A" w14:textId="6E899AA2" w:rsidR="00852A7D" w:rsidRDefault="00852A7D">
      <w:pPr>
        <w:pStyle w:val="TOC1"/>
        <w:rPr>
          <w:b w:val="0"/>
          <w:caps w:val="0"/>
          <w:kern w:val="2"/>
          <w:sz w:val="24"/>
          <w:szCs w:val="24"/>
          <w:lang w:val="en-AU" w:eastAsia="en-AU"/>
        </w:rPr>
      </w:pPr>
      <w:hyperlink w:anchor="_Toc179967258" w:history="1">
        <w:r w:rsidRPr="00F11489">
          <w:rPr>
            <w:rStyle w:val="Hyperlink"/>
            <w:rFonts w:cs="Calibri"/>
          </w:rPr>
          <w:t>20</w:t>
        </w:r>
        <w:r>
          <w:rPr>
            <w:b w:val="0"/>
            <w:caps w:val="0"/>
            <w:kern w:val="2"/>
            <w:sz w:val="24"/>
            <w:szCs w:val="24"/>
            <w:lang w:val="en-AU" w:eastAsia="en-AU"/>
          </w:rPr>
          <w:tab/>
        </w:r>
        <w:r w:rsidRPr="00F11489">
          <w:rPr>
            <w:rStyle w:val="Hyperlink"/>
            <w:rFonts w:cs="Calibri"/>
          </w:rPr>
          <w:t>Specific Emergency Gui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00EE04D4" w14:textId="42C0AF38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59" w:history="1">
        <w:r w:rsidRPr="00F11489">
          <w:rPr>
            <w:rStyle w:val="Hyperlink"/>
            <w:lang w:val="en-AU" w:eastAsia="en-AU"/>
          </w:rPr>
          <w:t>Basic Emergency Respon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463BF748" w14:textId="56DA4E75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0" w:history="1">
        <w:r w:rsidRPr="00F11489">
          <w:rPr>
            <w:rStyle w:val="Hyperlink"/>
            <w:lang w:val="en-AU" w:eastAsia="en-AU"/>
          </w:rPr>
          <w:t>Bomb Threat / Suspicious Objec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058A5CD4" w14:textId="088A042D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1" w:history="1">
        <w:r w:rsidRPr="00F11489">
          <w:rPr>
            <w:rStyle w:val="Hyperlink"/>
          </w:rPr>
          <w:t>Bushfire</w:t>
        </w:r>
        <w:r>
          <w:rPr>
            <w:webHidden/>
          </w:rPr>
          <w:tab/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2817DD86" w14:textId="6A3996FA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2" w:history="1">
        <w:r w:rsidRPr="00F11489">
          <w:rPr>
            <w:rStyle w:val="Hyperlink"/>
            <w:lang w:val="en-AU" w:eastAsia="en-AU"/>
          </w:rPr>
          <w:t>Civil Disturbance / Criminal Activ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369A3379" w14:textId="4B86A0F1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3" w:history="1">
        <w:r w:rsidRPr="00F11489">
          <w:rPr>
            <w:rStyle w:val="Hyperlink"/>
            <w:lang w:val="en-AU" w:eastAsia="en-AU"/>
          </w:rPr>
          <w:t>Fire</w:t>
        </w:r>
        <w:r>
          <w:rPr>
            <w:webHidden/>
          </w:rPr>
          <w:tab/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54B581F9" w14:textId="530C95DC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4" w:history="1">
        <w:r w:rsidRPr="00F11489">
          <w:rPr>
            <w:rStyle w:val="Hyperlink"/>
            <w:lang w:val="en-AU" w:eastAsia="en-AU"/>
          </w:rPr>
          <w:t>Medical Emergenc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5247FF34" w14:textId="723B2E8F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5" w:history="1">
        <w:r w:rsidRPr="00F11489">
          <w:rPr>
            <w:rStyle w:val="Hyperlink"/>
            <w:lang w:val="en-AU" w:eastAsia="en-AU"/>
          </w:rPr>
          <w:t>Medical Emergency - Heat-Induced Illnes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2F164E40" w14:textId="469ABAD0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6" w:history="1">
        <w:r w:rsidRPr="00F11489">
          <w:rPr>
            <w:rStyle w:val="Hyperlink"/>
            <w:lang w:val="en-AU" w:eastAsia="en-AU"/>
          </w:rPr>
          <w:t>Medical Emergency - Snake Bi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05C4B75C" w14:textId="714D571E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7" w:history="1">
        <w:r w:rsidRPr="00F11489">
          <w:rPr>
            <w:rStyle w:val="Hyperlink"/>
            <w:lang w:val="en-AU" w:eastAsia="en-AU"/>
          </w:rPr>
          <w:t>Missing / Overdue Personn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66BAEA2F" w14:textId="7E012E3B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8" w:history="1">
        <w:r w:rsidRPr="00F11489">
          <w:rPr>
            <w:rStyle w:val="Hyperlink"/>
            <w:lang w:val="en-AU" w:eastAsia="en-AU"/>
          </w:rPr>
          <w:t>Spill on Grou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2BB6FBE5" w14:textId="4ED62410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69" w:history="1">
        <w:r w:rsidRPr="00F11489">
          <w:rPr>
            <w:rStyle w:val="Hyperlink"/>
            <w:lang w:val="en-AU" w:eastAsia="en-AU"/>
          </w:rPr>
          <w:t>Suspected Fatalit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25EA4C78" w14:textId="0FB708B6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70" w:history="1">
        <w:r w:rsidRPr="00F11489">
          <w:rPr>
            <w:rStyle w:val="Hyperlink"/>
            <w:lang w:val="en-AU" w:eastAsia="en-AU"/>
          </w:rPr>
          <w:t>Vehicle Accid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28846DFD" w14:textId="58532958" w:rsidR="00852A7D" w:rsidRDefault="00852A7D">
      <w:pPr>
        <w:pStyle w:val="TOC2"/>
        <w:rPr>
          <w:kern w:val="2"/>
          <w:sz w:val="24"/>
          <w:szCs w:val="24"/>
          <w:lang w:val="en-AU" w:eastAsia="en-AU"/>
        </w:rPr>
      </w:pPr>
      <w:hyperlink w:anchor="_Toc179967271" w:history="1">
        <w:r w:rsidRPr="00F11489">
          <w:rPr>
            <w:rStyle w:val="Hyperlink"/>
          </w:rPr>
          <w:t>EXPLOSIVE EMERGENCY PROCEDU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99672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8386A">
          <w:rPr>
            <w:webHidden/>
          </w:rPr>
          <w:t>29</w:t>
        </w:r>
        <w:r>
          <w:rPr>
            <w:webHidden/>
          </w:rPr>
          <w:fldChar w:fldCharType="end"/>
        </w:r>
      </w:hyperlink>
    </w:p>
    <w:p w14:paraId="7E4B21C9" w14:textId="7B7C46F1" w:rsidR="00081A66" w:rsidRDefault="00081A66">
      <w:r w:rsidRPr="00081A66">
        <w:rPr>
          <w:rFonts w:ascii="Calibri" w:hAnsi="Calibri"/>
          <w:b/>
          <w:caps/>
          <w:noProof/>
        </w:rPr>
        <w:fldChar w:fldCharType="end"/>
      </w:r>
    </w:p>
    <w:p w14:paraId="58D8485D" w14:textId="11D01DDA" w:rsidR="006D212A" w:rsidRDefault="006D212A" w:rsidP="0096377B">
      <w:r w:rsidRPr="005013E2">
        <w:rPr>
          <w:rFonts w:ascii="Calibri" w:hAnsi="Calibri" w:cs="Calibri"/>
        </w:rPr>
        <w:br w:type="page"/>
      </w:r>
      <w:r>
        <w:lastRenderedPageBreak/>
        <w:t>Distribution List</w:t>
      </w:r>
    </w:p>
    <w:p w14:paraId="7C5CFC30" w14:textId="77777777" w:rsidR="006D212A" w:rsidRDefault="006D212A">
      <w:pPr>
        <w:pStyle w:val="BodyTextIndent3"/>
        <w:jc w:val="both"/>
        <w:rPr>
          <w:rFonts w:ascii="Univers 57 Condensed" w:hAnsi="Univers 57 Condensed"/>
        </w:rPr>
      </w:pPr>
    </w:p>
    <w:p w14:paraId="1643A691" w14:textId="77777777" w:rsidR="006D212A" w:rsidRDefault="007F19BC">
      <w:pPr>
        <w:pStyle w:val="BodyTextIndent3"/>
        <w:jc w:val="both"/>
        <w:rPr>
          <w:rFonts w:ascii="Univers 57 Condensed" w:hAnsi="Univers 57 Condensed"/>
        </w:rPr>
      </w:pPr>
      <w:r>
        <w:rPr>
          <w:rFonts w:ascii="Univers 57 Condensed" w:hAnsi="Univers 57 Condensed"/>
        </w:rPr>
        <w:t xml:space="preserve"> </w:t>
      </w:r>
    </w:p>
    <w:p w14:paraId="631B7FBA" w14:textId="27373014" w:rsidR="00B77541" w:rsidRDefault="00B77541">
      <w:pPr>
        <w:pStyle w:val="BodyTextIndent3"/>
        <w:jc w:val="both"/>
        <w:rPr>
          <w:rFonts w:ascii="Calibri" w:hAnsi="Calibri" w:cs="Calibri"/>
        </w:rPr>
      </w:pPr>
      <w:proofErr w:type="gramStart"/>
      <w:r>
        <w:rPr>
          <w:rFonts w:ascii="Calibri" w:hAnsi="Calibri" w:cs="Calibri"/>
        </w:rPr>
        <w:t>MANAGER</w:t>
      </w:r>
      <w:proofErr w:type="gramEnd"/>
    </w:p>
    <w:p w14:paraId="3C59B628" w14:textId="4C368866" w:rsidR="006D212A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HURACAN</w:t>
      </w:r>
      <w:r w:rsidR="00D947CE" w:rsidRPr="005013E2">
        <w:rPr>
          <w:rFonts w:ascii="Calibri" w:hAnsi="Calibri" w:cs="Calibri"/>
        </w:rPr>
        <w:t xml:space="preserve"> </w:t>
      </w:r>
      <w:r w:rsidRPr="005013E2">
        <w:rPr>
          <w:rFonts w:ascii="Calibri" w:hAnsi="Calibri" w:cs="Calibri"/>
        </w:rPr>
        <w:t>ADMINISTRATOR</w:t>
      </w:r>
    </w:p>
    <w:p w14:paraId="58AE002F" w14:textId="77777777" w:rsidR="005C43BB" w:rsidRPr="005013E2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OMA OPERATIONS MANAGER</w:t>
      </w:r>
    </w:p>
    <w:p w14:paraId="7F385023" w14:textId="16284AC4" w:rsidR="00397450" w:rsidRPr="005013E2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URACAN </w:t>
      </w:r>
      <w:r w:rsidR="00B77541">
        <w:rPr>
          <w:rFonts w:ascii="Calibri" w:hAnsi="Calibri" w:cs="Calibri"/>
        </w:rPr>
        <w:t>HIMS</w:t>
      </w:r>
    </w:p>
    <w:p w14:paraId="220E8155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21844D0F" w14:textId="77777777" w:rsidR="006D212A" w:rsidRPr="005013E2" w:rsidRDefault="006D212A">
      <w:pPr>
        <w:pStyle w:val="BodyText"/>
        <w:rPr>
          <w:rFonts w:ascii="Calibri" w:hAnsi="Calibri" w:cs="Calibri"/>
        </w:rPr>
      </w:pPr>
      <w:r w:rsidRPr="005013E2">
        <w:rPr>
          <w:rFonts w:ascii="Calibri" w:hAnsi="Calibri" w:cs="Calibri"/>
        </w:rPr>
        <w:t>Glossary</w:t>
      </w:r>
    </w:p>
    <w:p w14:paraId="6B8CEE3F" w14:textId="77777777" w:rsidR="006D212A" w:rsidRPr="005013E2" w:rsidRDefault="006E6607">
      <w:pPr>
        <w:pStyle w:val="BodyTextIndent3"/>
        <w:spacing w:before="120"/>
        <w:ind w:left="2880" w:hanging="28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4725BF">
        <w:rPr>
          <w:rFonts w:ascii="Calibri" w:hAnsi="Calibri" w:cs="Calibri"/>
        </w:rPr>
        <w:t>M</w:t>
      </w:r>
      <w:r w:rsidR="006D212A" w:rsidRPr="005013E2">
        <w:rPr>
          <w:rFonts w:ascii="Calibri" w:hAnsi="Calibri" w:cs="Calibri"/>
        </w:rPr>
        <w:t>P</w:t>
      </w:r>
      <w:r w:rsidR="006D212A" w:rsidRPr="005013E2">
        <w:rPr>
          <w:rFonts w:ascii="Calibri" w:hAnsi="Calibri" w:cs="Calibri"/>
        </w:rPr>
        <w:tab/>
        <w:t>Emergency</w:t>
      </w:r>
      <w:r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Management</w:t>
      </w:r>
      <w:r w:rsidR="006D212A" w:rsidRPr="005013E2">
        <w:rPr>
          <w:rFonts w:ascii="Calibri" w:hAnsi="Calibri" w:cs="Calibri"/>
        </w:rPr>
        <w:t xml:space="preserve"> Plan</w:t>
      </w:r>
    </w:p>
    <w:p w14:paraId="189CD0C3" w14:textId="77777777" w:rsidR="006D212A" w:rsidRPr="005013E2" w:rsidRDefault="006E6607">
      <w:pPr>
        <w:pStyle w:val="BodyTextIndent3"/>
        <w:spacing w:before="120"/>
        <w:ind w:left="2880" w:hanging="28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4725BF">
        <w:rPr>
          <w:rFonts w:ascii="Calibri" w:hAnsi="Calibri" w:cs="Calibri"/>
        </w:rPr>
        <w:t>M</w:t>
      </w:r>
      <w:r w:rsidR="006D212A" w:rsidRPr="005013E2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ab/>
        <w:t xml:space="preserve">Emergency </w:t>
      </w:r>
      <w:r w:rsidR="004725BF">
        <w:rPr>
          <w:rFonts w:ascii="Calibri" w:hAnsi="Calibri" w:cs="Calibri"/>
        </w:rPr>
        <w:t>Management</w:t>
      </w:r>
      <w:r w:rsidR="006D212A" w:rsidRPr="005013E2">
        <w:rPr>
          <w:rFonts w:ascii="Calibri" w:hAnsi="Calibri" w:cs="Calibri"/>
        </w:rPr>
        <w:t xml:space="preserve"> Team</w:t>
      </w:r>
    </w:p>
    <w:p w14:paraId="530195A4" w14:textId="47C0E9ED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r>
        <w:br w:type="page"/>
      </w:r>
      <w:bookmarkStart w:id="1" w:name="_Toc73110928"/>
      <w:bookmarkStart w:id="2" w:name="_Toc179967238"/>
      <w:r w:rsidRPr="005013E2">
        <w:rPr>
          <w:rFonts w:ascii="Calibri" w:hAnsi="Calibri" w:cs="Calibri"/>
        </w:rPr>
        <w:lastRenderedPageBreak/>
        <w:t>1</w:t>
      </w:r>
      <w:r w:rsidRPr="005013E2">
        <w:rPr>
          <w:rFonts w:ascii="Calibri" w:hAnsi="Calibri" w:cs="Calibri"/>
        </w:rPr>
        <w:tab/>
        <w:t>Scope</w:t>
      </w:r>
      <w:bookmarkEnd w:id="1"/>
      <w:bookmarkEnd w:id="2"/>
    </w:p>
    <w:p w14:paraId="7ED69562" w14:textId="77777777" w:rsidR="005C43BB" w:rsidRPr="005013E2" w:rsidRDefault="005C43BB" w:rsidP="005C43BB">
      <w:pPr>
        <w:pStyle w:val="BodyTextIndent2"/>
        <w:ind w:left="0"/>
        <w:jc w:val="both"/>
        <w:rPr>
          <w:rFonts w:ascii="Calibri" w:hAnsi="Calibri" w:cs="Calibri"/>
          <w:sz w:val="20"/>
        </w:rPr>
      </w:pPr>
      <w:r w:rsidRPr="005013E2">
        <w:rPr>
          <w:rFonts w:ascii="Calibri" w:hAnsi="Calibri" w:cs="Calibri"/>
          <w:sz w:val="20"/>
        </w:rPr>
        <w:t xml:space="preserve">This Emergency </w:t>
      </w:r>
      <w:r w:rsidR="000A5FAA">
        <w:rPr>
          <w:rFonts w:ascii="Calibri" w:hAnsi="Calibri" w:cs="Calibri"/>
          <w:sz w:val="20"/>
        </w:rPr>
        <w:t>Management</w:t>
      </w:r>
      <w:r w:rsidR="00A45652" w:rsidRPr="005013E2">
        <w:rPr>
          <w:rFonts w:ascii="Calibri" w:hAnsi="Calibri" w:cs="Calibri"/>
          <w:sz w:val="20"/>
        </w:rPr>
        <w:t xml:space="preserve"> Plan (</w:t>
      </w:r>
      <w:r w:rsidR="004725BF">
        <w:rPr>
          <w:rFonts w:ascii="Calibri" w:hAnsi="Calibri" w:cs="Calibri"/>
          <w:sz w:val="20"/>
        </w:rPr>
        <w:t>EM</w:t>
      </w:r>
      <w:r w:rsidR="00C23489">
        <w:rPr>
          <w:rFonts w:ascii="Calibri" w:hAnsi="Calibri" w:cs="Calibri"/>
          <w:sz w:val="20"/>
        </w:rPr>
        <w:t>P</w:t>
      </w:r>
      <w:r w:rsidRPr="005013E2">
        <w:rPr>
          <w:rFonts w:ascii="Calibri" w:hAnsi="Calibri" w:cs="Calibri"/>
          <w:sz w:val="20"/>
        </w:rPr>
        <w:t>) addresses Location Emergencie</w:t>
      </w:r>
      <w:r w:rsidR="00A45652" w:rsidRPr="005013E2">
        <w:rPr>
          <w:rFonts w:ascii="Calibri" w:hAnsi="Calibri" w:cs="Calibri"/>
          <w:sz w:val="20"/>
        </w:rPr>
        <w:t>s as defined in Section 4 below</w:t>
      </w:r>
      <w:r w:rsidRPr="005013E2">
        <w:rPr>
          <w:rFonts w:ascii="Calibri" w:hAnsi="Calibri" w:cs="Calibri"/>
          <w:sz w:val="20"/>
        </w:rPr>
        <w:t xml:space="preserve">. This </w:t>
      </w:r>
      <w:r w:rsidR="004725BF">
        <w:rPr>
          <w:rFonts w:ascii="Calibri" w:hAnsi="Calibri" w:cs="Calibri"/>
          <w:sz w:val="20"/>
        </w:rPr>
        <w:t>EM</w:t>
      </w:r>
      <w:r w:rsidR="00A45652" w:rsidRPr="005013E2">
        <w:rPr>
          <w:rFonts w:ascii="Calibri" w:hAnsi="Calibri" w:cs="Calibri"/>
          <w:sz w:val="20"/>
        </w:rPr>
        <w:t>P</w:t>
      </w:r>
      <w:r w:rsidRPr="005013E2">
        <w:rPr>
          <w:rFonts w:ascii="Calibri" w:hAnsi="Calibri" w:cs="Calibri"/>
          <w:sz w:val="20"/>
        </w:rPr>
        <w:t xml:space="preserve"> applies to all the emergencies requiring attention at the </w:t>
      </w:r>
      <w:r w:rsidR="00A45652" w:rsidRPr="005013E2">
        <w:rPr>
          <w:rFonts w:ascii="Calibri" w:hAnsi="Calibri" w:cs="Calibri"/>
          <w:sz w:val="20"/>
        </w:rPr>
        <w:t>Roma</w:t>
      </w:r>
      <w:r w:rsidRPr="005013E2">
        <w:rPr>
          <w:rFonts w:ascii="Calibri" w:hAnsi="Calibri" w:cs="Calibri"/>
          <w:sz w:val="20"/>
        </w:rPr>
        <w:t xml:space="preserve"> Location level and specifies individuals defined as the Emergency Management Team (</w:t>
      </w:r>
      <w:r w:rsidR="00C23489">
        <w:rPr>
          <w:rFonts w:ascii="Calibri" w:hAnsi="Calibri" w:cs="Calibri"/>
          <w:sz w:val="20"/>
        </w:rPr>
        <w:t>ERT</w:t>
      </w:r>
      <w:r w:rsidRPr="005013E2">
        <w:rPr>
          <w:rFonts w:ascii="Calibri" w:hAnsi="Calibri" w:cs="Calibri"/>
          <w:sz w:val="20"/>
        </w:rPr>
        <w:t>) in Section 5</w:t>
      </w:r>
    </w:p>
    <w:p w14:paraId="092DC485" w14:textId="77777777" w:rsidR="00AC02CF" w:rsidRPr="005013E2" w:rsidRDefault="00AC02CF" w:rsidP="003C4C41">
      <w:pPr>
        <w:pStyle w:val="Textecouranttc"/>
        <w:numPr>
          <w:ilvl w:val="12"/>
          <w:numId w:val="0"/>
        </w:numPr>
        <w:spacing w:before="0" w:after="0"/>
        <w:jc w:val="center"/>
        <w:rPr>
          <w:rFonts w:ascii="Calibri" w:hAnsi="Calibri" w:cs="Calibri"/>
        </w:rPr>
      </w:pPr>
    </w:p>
    <w:p w14:paraId="3BD8D5CB" w14:textId="75783787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3" w:name="_Toc73110929"/>
      <w:bookmarkStart w:id="4" w:name="_Toc179967239"/>
      <w:r w:rsidRPr="005013E2">
        <w:rPr>
          <w:rFonts w:ascii="Calibri" w:hAnsi="Calibri" w:cs="Calibri"/>
        </w:rPr>
        <w:t>2</w:t>
      </w:r>
      <w:r w:rsidRPr="005013E2">
        <w:rPr>
          <w:rFonts w:ascii="Calibri" w:hAnsi="Calibri" w:cs="Calibri"/>
        </w:rPr>
        <w:tab/>
      </w:r>
      <w:proofErr w:type="gramStart"/>
      <w:r w:rsidRPr="005013E2">
        <w:rPr>
          <w:rFonts w:ascii="Calibri" w:hAnsi="Calibri" w:cs="Calibri"/>
        </w:rPr>
        <w:t>Standard</w:t>
      </w:r>
      <w:bookmarkEnd w:id="3"/>
      <w:bookmarkEnd w:id="4"/>
      <w:proofErr w:type="gramEnd"/>
    </w:p>
    <w:p w14:paraId="088E9E6C" w14:textId="4ED9619C" w:rsidR="006D212A" w:rsidRPr="005013E2" w:rsidRDefault="000A5FAA">
      <w:pPr>
        <w:pStyle w:val="Textecouranttc"/>
        <w:numPr>
          <w:ilvl w:val="12"/>
          <w:numId w:val="0"/>
        </w:numPr>
        <w:spacing w:before="0"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As </w:t>
      </w:r>
      <w:r w:rsidR="00A45652" w:rsidRPr="005013E2">
        <w:rPr>
          <w:rFonts w:ascii="Calibri" w:hAnsi="Calibri" w:cs="Calibri"/>
        </w:rPr>
        <w:t xml:space="preserve">per </w:t>
      </w:r>
      <w:r>
        <w:rPr>
          <w:rFonts w:ascii="Calibri" w:hAnsi="Calibri" w:cs="Calibri"/>
        </w:rPr>
        <w:t xml:space="preserve">Huracan’s Health Safety Management </w:t>
      </w:r>
      <w:r w:rsidR="00A45652" w:rsidRPr="005013E2">
        <w:rPr>
          <w:rFonts w:ascii="Calibri" w:hAnsi="Calibri" w:cs="Calibri"/>
        </w:rPr>
        <w:t>P</w:t>
      </w:r>
      <w:r>
        <w:rPr>
          <w:rFonts w:ascii="Calibri" w:hAnsi="Calibri" w:cs="Calibri"/>
        </w:rPr>
        <w:t>lan, each location</w:t>
      </w:r>
      <w:r w:rsidR="006D212A" w:rsidRPr="005013E2">
        <w:rPr>
          <w:rFonts w:ascii="Calibri" w:hAnsi="Calibri" w:cs="Calibri"/>
        </w:rPr>
        <w:t xml:space="preserve"> requires a</w:t>
      </w:r>
      <w:r>
        <w:rPr>
          <w:rFonts w:ascii="Calibri" w:hAnsi="Calibri" w:cs="Calibri"/>
        </w:rPr>
        <w:t xml:space="preserve">n Emergency Management Plan </w:t>
      </w:r>
      <w:r w:rsidR="006D212A" w:rsidRPr="005013E2">
        <w:rPr>
          <w:rFonts w:ascii="Calibri" w:hAnsi="Calibri" w:cs="Calibri"/>
        </w:rPr>
        <w:t>outlining response in the event of an emergency.</w:t>
      </w:r>
      <w:r w:rsidR="0069609C">
        <w:rPr>
          <w:rFonts w:ascii="Calibri" w:hAnsi="Calibri" w:cs="Calibri"/>
        </w:rPr>
        <w:t xml:space="preserve">  If the event is for an Emergency on a Huracan site such as the Workshop, while travelling, on a wellsite where Huracan is the Site Safety Manager, initiate this plan.  For Emergencies at client's wellsite and facilities, follow the Emergency Management Plan for the specific client and location. </w:t>
      </w:r>
    </w:p>
    <w:p w14:paraId="62604842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22C10091" w14:textId="129F2720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5" w:name="_Toc73110930"/>
      <w:bookmarkStart w:id="6" w:name="_Toc179967240"/>
      <w:r w:rsidRPr="005013E2">
        <w:rPr>
          <w:rFonts w:ascii="Calibri" w:hAnsi="Calibri" w:cs="Calibri"/>
        </w:rPr>
        <w:t>3</w:t>
      </w:r>
      <w:r w:rsidRPr="005013E2">
        <w:rPr>
          <w:rFonts w:ascii="Calibri" w:hAnsi="Calibri" w:cs="Calibri"/>
        </w:rPr>
        <w:tab/>
      </w:r>
      <w:proofErr w:type="gramStart"/>
      <w:r w:rsidRPr="005013E2">
        <w:rPr>
          <w:rFonts w:ascii="Calibri" w:hAnsi="Calibri" w:cs="Calibri"/>
        </w:rPr>
        <w:t>Responsibility</w:t>
      </w:r>
      <w:bookmarkEnd w:id="5"/>
      <w:bookmarkEnd w:id="6"/>
      <w:proofErr w:type="gramEnd"/>
    </w:p>
    <w:p w14:paraId="613F866D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5D14F5F0" w14:textId="5E30868D" w:rsidR="006D212A" w:rsidRPr="005013E2" w:rsidRDefault="00B404BE" w:rsidP="0011162C">
      <w:pPr>
        <w:jc w:val="both"/>
        <w:rPr>
          <w:rFonts w:ascii="Calibri" w:hAnsi="Calibri" w:cs="Calibri"/>
          <w:bCs/>
        </w:rPr>
      </w:pPr>
      <w:r w:rsidRPr="005013E2">
        <w:rPr>
          <w:rFonts w:ascii="Calibri" w:hAnsi="Calibri" w:cs="Calibri"/>
          <w:bCs/>
        </w:rPr>
        <w:t xml:space="preserve">The </w:t>
      </w:r>
      <w:r w:rsidR="00EE01CF">
        <w:rPr>
          <w:rFonts w:ascii="Calibri" w:hAnsi="Calibri" w:cs="Calibri"/>
          <w:bCs/>
        </w:rPr>
        <w:t>General</w:t>
      </w:r>
      <w:r w:rsidR="006D212A" w:rsidRPr="005013E2">
        <w:rPr>
          <w:rFonts w:ascii="Calibri" w:hAnsi="Calibri" w:cs="Calibri"/>
          <w:bCs/>
        </w:rPr>
        <w:t xml:space="preserve"> Manager is respons</w:t>
      </w:r>
      <w:r w:rsidR="00C2109B" w:rsidRPr="005013E2">
        <w:rPr>
          <w:rFonts w:ascii="Calibri" w:hAnsi="Calibri" w:cs="Calibri"/>
          <w:bCs/>
        </w:rPr>
        <w:t>ibl</w:t>
      </w:r>
      <w:r w:rsidR="00E128DE" w:rsidRPr="005013E2">
        <w:rPr>
          <w:rFonts w:ascii="Calibri" w:hAnsi="Calibri" w:cs="Calibri"/>
          <w:bCs/>
        </w:rPr>
        <w:t xml:space="preserve">e for establishing the </w:t>
      </w:r>
      <w:r w:rsidR="00A45652" w:rsidRPr="005013E2">
        <w:rPr>
          <w:rFonts w:ascii="Calibri" w:hAnsi="Calibri" w:cs="Calibri"/>
          <w:bCs/>
        </w:rPr>
        <w:t>Roma</w:t>
      </w:r>
      <w:r w:rsidR="00BC58DD" w:rsidRPr="005013E2">
        <w:rPr>
          <w:rFonts w:ascii="Calibri" w:hAnsi="Calibri" w:cs="Calibri"/>
          <w:bCs/>
        </w:rPr>
        <w:t xml:space="preserve"> </w:t>
      </w:r>
      <w:r w:rsidR="004725BF">
        <w:rPr>
          <w:rFonts w:ascii="Calibri" w:hAnsi="Calibri" w:cs="Calibri"/>
          <w:bCs/>
        </w:rPr>
        <w:t>EM</w:t>
      </w:r>
      <w:r w:rsidR="00A45652" w:rsidRPr="005013E2">
        <w:rPr>
          <w:rFonts w:ascii="Calibri" w:hAnsi="Calibri" w:cs="Calibri"/>
          <w:bCs/>
        </w:rPr>
        <w:t>P</w:t>
      </w:r>
      <w:r w:rsidR="007C1A96" w:rsidRPr="005013E2">
        <w:rPr>
          <w:rFonts w:ascii="Calibri" w:hAnsi="Calibri" w:cs="Calibri"/>
          <w:bCs/>
        </w:rPr>
        <w:t xml:space="preserve"> and it</w:t>
      </w:r>
      <w:r w:rsidR="006D212A" w:rsidRPr="005013E2">
        <w:rPr>
          <w:rFonts w:ascii="Calibri" w:hAnsi="Calibri" w:cs="Calibri"/>
          <w:bCs/>
        </w:rPr>
        <w:t xml:space="preserve">s update on an as needed basis, not to exceed </w:t>
      </w:r>
      <w:r w:rsidR="00B77541">
        <w:rPr>
          <w:rFonts w:ascii="Calibri" w:hAnsi="Calibri" w:cs="Calibri"/>
          <w:bCs/>
        </w:rPr>
        <w:t>two</w:t>
      </w:r>
      <w:r w:rsidR="006D212A" w:rsidRPr="005013E2">
        <w:rPr>
          <w:rFonts w:ascii="Calibri" w:hAnsi="Calibri" w:cs="Calibri"/>
          <w:bCs/>
        </w:rPr>
        <w:t xml:space="preserve"> year</w:t>
      </w:r>
      <w:r w:rsidR="00B77541">
        <w:rPr>
          <w:rFonts w:ascii="Calibri" w:hAnsi="Calibri" w:cs="Calibri"/>
          <w:bCs/>
        </w:rPr>
        <w:t>s</w:t>
      </w:r>
      <w:r w:rsidR="006D212A" w:rsidRPr="005013E2">
        <w:rPr>
          <w:rFonts w:ascii="Calibri" w:hAnsi="Calibri" w:cs="Calibri"/>
          <w:bCs/>
        </w:rPr>
        <w:t>.</w:t>
      </w:r>
    </w:p>
    <w:p w14:paraId="082BD913" w14:textId="19EBFAE4" w:rsidR="006D212A" w:rsidRPr="005013E2" w:rsidRDefault="006D212A" w:rsidP="0011162C">
      <w:pPr>
        <w:spacing w:before="120"/>
        <w:jc w:val="both"/>
        <w:rPr>
          <w:rFonts w:ascii="Calibri" w:hAnsi="Calibri" w:cs="Calibri"/>
          <w:bCs/>
        </w:rPr>
      </w:pPr>
      <w:r w:rsidRPr="005013E2">
        <w:rPr>
          <w:rFonts w:ascii="Calibri" w:hAnsi="Calibri" w:cs="Calibri"/>
          <w:bCs/>
        </w:rPr>
        <w:t xml:space="preserve">It is the responsibility of </w:t>
      </w:r>
      <w:r w:rsidR="00BC58DD" w:rsidRPr="005013E2">
        <w:rPr>
          <w:rFonts w:ascii="Calibri" w:hAnsi="Calibri" w:cs="Calibri"/>
          <w:bCs/>
        </w:rPr>
        <w:t xml:space="preserve">the individual members of the </w:t>
      </w:r>
      <w:r w:rsidR="00C23489">
        <w:rPr>
          <w:rFonts w:ascii="Calibri" w:hAnsi="Calibri" w:cs="Calibri"/>
          <w:bCs/>
        </w:rPr>
        <w:t>ERT</w:t>
      </w:r>
      <w:r w:rsidRPr="005013E2">
        <w:rPr>
          <w:rFonts w:ascii="Calibri" w:hAnsi="Calibri" w:cs="Calibri"/>
          <w:bCs/>
        </w:rPr>
        <w:t>, defined in Section 5, to be</w:t>
      </w:r>
      <w:r w:rsidR="00C2109B" w:rsidRPr="005013E2">
        <w:rPr>
          <w:rFonts w:ascii="Calibri" w:hAnsi="Calibri" w:cs="Calibri"/>
          <w:bCs/>
        </w:rPr>
        <w:t xml:space="preserve"> familiar with the plan. The </w:t>
      </w:r>
      <w:r w:rsidR="00EE01CF">
        <w:rPr>
          <w:rFonts w:ascii="Calibri" w:hAnsi="Calibri" w:cs="Calibri"/>
          <w:bCs/>
        </w:rPr>
        <w:t xml:space="preserve">General </w:t>
      </w:r>
      <w:r w:rsidR="00D3095E" w:rsidRPr="005013E2">
        <w:rPr>
          <w:rFonts w:ascii="Calibri" w:hAnsi="Calibri" w:cs="Calibri"/>
          <w:bCs/>
        </w:rPr>
        <w:t>Manager</w:t>
      </w:r>
      <w:r w:rsidR="00E128DE" w:rsidRPr="005013E2">
        <w:rPr>
          <w:rFonts w:ascii="Calibri" w:hAnsi="Calibri" w:cs="Calibri"/>
          <w:bCs/>
        </w:rPr>
        <w:t xml:space="preserve"> </w:t>
      </w:r>
      <w:r w:rsidRPr="005013E2">
        <w:rPr>
          <w:rFonts w:ascii="Calibri" w:hAnsi="Calibri" w:cs="Calibri"/>
          <w:bCs/>
        </w:rPr>
        <w:t xml:space="preserve">is responsible for </w:t>
      </w:r>
      <w:r w:rsidR="00BC58DD" w:rsidRPr="005013E2">
        <w:rPr>
          <w:rFonts w:ascii="Calibri" w:hAnsi="Calibri" w:cs="Calibri"/>
          <w:bCs/>
        </w:rPr>
        <w:t xml:space="preserve">making new </w:t>
      </w:r>
      <w:r w:rsidR="00C23489">
        <w:rPr>
          <w:rFonts w:ascii="Calibri" w:hAnsi="Calibri" w:cs="Calibri"/>
          <w:bCs/>
        </w:rPr>
        <w:t>ERT</w:t>
      </w:r>
      <w:r w:rsidRPr="005013E2">
        <w:rPr>
          <w:rFonts w:ascii="Calibri" w:hAnsi="Calibri" w:cs="Calibri"/>
          <w:bCs/>
        </w:rPr>
        <w:t xml:space="preserve"> members aware of their responsibilities.</w:t>
      </w:r>
    </w:p>
    <w:p w14:paraId="15335C10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6E5F8117" w14:textId="4048C1A7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7" w:name="_Toc73110931"/>
      <w:bookmarkStart w:id="8" w:name="_Toc179967241"/>
      <w:r w:rsidRPr="005013E2">
        <w:rPr>
          <w:rFonts w:ascii="Calibri" w:hAnsi="Calibri" w:cs="Calibri"/>
        </w:rPr>
        <w:t>4</w:t>
      </w:r>
      <w:r w:rsidRPr="005013E2">
        <w:rPr>
          <w:rFonts w:ascii="Calibri" w:hAnsi="Calibri" w:cs="Calibri"/>
        </w:rPr>
        <w:tab/>
        <w:t>Definitions</w:t>
      </w:r>
      <w:bookmarkEnd w:id="7"/>
      <w:bookmarkEnd w:id="8"/>
    </w:p>
    <w:p w14:paraId="60E840CC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490AAC3F" w14:textId="06456C44" w:rsidR="006D212A" w:rsidRPr="00081A66" w:rsidRDefault="006D212A" w:rsidP="00081A66">
      <w:pPr>
        <w:rPr>
          <w:b/>
          <w:bCs/>
        </w:rPr>
      </w:pPr>
      <w:bookmarkStart w:id="9" w:name="_Toc73110932"/>
      <w:r w:rsidRPr="00081A66">
        <w:rPr>
          <w:b/>
          <w:bCs/>
        </w:rPr>
        <w:t>Major Emergency</w:t>
      </w:r>
      <w:bookmarkEnd w:id="9"/>
    </w:p>
    <w:p w14:paraId="397EDA6F" w14:textId="7D9D8704" w:rsidR="006D212A" w:rsidRPr="005013E2" w:rsidRDefault="007C1A96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n Emergency requiring </w:t>
      </w:r>
      <w:r w:rsidR="006D212A" w:rsidRPr="005013E2">
        <w:rPr>
          <w:rFonts w:ascii="Calibri" w:hAnsi="Calibri" w:cs="Calibri"/>
        </w:rPr>
        <w:t>support, which can be handled by a sin</w:t>
      </w:r>
      <w:r w:rsidR="00C40478" w:rsidRPr="005013E2">
        <w:rPr>
          <w:rFonts w:ascii="Calibri" w:hAnsi="Calibri" w:cs="Calibri"/>
        </w:rPr>
        <w:t xml:space="preserve">gle member of the </w:t>
      </w:r>
      <w:r w:rsidR="00C23489">
        <w:rPr>
          <w:rFonts w:ascii="Calibri" w:hAnsi="Calibri" w:cs="Calibri"/>
        </w:rPr>
        <w:t>ERT</w:t>
      </w:r>
      <w:r w:rsidR="0069609C">
        <w:rPr>
          <w:rFonts w:ascii="Calibri" w:hAnsi="Calibri" w:cs="Calibri"/>
        </w:rPr>
        <w:t>,</w:t>
      </w:r>
      <w:r w:rsidR="006D212A" w:rsidRPr="005013E2">
        <w:rPr>
          <w:rFonts w:ascii="Calibri" w:hAnsi="Calibri" w:cs="Calibri"/>
        </w:rPr>
        <w:t xml:space="preserve"> such as:</w:t>
      </w:r>
    </w:p>
    <w:p w14:paraId="528E9D3B" w14:textId="3E73DACC" w:rsidR="006D212A" w:rsidRPr="005013E2" w:rsidRDefault="006D212A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Life</w:t>
      </w:r>
      <w:r w:rsidR="0069609C">
        <w:rPr>
          <w:rFonts w:ascii="Calibri" w:hAnsi="Calibri" w:cs="Calibri"/>
        </w:rPr>
        <w:t>-</w:t>
      </w:r>
      <w:r w:rsidRPr="005013E2">
        <w:rPr>
          <w:rFonts w:ascii="Calibri" w:hAnsi="Calibri" w:cs="Calibri"/>
        </w:rPr>
        <w:t xml:space="preserve">threatening bodily injury or </w:t>
      </w:r>
      <w:r w:rsidR="00B77541" w:rsidRPr="005013E2">
        <w:rPr>
          <w:rFonts w:ascii="Calibri" w:hAnsi="Calibri" w:cs="Calibri"/>
        </w:rPr>
        <w:t>life-threatening</w:t>
      </w:r>
      <w:r w:rsidRPr="005013E2">
        <w:rPr>
          <w:rFonts w:ascii="Calibri" w:hAnsi="Calibri" w:cs="Calibri"/>
        </w:rPr>
        <w:t xml:space="preserve"> illness.</w:t>
      </w:r>
    </w:p>
    <w:p w14:paraId="4432B028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edic</w:t>
      </w:r>
      <w:r w:rsidR="00B404BE" w:rsidRPr="005013E2">
        <w:rPr>
          <w:rFonts w:ascii="Calibri" w:hAnsi="Calibri" w:cs="Calibri"/>
        </w:rPr>
        <w:t xml:space="preserve">al evacuation from or within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>.</w:t>
      </w:r>
    </w:p>
    <w:p w14:paraId="679CD28F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jor environmental or property damage.</w:t>
      </w:r>
    </w:p>
    <w:p w14:paraId="0646A499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  <w:sz w:val="24"/>
        </w:rPr>
      </w:pPr>
    </w:p>
    <w:p w14:paraId="5F254398" w14:textId="037743A3" w:rsidR="006D212A" w:rsidRPr="00081A66" w:rsidRDefault="006D212A" w:rsidP="00081A66">
      <w:pPr>
        <w:rPr>
          <w:b/>
          <w:bCs/>
        </w:rPr>
      </w:pPr>
      <w:bookmarkStart w:id="10" w:name="_Toc73110933"/>
      <w:r w:rsidRPr="00081A66">
        <w:rPr>
          <w:b/>
          <w:bCs/>
        </w:rPr>
        <w:t>Catastrophic Emergency</w:t>
      </w:r>
      <w:bookmarkEnd w:id="10"/>
    </w:p>
    <w:p w14:paraId="339EF908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</w:p>
    <w:p w14:paraId="74C48770" w14:textId="1F51AC86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vents that may require the ex</w:t>
      </w:r>
      <w:r w:rsidR="00C40478" w:rsidRPr="005013E2">
        <w:rPr>
          <w:rFonts w:ascii="Calibri" w:hAnsi="Calibri" w:cs="Calibri"/>
        </w:rPr>
        <w:t xml:space="preserve">pertise of all or part of the </w:t>
      </w:r>
      <w:r w:rsidR="00C23489">
        <w:rPr>
          <w:rFonts w:ascii="Calibri" w:hAnsi="Calibri" w:cs="Calibri"/>
        </w:rPr>
        <w:t>ERT</w:t>
      </w:r>
      <w:r w:rsidR="0069609C">
        <w:rPr>
          <w:rFonts w:ascii="Calibri" w:hAnsi="Calibri" w:cs="Calibri"/>
        </w:rPr>
        <w:t>,</w:t>
      </w:r>
      <w:r w:rsidRPr="005013E2">
        <w:rPr>
          <w:rFonts w:ascii="Calibri" w:hAnsi="Calibri" w:cs="Calibri"/>
        </w:rPr>
        <w:t xml:space="preserve"> such as:</w:t>
      </w:r>
    </w:p>
    <w:p w14:paraId="328CC43B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</w:p>
    <w:p w14:paraId="5D50DEAD" w14:textId="77777777" w:rsidR="00F70F8B" w:rsidRPr="005013E2" w:rsidRDefault="006D212A" w:rsidP="00F70F8B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ingle or multiple fatalities.</w:t>
      </w:r>
    </w:p>
    <w:p w14:paraId="027B8B7C" w14:textId="77777777" w:rsidR="006D212A" w:rsidRPr="005013E2" w:rsidRDefault="006D212A" w:rsidP="00F70F8B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jor fire or explosion on a drilling rig.</w:t>
      </w:r>
    </w:p>
    <w:p w14:paraId="58A2D875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urface blowout.</w:t>
      </w:r>
    </w:p>
    <w:p w14:paraId="7A56D41F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tastrophic environmental damage.</w:t>
      </w:r>
    </w:p>
    <w:p w14:paraId="7014B560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tastrophic property damage.</w:t>
      </w:r>
    </w:p>
    <w:p w14:paraId="657F177D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olitical or civil unrest, such as war.</w:t>
      </w:r>
    </w:p>
    <w:p w14:paraId="57B4FABD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Unplanned evacuation of a rig or location.</w:t>
      </w:r>
    </w:p>
    <w:p w14:paraId="550406D1" w14:textId="77777777" w:rsidR="006D212A" w:rsidRPr="005013E2" w:rsidRDefault="00D3095E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</w:t>
      </w:r>
      <w:r w:rsidR="006D212A" w:rsidRPr="005013E2">
        <w:rPr>
          <w:rFonts w:ascii="Calibri" w:hAnsi="Calibri" w:cs="Calibri"/>
        </w:rPr>
        <w:t>dverse media publicity</w:t>
      </w:r>
    </w:p>
    <w:p w14:paraId="168657D2" w14:textId="77777777" w:rsidR="006D212A" w:rsidRPr="005013E2" w:rsidRDefault="006D212A" w:rsidP="00D3095E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pidemic</w:t>
      </w:r>
    </w:p>
    <w:p w14:paraId="3AE3C93D" w14:textId="46C66096" w:rsidR="006D212A" w:rsidRPr="005013E2" w:rsidRDefault="00F92386" w:rsidP="005D3B68">
      <w:pPr>
        <w:pStyle w:val="Heading1"/>
        <w:ind w:left="1096"/>
        <w:rPr>
          <w:rFonts w:ascii="Calibri" w:hAnsi="Calibri" w:cs="Calibri"/>
        </w:rPr>
      </w:pPr>
      <w:bookmarkStart w:id="11" w:name="_Toc73110934"/>
      <w:bookmarkStart w:id="12" w:name="_Toc179967242"/>
      <w:r w:rsidRPr="005013E2">
        <w:rPr>
          <w:rFonts w:ascii="Calibri" w:hAnsi="Calibri" w:cs="Calibri"/>
        </w:rPr>
        <w:t>5</w:t>
      </w:r>
      <w:r w:rsidRPr="005013E2">
        <w:rPr>
          <w:rFonts w:ascii="Calibri" w:hAnsi="Calibri" w:cs="Calibri"/>
        </w:rPr>
        <w:tab/>
        <w:t>Emergency Management</w:t>
      </w:r>
      <w:r w:rsidR="006D212A" w:rsidRPr="005013E2">
        <w:rPr>
          <w:rFonts w:ascii="Calibri" w:hAnsi="Calibri" w:cs="Calibri"/>
        </w:rPr>
        <w:t xml:space="preserve"> Team</w:t>
      </w:r>
      <w:bookmarkEnd w:id="11"/>
      <w:bookmarkEnd w:id="12"/>
    </w:p>
    <w:p w14:paraId="4FABFA9B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main obje</w:t>
      </w:r>
      <w:r w:rsidR="00C40478" w:rsidRPr="005013E2">
        <w:rPr>
          <w:rFonts w:ascii="Calibri" w:hAnsi="Calibri" w:cs="Calibri"/>
        </w:rPr>
        <w:t>ctive of the Emergency Management Team (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>) is to:</w:t>
      </w:r>
    </w:p>
    <w:p w14:paraId="13B9F729" w14:textId="77777777" w:rsidR="006D212A" w:rsidRPr="005013E2" w:rsidRDefault="006D212A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rovide managerial and technical support in an emergency.</w:t>
      </w:r>
    </w:p>
    <w:p w14:paraId="604B941E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ffectively coordinate with external parties such as the clients, medical facilities, pol</w:t>
      </w:r>
      <w:r w:rsidR="008C03E1" w:rsidRPr="005013E2">
        <w:rPr>
          <w:rFonts w:ascii="Calibri" w:hAnsi="Calibri" w:cs="Calibri"/>
        </w:rPr>
        <w:t>ice, Families</w:t>
      </w:r>
      <w:r w:rsidRPr="005013E2">
        <w:rPr>
          <w:rFonts w:ascii="Calibri" w:hAnsi="Calibri" w:cs="Calibri"/>
        </w:rPr>
        <w:t>.</w:t>
      </w:r>
    </w:p>
    <w:p w14:paraId="4E7E33E4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5A99885E" w14:textId="77777777" w:rsidR="006D212A" w:rsidRPr="005013E2" w:rsidRDefault="00C40478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is composed of the following personnel:</w:t>
      </w:r>
    </w:p>
    <w:p w14:paraId="2E5CA8EE" w14:textId="556BBF67" w:rsidR="00B77541" w:rsidRDefault="00B77541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General Manager</w:t>
      </w:r>
    </w:p>
    <w:p w14:paraId="4F11767C" w14:textId="4E1686E3" w:rsidR="006D212A" w:rsidRPr="005013E2" w:rsidRDefault="00B77541" w:rsidP="00B77541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Roma </w:t>
      </w:r>
      <w:r w:rsidR="00D3095E" w:rsidRPr="005013E2">
        <w:rPr>
          <w:rFonts w:ascii="Calibri" w:hAnsi="Calibri" w:cs="Calibri"/>
        </w:rPr>
        <w:t>Operations</w:t>
      </w:r>
      <w:r w:rsidR="006D212A" w:rsidRPr="005013E2">
        <w:rPr>
          <w:rFonts w:ascii="Calibri" w:hAnsi="Calibri" w:cs="Calibri"/>
        </w:rPr>
        <w:t xml:space="preserve"> Manager </w:t>
      </w:r>
    </w:p>
    <w:p w14:paraId="6BFB41F2" w14:textId="0D04B733" w:rsidR="006D212A" w:rsidRPr="005013E2" w:rsidRDefault="00D3095E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dministrator</w:t>
      </w:r>
    </w:p>
    <w:p w14:paraId="0E1C1E12" w14:textId="77777777" w:rsidR="006D212A" w:rsidRPr="005013E2" w:rsidRDefault="00C23489">
      <w:pPr>
        <w:spacing w:before="120"/>
        <w:ind w:left="720"/>
        <w:jc w:val="both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members should retain a copy of this guide in their offices and homes.</w:t>
      </w:r>
    </w:p>
    <w:p w14:paraId="67BA566E" w14:textId="6C99780E" w:rsidR="006D212A" w:rsidRPr="005013E2" w:rsidRDefault="00C40478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The </w:t>
      </w:r>
      <w:r w:rsidR="00B82411" w:rsidRPr="005013E2">
        <w:rPr>
          <w:rFonts w:ascii="Calibri" w:hAnsi="Calibri" w:cs="Calibri"/>
        </w:rPr>
        <w:t>makeup</w:t>
      </w:r>
      <w:r w:rsidRPr="005013E2">
        <w:rPr>
          <w:rFonts w:ascii="Calibri" w:hAnsi="Calibri" w:cs="Calibri"/>
        </w:rPr>
        <w:t xml:space="preserve">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will depend on the emergency and will be decided on</w:t>
      </w:r>
      <w:r w:rsidR="00F92386" w:rsidRPr="005013E2">
        <w:rPr>
          <w:rFonts w:ascii="Calibri" w:hAnsi="Calibri" w:cs="Calibri"/>
        </w:rPr>
        <w:t xml:space="preserve"> a case-by-case basis by the </w:t>
      </w:r>
      <w:r w:rsidR="00EE01CF">
        <w:rPr>
          <w:rFonts w:ascii="Calibri" w:hAnsi="Calibri" w:cs="Calibri"/>
        </w:rPr>
        <w:t>General</w:t>
      </w:r>
      <w:r w:rsidR="00B404BE" w:rsidRPr="005013E2">
        <w:rPr>
          <w:rFonts w:ascii="Calibri" w:hAnsi="Calibri" w:cs="Calibri"/>
        </w:rPr>
        <w:t xml:space="preserve"> </w:t>
      </w:r>
      <w:r w:rsidR="006D212A" w:rsidRPr="005013E2">
        <w:rPr>
          <w:rFonts w:ascii="Calibri" w:hAnsi="Calibri" w:cs="Calibri"/>
        </w:rPr>
        <w:t>Manager.</w:t>
      </w:r>
    </w:p>
    <w:p w14:paraId="72929525" w14:textId="0DAF4CD8" w:rsidR="006D212A" w:rsidRPr="005013E2" w:rsidRDefault="005C0BE1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For emergencies,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will meet </w:t>
      </w:r>
      <w:r w:rsidR="00B77541">
        <w:rPr>
          <w:rFonts w:ascii="Calibri" w:hAnsi="Calibri" w:cs="Calibri"/>
        </w:rPr>
        <w:t xml:space="preserve">at the Huracan Office at 151 Warooby Lane, or via </w:t>
      </w:r>
      <w:r w:rsidR="00F03C82">
        <w:rPr>
          <w:rFonts w:ascii="Calibri" w:hAnsi="Calibri" w:cs="Calibri"/>
        </w:rPr>
        <w:t>telephone or other media</w:t>
      </w:r>
      <w:r w:rsidR="00B77541">
        <w:rPr>
          <w:rFonts w:ascii="Calibri" w:hAnsi="Calibri" w:cs="Calibri"/>
        </w:rPr>
        <w:t xml:space="preserve"> hookup in the </w:t>
      </w:r>
      <w:proofErr w:type="gramStart"/>
      <w:r w:rsidR="00B77541">
        <w:rPr>
          <w:rFonts w:ascii="Calibri" w:hAnsi="Calibri" w:cs="Calibri"/>
        </w:rPr>
        <w:t>event</w:t>
      </w:r>
      <w:proofErr w:type="gramEnd"/>
      <w:r w:rsidR="00B77541">
        <w:rPr>
          <w:rFonts w:ascii="Calibri" w:hAnsi="Calibri" w:cs="Calibri"/>
        </w:rPr>
        <w:t xml:space="preserve"> all personnel are not available in </w:t>
      </w:r>
      <w:r w:rsidR="00A45652" w:rsidRPr="005013E2">
        <w:rPr>
          <w:rFonts w:ascii="Calibri" w:hAnsi="Calibri" w:cs="Calibri"/>
        </w:rPr>
        <w:t>Roma</w:t>
      </w:r>
      <w:r w:rsidR="006D212A" w:rsidRPr="005013E2">
        <w:rPr>
          <w:rFonts w:ascii="Calibri" w:hAnsi="Calibri" w:cs="Calibri"/>
        </w:rPr>
        <w:t>.</w:t>
      </w:r>
      <w:r w:rsidR="00995C46" w:rsidRPr="005013E2">
        <w:rPr>
          <w:rFonts w:ascii="Calibri" w:hAnsi="Calibri" w:cs="Calibri"/>
        </w:rPr>
        <w:t xml:space="preserve"> </w:t>
      </w:r>
    </w:p>
    <w:p w14:paraId="7C70AED0" w14:textId="40D0EFC6" w:rsidR="006D212A" w:rsidRPr="005013E2" w:rsidRDefault="006D212A" w:rsidP="005D3B68">
      <w:pPr>
        <w:pStyle w:val="Heading1"/>
        <w:rPr>
          <w:rFonts w:ascii="Calibri" w:hAnsi="Calibri" w:cs="Calibri"/>
        </w:rPr>
      </w:pPr>
      <w:bookmarkStart w:id="13" w:name="_Toc73110935"/>
      <w:bookmarkStart w:id="14" w:name="_Toc179967243"/>
      <w:r w:rsidRPr="005013E2">
        <w:rPr>
          <w:rFonts w:ascii="Calibri" w:hAnsi="Calibri" w:cs="Calibri"/>
        </w:rPr>
        <w:t>6</w:t>
      </w:r>
      <w:r w:rsidRPr="005013E2">
        <w:rPr>
          <w:rFonts w:ascii="Calibri" w:hAnsi="Calibri" w:cs="Calibri"/>
        </w:rPr>
        <w:tab/>
        <w:t>On Call</w:t>
      </w:r>
      <w:bookmarkEnd w:id="13"/>
      <w:bookmarkEnd w:id="14"/>
    </w:p>
    <w:p w14:paraId="09EF63DE" w14:textId="77777777" w:rsidR="006D212A" w:rsidRPr="005013E2" w:rsidRDefault="00C23489" w:rsidP="00B82411">
      <w:pPr>
        <w:ind w:left="709"/>
        <w:rPr>
          <w:rFonts w:ascii="Calibri" w:hAnsi="Calibri" w:cs="Calibri"/>
          <w:b/>
        </w:rPr>
      </w:pPr>
      <w:r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members and other location </w:t>
      </w:r>
      <w:r w:rsidR="004725BF">
        <w:rPr>
          <w:rFonts w:ascii="Calibri" w:hAnsi="Calibri" w:cs="Calibri"/>
        </w:rPr>
        <w:t>emp</w:t>
      </w:r>
      <w:r w:rsidR="005C0BE1" w:rsidRPr="005013E2">
        <w:rPr>
          <w:rFonts w:ascii="Calibri" w:hAnsi="Calibri" w:cs="Calibri"/>
        </w:rPr>
        <w:t xml:space="preserve">loyees shall be available for </w:t>
      </w:r>
      <w:r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duties. </w:t>
      </w:r>
    </w:p>
    <w:p w14:paraId="3FD6EA54" w14:textId="77777777" w:rsidR="006D212A" w:rsidRPr="005013E2" w:rsidRDefault="006D212A" w:rsidP="00B82411">
      <w:pPr>
        <w:ind w:left="709"/>
        <w:rPr>
          <w:rFonts w:ascii="Calibri" w:hAnsi="Calibri" w:cs="Calibri"/>
          <w:b/>
        </w:rPr>
      </w:pPr>
    </w:p>
    <w:p w14:paraId="32E87893" w14:textId="3A209ED6" w:rsidR="006D212A" w:rsidRPr="005013E2" w:rsidRDefault="005C0BE1" w:rsidP="00B82411">
      <w:pPr>
        <w:ind w:left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ll members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have phones, whose n</w:t>
      </w:r>
      <w:r w:rsidRPr="005013E2">
        <w:rPr>
          <w:rFonts w:ascii="Calibri" w:hAnsi="Calibri" w:cs="Calibri"/>
        </w:rPr>
        <w:t xml:space="preserve">umbers are listed within this </w:t>
      </w:r>
      <w:proofErr w:type="gramStart"/>
      <w:r w:rsidR="004725BF">
        <w:rPr>
          <w:rFonts w:ascii="Calibri" w:hAnsi="Calibri" w:cs="Calibri"/>
        </w:rPr>
        <w:t>EM</w:t>
      </w:r>
      <w:r w:rsidR="00A45652" w:rsidRPr="005013E2">
        <w:rPr>
          <w:rFonts w:ascii="Calibri" w:hAnsi="Calibri" w:cs="Calibri"/>
        </w:rPr>
        <w:t>P</w:t>
      </w:r>
      <w:r w:rsidR="006D212A" w:rsidRPr="005013E2">
        <w:rPr>
          <w:rFonts w:ascii="Calibri" w:hAnsi="Calibri" w:cs="Calibri"/>
        </w:rPr>
        <w:t>, and</w:t>
      </w:r>
      <w:proofErr w:type="gramEnd"/>
      <w:r w:rsidR="006D212A" w:rsidRPr="005013E2">
        <w:rPr>
          <w:rFonts w:ascii="Calibri" w:hAnsi="Calibri" w:cs="Calibri"/>
        </w:rPr>
        <w:t xml:space="preserve"> should ensure that </w:t>
      </w:r>
      <w:r w:rsidR="00D3095E" w:rsidRPr="005013E2">
        <w:rPr>
          <w:rFonts w:ascii="Calibri" w:hAnsi="Calibri" w:cs="Calibri"/>
        </w:rPr>
        <w:t xml:space="preserve">any </w:t>
      </w:r>
      <w:r w:rsidR="006D212A" w:rsidRPr="005013E2">
        <w:rPr>
          <w:rFonts w:ascii="Calibri" w:hAnsi="Calibri" w:cs="Calibri"/>
        </w:rPr>
        <w:t xml:space="preserve">travel plans are </w:t>
      </w:r>
      <w:r w:rsidR="00D3095E" w:rsidRPr="005013E2">
        <w:rPr>
          <w:rFonts w:ascii="Calibri" w:hAnsi="Calibri" w:cs="Calibri"/>
        </w:rPr>
        <w:t xml:space="preserve">communicated to the </w:t>
      </w:r>
      <w:r w:rsidR="00EE01CF">
        <w:rPr>
          <w:rFonts w:ascii="Calibri" w:hAnsi="Calibri" w:cs="Calibri"/>
        </w:rPr>
        <w:t>General</w:t>
      </w:r>
      <w:r w:rsidR="00D3095E" w:rsidRPr="005013E2">
        <w:rPr>
          <w:rFonts w:ascii="Calibri" w:hAnsi="Calibri" w:cs="Calibri"/>
        </w:rPr>
        <w:t xml:space="preserve"> Manager prior to departure</w:t>
      </w:r>
      <w:r w:rsidR="006D212A" w:rsidRPr="005013E2">
        <w:rPr>
          <w:rFonts w:ascii="Calibri" w:hAnsi="Calibri" w:cs="Calibri"/>
        </w:rPr>
        <w:t>.</w:t>
      </w:r>
    </w:p>
    <w:p w14:paraId="1B667400" w14:textId="77777777" w:rsidR="006D212A" w:rsidRPr="005013E2" w:rsidRDefault="006D212A" w:rsidP="00B82411">
      <w:pPr>
        <w:ind w:left="709"/>
        <w:rPr>
          <w:rFonts w:ascii="Calibri" w:hAnsi="Calibri" w:cs="Calibri"/>
        </w:rPr>
      </w:pPr>
    </w:p>
    <w:p w14:paraId="447CDA40" w14:textId="77777777" w:rsidR="006D212A" w:rsidRPr="005013E2" w:rsidRDefault="006D212A" w:rsidP="00B82411">
      <w:pPr>
        <w:ind w:left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>On receiving an</w:t>
      </w:r>
      <w:r w:rsidR="005C0BE1" w:rsidRPr="005013E2">
        <w:rPr>
          <w:rFonts w:ascii="Calibri" w:hAnsi="Calibri" w:cs="Calibri"/>
        </w:rPr>
        <w:t xml:space="preserve"> emergency response call, the 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 xml:space="preserve"> member will follow:</w:t>
      </w:r>
    </w:p>
    <w:p w14:paraId="04CD9036" w14:textId="77777777" w:rsidR="006D212A" w:rsidRPr="005013E2" w:rsidRDefault="006D212A" w:rsidP="00B82411">
      <w:pPr>
        <w:numPr>
          <w:ilvl w:val="0"/>
          <w:numId w:val="2"/>
        </w:numPr>
        <w:spacing w:before="120"/>
        <w:ind w:left="709" w:firstLine="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u w:val="single"/>
        </w:rPr>
        <w:t>Section 8</w:t>
      </w:r>
      <w:r w:rsidRPr="005013E2">
        <w:rPr>
          <w:rFonts w:ascii="Calibri" w:hAnsi="Calibri" w:cs="Calibri"/>
        </w:rPr>
        <w:t xml:space="preserve"> for Major Emergency.</w:t>
      </w:r>
    </w:p>
    <w:p w14:paraId="5D221B9E" w14:textId="77777777" w:rsidR="006D212A" w:rsidRPr="005013E2" w:rsidRDefault="006D212A" w:rsidP="00B82411">
      <w:pPr>
        <w:numPr>
          <w:ilvl w:val="0"/>
          <w:numId w:val="2"/>
        </w:numPr>
        <w:spacing w:before="120"/>
        <w:ind w:left="709" w:firstLine="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u w:val="single"/>
        </w:rPr>
        <w:t>Section 9</w:t>
      </w:r>
      <w:r w:rsidRPr="005013E2">
        <w:rPr>
          <w:rFonts w:ascii="Calibri" w:hAnsi="Calibri" w:cs="Calibri"/>
        </w:rPr>
        <w:t xml:space="preserve"> for Catastrophic Emergency.</w:t>
      </w:r>
    </w:p>
    <w:p w14:paraId="008A587D" w14:textId="3C49ECBA" w:rsidR="006D212A" w:rsidRPr="005013E2" w:rsidRDefault="006D212A" w:rsidP="005D3B68">
      <w:pPr>
        <w:pStyle w:val="Heading1"/>
        <w:ind w:left="1096"/>
        <w:rPr>
          <w:rFonts w:ascii="Calibri" w:hAnsi="Calibri" w:cs="Calibri"/>
          <w:bCs/>
        </w:rPr>
      </w:pPr>
      <w:r>
        <w:rPr>
          <w:rFonts w:ascii="Univers 57 Condensed" w:hAnsi="Univers 57 Condensed"/>
        </w:rPr>
        <w:br w:type="page"/>
      </w:r>
      <w:bookmarkStart w:id="15" w:name="_Toc73110936"/>
      <w:bookmarkStart w:id="16" w:name="_Toc179967244"/>
      <w:r w:rsidRPr="005013E2">
        <w:rPr>
          <w:rFonts w:ascii="Calibri" w:hAnsi="Calibri" w:cs="Calibri"/>
          <w:bCs/>
        </w:rPr>
        <w:lastRenderedPageBreak/>
        <w:t>7</w:t>
      </w:r>
      <w:r w:rsidRPr="005013E2">
        <w:rPr>
          <w:rFonts w:ascii="Calibri" w:hAnsi="Calibri" w:cs="Calibri"/>
          <w:bCs/>
        </w:rPr>
        <w:tab/>
      </w:r>
      <w:proofErr w:type="gramStart"/>
      <w:r w:rsidRPr="005013E2">
        <w:rPr>
          <w:rFonts w:ascii="Calibri" w:hAnsi="Calibri" w:cs="Calibri"/>
          <w:bCs/>
        </w:rPr>
        <w:t>Communication</w:t>
      </w:r>
      <w:proofErr w:type="gramEnd"/>
      <w:r w:rsidRPr="005013E2">
        <w:rPr>
          <w:rFonts w:ascii="Calibri" w:hAnsi="Calibri" w:cs="Calibri"/>
          <w:bCs/>
        </w:rPr>
        <w:t xml:space="preserve"> of Emergency</w:t>
      </w:r>
      <w:bookmarkEnd w:id="15"/>
      <w:bookmarkEnd w:id="16"/>
    </w:p>
    <w:p w14:paraId="56716FF4" w14:textId="77777777" w:rsidR="006D212A" w:rsidRDefault="006D212A">
      <w:pPr>
        <w:jc w:val="both"/>
        <w:rPr>
          <w:rFonts w:ascii="Times New Roman" w:hAnsi="Times New Roman"/>
          <w:b/>
        </w:rPr>
      </w:pPr>
    </w:p>
    <w:p w14:paraId="58E0B47D" w14:textId="77777777" w:rsidR="006D212A" w:rsidRDefault="00000000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AU" w:eastAsia="en-AU"/>
        </w:rPr>
        <w:pict w14:anchorId="24E06251">
          <v:shapetype id="_x0000_t109" coordsize="21600,21600" o:spt="109" path="m,l,21600r21600,l21600,xe">
            <v:stroke joinstyle="miter"/>
            <v:path gradientshapeok="t" o:connecttype="rect"/>
          </v:shapetype>
          <v:shape id="AutoShape 14" o:spid="_x0000_s2068" type="#_x0000_t109" style="position:absolute;left:0;text-align:left;margin-left:34.4pt;margin-top:1.55pt;width:102.75pt;height:18.05pt;z-index: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">
            <v:textbox style="mso-next-textbox:#AutoShape 14">
              <w:txbxContent>
                <w:p w14:paraId="1997209E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Location of Emergency</w:t>
                  </w:r>
                </w:p>
              </w:txbxContent>
            </v:textbox>
          </v:shape>
        </w:pict>
      </w:r>
    </w:p>
    <w:p w14:paraId="3F790457" w14:textId="77777777" w:rsidR="00B82411" w:rsidRDefault="00000000">
      <w:pPr>
        <w:pStyle w:val="Caption"/>
      </w:pPr>
      <w:r>
        <w:rPr>
          <w:noProof/>
          <w:lang w:val="en-AU" w:eastAsia="en-AU"/>
        </w:rPr>
        <w:pict w14:anchorId="4F288103">
          <v:shape id="AutoShape 45" o:spid="_x0000_s2069" type="#_x0000_t109" style="position:absolute;margin-left:13.2pt;margin-top:241.3pt;width:147pt;height:35.5pt;z-index:21;visibility:visible">
            <v:textbox style="mso-next-textbox:#AutoShape 45" inset=",2.3mm">
              <w:txbxContent>
                <w:p w14:paraId="6B48DC60" w14:textId="77777777" w:rsidR="00AA42D9" w:rsidRDefault="00AA42D9" w:rsidP="00273F9B">
                  <w:pPr>
                    <w:jc w:val="center"/>
                    <w:rPr>
                      <w:sz w:val="18"/>
                    </w:rPr>
                  </w:pP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Contact Appropriate Emergency Services </w:t>
                  </w:r>
                </w:p>
                <w:p w14:paraId="653B4A0E" w14:textId="77777777" w:rsidR="00AA42D9" w:rsidRDefault="00AA42D9">
                  <w:pPr>
                    <w:rPr>
                      <w:sz w:val="18"/>
                    </w:rPr>
                  </w:pPr>
                </w:p>
                <w:p w14:paraId="2E94EC9B" w14:textId="77777777" w:rsidR="00AA42D9" w:rsidRDefault="00AA42D9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FEA23C8">
          <v:line id="Line 60" o:spid="_x0000_s2092" style="position:absolute;z-index:22;visibility:visible" from="260.5pt,156.55pt" to="320.5pt,1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">
            <v:stroke startarrow="block"/>
          </v:line>
        </w:pict>
      </w:r>
      <w:r>
        <w:rPr>
          <w:noProof/>
          <w:lang w:val="en-AU" w:eastAsia="en-AU"/>
        </w:rPr>
        <w:pict w14:anchorId="346BABBD">
          <v:line id="_x0000_s2091" style="position:absolute;z-index:25;visibility:visible" from="86.5pt,145.05pt" to="86.5pt,17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">
            <v:stroke endarrow="block"/>
          </v:line>
        </w:pict>
      </w:r>
      <w:r>
        <w:rPr>
          <w:noProof/>
          <w:lang w:val="en-AU" w:eastAsia="en-AU"/>
        </w:rPr>
        <w:pict w14:anchorId="21A843B5">
          <v:line id="Line 24" o:spid="_x0000_s2090" style="position:absolute;z-index:8;visibility:visible" from="86.5pt,193.05pt" to="86.5pt,24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">
            <v:stroke endarrow="block"/>
          </v:line>
        </w:pict>
      </w:r>
      <w:r>
        <w:rPr>
          <w:noProof/>
          <w:lang w:val="en-AU" w:eastAsia="en-AU"/>
        </w:rPr>
        <w:pict w14:anchorId="4F3A4C9F">
          <v:shape id="Text Box 77" o:spid="_x0000_s2070" type="#_x0000_t202" style="position:absolute;margin-left:67.5pt;margin-top:173.55pt;width:36.75pt;height:19.5pt;z-index: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">
            <v:textbox style="mso-next-textbox:#Text Box 77">
              <w:txbxContent>
                <w:p w14:paraId="66A06967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Ye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0A9A4FC0">
          <v:line id="Line 37" o:spid="_x0000_s2089" style="position:absolute;z-index:15;visibility:visible" from="385.65pt,72.1pt" to="385.65pt,1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5CF22003">
          <v:shape id="AutoShape 21" o:spid="_x0000_s2071" type="#_x0000_t109" style="position:absolute;margin-left:325.55pt;margin-top:27.8pt;width:119.25pt;height:44.45pt;z-index:6;visibility:visible;mso-position-vertical:absolute">
            <v:textbox style="mso-next-textbox:#AutoShape 21" inset=",6.3mm">
              <w:txbxContent>
                <w:p w14:paraId="042B57CB" w14:textId="77777777" w:rsidR="00AA42D9" w:rsidRPr="005013E2" w:rsidRDefault="00AA42D9" w:rsidP="00996D76">
                  <w:pPr>
                    <w:spacing w:line="600" w:lineRule="auto"/>
                    <w:jc w:val="center"/>
                    <w:rPr>
                      <w:rFonts w:ascii="Calibri" w:hAnsi="Calibri" w:cs="Calibri"/>
                      <w:sz w:val="14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F</w:t>
                  </w:r>
                  <w:r w:rsidR="004725BF">
                    <w:rPr>
                      <w:rFonts w:ascii="Calibri" w:hAnsi="Calibri" w:cs="Calibri"/>
                      <w:sz w:val="16"/>
                    </w:rPr>
                    <w:t>ollow Roma location EM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P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4FC2F3D2">
          <v:line id="Line 35" o:spid="_x0000_s2088" style="position:absolute;z-index:13;visibility:visible" from="184.5pt,52.55pt" to="324.75pt,5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0510AC3D">
          <v:line id="Line 44" o:spid="_x0000_s2087" style="position:absolute;z-index:20;visibility:visible" from="184.5pt,53.3pt" to="184.5pt,10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"/>
        </w:pict>
      </w:r>
      <w:r>
        <w:rPr>
          <w:noProof/>
          <w:lang w:val="en-AU" w:eastAsia="en-AU"/>
        </w:rPr>
        <w:pict w14:anchorId="6BAC57AE">
          <v:line id="Line 43" o:spid="_x0000_s2086" style="position:absolute;z-index:19;visibility:visible" from="155.25pt,105.8pt" to="184.5pt,1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"/>
        </w:pict>
      </w:r>
      <w:r>
        <w:rPr>
          <w:noProof/>
          <w:lang w:val="en-AU" w:eastAsia="en-AU"/>
        </w:rPr>
        <w:pict w14:anchorId="4DAC9EE7">
          <v:line id="Line 20" o:spid="_x0000_s2085" style="position:absolute;z-index:5;visibility:visible" from="86.25pt,58.55pt" to="86.25pt,6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"/>
        </w:pict>
      </w:r>
      <w:r>
        <w:rPr>
          <w:noProof/>
          <w:lang w:val="en-AU" w:eastAsia="en-AU"/>
        </w:rPr>
        <w:pict w14:anchorId="7258E4F3">
          <v:shapetype id="_x0000_t110" coordsize="21600,21600" o:spt="110" path="m10800,l,10800,10800,21600,21600,10800xe">
            <v:stroke joinstyle="miter"/>
            <v:path gradientshapeok="t" o:connecttype="rect" textboxrect="5400,5400,16200,16200"/>
          </v:shapetype>
          <v:shape id="AutoShape 15" o:spid="_x0000_s2072" type="#_x0000_t110" style="position:absolute;margin-left:15.9pt;margin-top:67.55pt;width:140.25pt;height:77.25pt;z-index:3;visibility:visible;mso-position-horizontal:absolute">
            <v:textbox style="mso-next-textbox:#AutoShape 15" inset=",5.3mm">
              <w:txbxContent>
                <w:p w14:paraId="0E1A9434" w14:textId="31D81BD8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External resources</w:t>
                  </w:r>
                  <w:r w:rsidR="00996D76">
                    <w:rPr>
                      <w:rFonts w:ascii="Calibri" w:hAnsi="Calibri" w:cs="Calibri"/>
                      <w:sz w:val="16"/>
                    </w:rPr>
                    <w:t xml:space="preserve"> 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required?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75420BB">
          <v:shape id="AutoShape 23" o:spid="_x0000_s2073" type="#_x0000_t110" style="position:absolute;margin-left:320.25pt;margin-top:116.3pt;width:129pt;height:79.5pt;z-index: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">
            <v:textbox style="mso-next-textbox:#AutoShape 23">
              <w:txbxContent>
                <w:p w14:paraId="195D4D97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Contact </w:t>
                  </w:r>
                  <w:proofErr w:type="gramStart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made,</w:t>
                  </w:r>
                  <w:proofErr w:type="gramEnd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 info given to </w:t>
                  </w:r>
                  <w:r w:rsidR="004725BF">
                    <w:rPr>
                      <w:rFonts w:ascii="Calibri" w:hAnsi="Calibri" w:cs="Calibri"/>
                      <w:sz w:val="16"/>
                      <w:szCs w:val="16"/>
                    </w:rPr>
                    <w:t>EM</w:t>
                  </w:r>
                  <w:r w:rsidR="00C23489">
                    <w:rPr>
                      <w:rFonts w:ascii="Calibri" w:hAnsi="Calibri" w:cs="Calibri"/>
                      <w:sz w:val="16"/>
                      <w:szCs w:val="16"/>
                    </w:rPr>
                    <w:t>T</w:t>
                  </w: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?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17899D9">
          <v:shape id="Text Box 61" o:spid="_x0000_s2074" type="#_x0000_t202" style="position:absolute;margin-left:280.5pt;margin-top:148.55pt;width:29.25pt;height:19.5pt;z-index:23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">
            <v:textbox style="mso-next-textbox:#Text Box 61">
              <w:txbxContent>
                <w:p w14:paraId="78E574FB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No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1AB2F399">
          <v:shape id="AutoShape 27" o:spid="_x0000_s2075" type="#_x0000_t109" style="position:absolute;margin-left:162.75pt;margin-top:132.8pt;width:98.25pt;height:51pt;z-index:11;visibility:visible">
            <v:textbox style="mso-next-textbox:#AutoShape 27" inset=",3.3mm">
              <w:txbxContent>
                <w:p w14:paraId="5E84A58A" w14:textId="77777777" w:rsidR="00AA42D9" w:rsidRDefault="00AA42D9" w:rsidP="00273F9B">
                  <w:pPr>
                    <w:jc w:val="center"/>
                    <w:rPr>
                      <w:rFonts w:ascii="Univers 57 Condensed" w:hAnsi="Univers 57 Condensed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 xml:space="preserve">Inform Administrator to continue calling list of </w:t>
                  </w:r>
                  <w:r w:rsidR="004725BF">
                    <w:rPr>
                      <w:rFonts w:ascii="Calibri" w:hAnsi="Calibri" w:cs="Calibri"/>
                      <w:sz w:val="16"/>
                      <w:szCs w:val="16"/>
                    </w:rPr>
                    <w:t>EM</w:t>
                  </w:r>
                  <w:r w:rsidR="00C23489">
                    <w:rPr>
                      <w:rFonts w:ascii="Calibri" w:hAnsi="Calibri" w:cs="Calibri"/>
                      <w:sz w:val="16"/>
                      <w:szCs w:val="16"/>
                    </w:rPr>
                    <w:t>T</w:t>
                  </w: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 member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E37FF49">
          <v:shape id="AutoShape 29" o:spid="_x0000_s2076" type="#_x0000_t109" style="position:absolute;margin-left:33pt;margin-top:27.8pt;width:104.25pt;height:32.25pt;z-index: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">
            <v:textbox style="mso-next-textbox:#AutoShape 29">
              <w:txbxContent>
                <w:p w14:paraId="33A2291E" w14:textId="5DCF3C30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 xml:space="preserve">Inform any </w:t>
                  </w:r>
                  <w:r w:rsidR="00C23489">
                    <w:rPr>
                      <w:rFonts w:ascii="Calibri" w:hAnsi="Calibri" w:cs="Calibri"/>
                      <w:sz w:val="16"/>
                    </w:rPr>
                    <w:t>ERT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 xml:space="preserve"> member or </w:t>
                  </w:r>
                  <w:r w:rsidR="00996D76" w:rsidRPr="005013E2">
                    <w:rPr>
                      <w:rFonts w:ascii="Calibri" w:hAnsi="Calibri" w:cs="Calibri"/>
                      <w:sz w:val="16"/>
                    </w:rPr>
                    <w:t>manager</w:t>
                  </w:r>
                  <w:r w:rsidR="00996D76">
                    <w:rPr>
                      <w:rFonts w:ascii="Calibri" w:hAnsi="Calibri" w:cs="Calibri"/>
                      <w:sz w:val="16"/>
                    </w:rPr>
                    <w:t>s.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25497108">
          <v:shape id="AutoShape 25" o:spid="_x0000_s2077" type="#_x0000_t109" style="position:absolute;margin-left:219.75pt;margin-top:245.3pt;width:255pt;height:31.5pt;z-index: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">
            <v:textbox style="mso-next-textbox:#AutoShape 25">
              <w:txbxContent>
                <w:p w14:paraId="58F2DD50" w14:textId="77777777" w:rsidR="00AA42D9" w:rsidRPr="005013E2" w:rsidRDefault="00AA42D9">
                  <w:pPr>
                    <w:pStyle w:val="BodyText3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If catastrophic Emergency, Response as per Section 9</w:t>
                  </w:r>
                </w:p>
                <w:p w14:paraId="782119E7" w14:textId="77777777" w:rsidR="00AA42D9" w:rsidRDefault="00AA42D9">
                  <w:pPr>
                    <w:rPr>
                      <w:rFonts w:ascii="Univers 57 Condensed" w:hAnsi="Univers 57 Condensed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If Major Emergency, Response as per</w:t>
                  </w:r>
                  <w:r w:rsidRPr="00273F9B">
                    <w:rPr>
                      <w:rFonts w:ascii="Univers 57 Condensed" w:hAnsi="Univers 57 Condensed"/>
                      <w:sz w:val="16"/>
                    </w:rPr>
                    <w:t xml:space="preserve"> 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Section 8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0D820DC3">
          <v:shape id="Text Box 42" o:spid="_x0000_s2078" type="#_x0000_t202" style="position:absolute;margin-left:367.5pt;margin-top:207.8pt;width:34.5pt;height:19.5pt;z-index:1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">
            <v:textbox style="mso-next-textbox:#Text Box 42">
              <w:txbxContent>
                <w:p w14:paraId="76BC0D24" w14:textId="77777777" w:rsidR="00AA42D9" w:rsidRPr="00A86D8D" w:rsidRDefault="00AA42D9">
                  <w:pPr>
                    <w:pStyle w:val="Header"/>
                    <w:tabs>
                      <w:tab w:val="clear" w:pos="4536"/>
                      <w:tab w:val="clear" w:pos="9072"/>
                    </w:tabs>
                    <w:spacing w:before="0" w:after="0"/>
                    <w:rPr>
                      <w:rFonts w:ascii="Calibri" w:hAnsi="Calibri" w:cs="Calibri"/>
                    </w:rPr>
                  </w:pPr>
                  <w:r w:rsidRPr="00A86D8D">
                    <w:rPr>
                      <w:rFonts w:ascii="Calibri" w:hAnsi="Calibri" w:cs="Calibri"/>
                    </w:rPr>
                    <w:t>Ye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1569AC0">
          <v:line id="Line 26" o:spid="_x0000_s2084" style="position:absolute;z-index:10;visibility:visible" from="384.75pt,195.8pt" to="384.75pt,2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027B9856">
          <v:line id="Line 40" o:spid="_x0000_s2083" style="position:absolute;flip:x;z-index:16;visibility:visible" from="218.25pt,102.05pt" to="218.25pt,13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"/>
        </w:pict>
      </w:r>
      <w:r>
        <w:rPr>
          <w:noProof/>
          <w:lang w:val="en-AU" w:eastAsia="en-AU"/>
        </w:rPr>
        <w:pict w14:anchorId="5A8FD3E3">
          <v:line id="Line 41" o:spid="_x0000_s2082" style="position:absolute;flip:y;z-index:17;visibility:visible" from="218.25pt,101.3pt" to="385.5pt,10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">
            <v:stroke endarrow="block"/>
          </v:line>
        </w:pict>
      </w:r>
      <w:r>
        <w:rPr>
          <w:noProof/>
          <w:lang w:val="en-AU" w:eastAsia="en-AU"/>
        </w:rPr>
        <w:pict w14:anchorId="5AC09198">
          <v:shape id="Text Box 36" o:spid="_x0000_s2079" type="#_x0000_t202" style="position:absolute;margin-left:216.75pt;margin-top:42.8pt;width:29.25pt;height:19.5pt;z-index:1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">
            <v:textbox style="mso-next-textbox:#Text Box 36">
              <w:txbxContent>
                <w:p w14:paraId="69DED1B2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No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289E54CE">
          <v:line id="Line 16" o:spid="_x0000_s2081" style="position:absolute;flip:x;z-index:4;visibility:visible" from="85.5pt,7.55pt" to="85.5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"/>
        </w:pict>
      </w:r>
    </w:p>
    <w:p w14:paraId="20A84AC9" w14:textId="77777777" w:rsidR="00B82411" w:rsidRDefault="00B82411">
      <w:pPr>
        <w:pStyle w:val="Caption"/>
      </w:pPr>
    </w:p>
    <w:p w14:paraId="7349B7F0" w14:textId="77777777" w:rsidR="00B82411" w:rsidRDefault="00B82411">
      <w:pPr>
        <w:pStyle w:val="Caption"/>
      </w:pPr>
    </w:p>
    <w:p w14:paraId="6E2277DB" w14:textId="77777777" w:rsidR="00B82411" w:rsidRDefault="00B82411">
      <w:pPr>
        <w:pStyle w:val="Caption"/>
      </w:pPr>
    </w:p>
    <w:p w14:paraId="3B5D0E8F" w14:textId="77777777" w:rsidR="00B82411" w:rsidRDefault="00B82411">
      <w:pPr>
        <w:pStyle w:val="Caption"/>
      </w:pPr>
    </w:p>
    <w:p w14:paraId="7C04637B" w14:textId="77777777" w:rsidR="00B82411" w:rsidRDefault="00B82411">
      <w:pPr>
        <w:pStyle w:val="Caption"/>
      </w:pPr>
    </w:p>
    <w:p w14:paraId="4F69563A" w14:textId="77777777" w:rsidR="00B82411" w:rsidRDefault="00B82411">
      <w:pPr>
        <w:pStyle w:val="Caption"/>
      </w:pPr>
    </w:p>
    <w:p w14:paraId="171DC252" w14:textId="77777777" w:rsidR="00B82411" w:rsidRDefault="00B82411">
      <w:pPr>
        <w:pStyle w:val="Caption"/>
      </w:pPr>
    </w:p>
    <w:p w14:paraId="6BB46FB2" w14:textId="77777777" w:rsidR="00B82411" w:rsidRDefault="00B82411">
      <w:pPr>
        <w:pStyle w:val="Caption"/>
      </w:pPr>
    </w:p>
    <w:p w14:paraId="042DEA71" w14:textId="77777777" w:rsidR="00B82411" w:rsidRDefault="00B82411">
      <w:pPr>
        <w:pStyle w:val="Caption"/>
      </w:pPr>
    </w:p>
    <w:p w14:paraId="70879E61" w14:textId="77777777" w:rsidR="00B82411" w:rsidRDefault="00B82411">
      <w:pPr>
        <w:pStyle w:val="Caption"/>
      </w:pPr>
    </w:p>
    <w:p w14:paraId="1DD3EB52" w14:textId="77777777" w:rsidR="00B82411" w:rsidRDefault="00B82411">
      <w:pPr>
        <w:pStyle w:val="Caption"/>
      </w:pPr>
    </w:p>
    <w:p w14:paraId="65F77AD5" w14:textId="77777777" w:rsidR="00B82411" w:rsidRDefault="00B82411">
      <w:pPr>
        <w:pStyle w:val="Caption"/>
      </w:pPr>
    </w:p>
    <w:p w14:paraId="6230399C" w14:textId="77777777" w:rsidR="00B82411" w:rsidRDefault="00B82411">
      <w:pPr>
        <w:pStyle w:val="Caption"/>
      </w:pPr>
    </w:p>
    <w:p w14:paraId="6F1EF5A7" w14:textId="77777777" w:rsidR="00B82411" w:rsidRDefault="00B82411">
      <w:pPr>
        <w:pStyle w:val="Caption"/>
      </w:pPr>
    </w:p>
    <w:p w14:paraId="11C2FBA9" w14:textId="77777777" w:rsidR="00B82411" w:rsidRDefault="00B82411">
      <w:pPr>
        <w:pStyle w:val="Caption"/>
      </w:pPr>
    </w:p>
    <w:p w14:paraId="003D3CC5" w14:textId="77777777" w:rsidR="00B82411" w:rsidRDefault="00B82411">
      <w:pPr>
        <w:pStyle w:val="Caption"/>
      </w:pPr>
    </w:p>
    <w:p w14:paraId="4850F1C9" w14:textId="77777777" w:rsidR="00B82411" w:rsidRDefault="00B82411">
      <w:pPr>
        <w:pStyle w:val="Caption"/>
      </w:pPr>
    </w:p>
    <w:p w14:paraId="645889E7" w14:textId="77777777" w:rsidR="00B82411" w:rsidRDefault="00B82411">
      <w:pPr>
        <w:pStyle w:val="Caption"/>
      </w:pPr>
    </w:p>
    <w:p w14:paraId="33AF61FF" w14:textId="77777777" w:rsidR="00B82411" w:rsidRDefault="00B82411">
      <w:pPr>
        <w:pStyle w:val="Caption"/>
      </w:pPr>
    </w:p>
    <w:p w14:paraId="6A4F4FDF" w14:textId="77777777" w:rsidR="00B82411" w:rsidRDefault="00B82411">
      <w:pPr>
        <w:pStyle w:val="Caption"/>
      </w:pPr>
    </w:p>
    <w:p w14:paraId="7FB80EDA" w14:textId="77777777" w:rsidR="00B82411" w:rsidRDefault="00B82411">
      <w:pPr>
        <w:pStyle w:val="Caption"/>
      </w:pPr>
    </w:p>
    <w:p w14:paraId="531EB02A" w14:textId="77777777" w:rsidR="00B82411" w:rsidRDefault="00B82411">
      <w:pPr>
        <w:pStyle w:val="Caption"/>
      </w:pPr>
    </w:p>
    <w:p w14:paraId="5B59158C" w14:textId="77777777" w:rsidR="00B82411" w:rsidRDefault="00B82411">
      <w:pPr>
        <w:pStyle w:val="Caption"/>
      </w:pPr>
    </w:p>
    <w:p w14:paraId="039C70FB" w14:textId="77777777" w:rsidR="00B82411" w:rsidRDefault="00B82411">
      <w:pPr>
        <w:pStyle w:val="Caption"/>
      </w:pPr>
    </w:p>
    <w:p w14:paraId="23A70DD9" w14:textId="77777777" w:rsidR="00B82411" w:rsidRDefault="00B82411">
      <w:pPr>
        <w:pStyle w:val="Caption"/>
      </w:pPr>
    </w:p>
    <w:p w14:paraId="5ACB0E4E" w14:textId="77777777" w:rsidR="00B82411" w:rsidRDefault="00B82411">
      <w:pPr>
        <w:pStyle w:val="Caption"/>
      </w:pPr>
    </w:p>
    <w:p w14:paraId="3AF0A353" w14:textId="77777777" w:rsidR="00B82411" w:rsidRDefault="00B82411">
      <w:pPr>
        <w:pStyle w:val="Caption"/>
      </w:pPr>
    </w:p>
    <w:p w14:paraId="3CB66A97" w14:textId="77777777" w:rsidR="00B82411" w:rsidRDefault="00B82411">
      <w:pPr>
        <w:pStyle w:val="Caption"/>
      </w:pPr>
    </w:p>
    <w:p w14:paraId="3D23E89D" w14:textId="77777777" w:rsidR="006D212A" w:rsidRPr="005013E2" w:rsidRDefault="00273F9B">
      <w:pPr>
        <w:pStyle w:val="Caption"/>
        <w:rPr>
          <w:rFonts w:ascii="Calibri" w:hAnsi="Calibri" w:cs="Calibri"/>
          <w:u w:val="none"/>
        </w:rPr>
      </w:pPr>
      <w:r w:rsidRPr="005013E2">
        <w:rPr>
          <w:rFonts w:ascii="Calibri" w:hAnsi="Calibri" w:cs="Calibri"/>
          <w:u w:val="none"/>
        </w:rPr>
        <w:t>Huracan</w:t>
      </w:r>
      <w:r w:rsidR="00E858E1" w:rsidRPr="005013E2">
        <w:rPr>
          <w:rFonts w:ascii="Calibri" w:hAnsi="Calibri" w:cs="Calibri"/>
          <w:u w:val="none"/>
        </w:rPr>
        <w:t xml:space="preserve"> </w:t>
      </w:r>
      <w:r w:rsidR="004725BF">
        <w:rPr>
          <w:rFonts w:ascii="Calibri" w:hAnsi="Calibri" w:cs="Calibri"/>
          <w:u w:val="none"/>
        </w:rPr>
        <w:t>EM</w:t>
      </w:r>
      <w:r w:rsidR="00C23489">
        <w:rPr>
          <w:rFonts w:ascii="Calibri" w:hAnsi="Calibri" w:cs="Calibri"/>
          <w:u w:val="none"/>
        </w:rPr>
        <w:t>T</w:t>
      </w:r>
      <w:r w:rsidR="006D212A" w:rsidRPr="005013E2">
        <w:rPr>
          <w:rFonts w:ascii="Calibri" w:hAnsi="Calibri" w:cs="Calibri"/>
          <w:u w:val="none"/>
        </w:rPr>
        <w:t xml:space="preserve"> Members Contact Numbers</w:t>
      </w:r>
    </w:p>
    <w:p w14:paraId="259FACFF" w14:textId="77777777" w:rsidR="006D212A" w:rsidRPr="005013E2" w:rsidRDefault="006D212A">
      <w:pPr>
        <w:rPr>
          <w:rFonts w:ascii="Calibri" w:hAnsi="Calibri" w:cs="Calibri"/>
          <w:b/>
          <w:u w:val="single"/>
        </w:rPr>
      </w:pP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18"/>
        <w:gridCol w:w="2126"/>
        <w:gridCol w:w="1276"/>
        <w:gridCol w:w="3278"/>
      </w:tblGrid>
      <w:tr w:rsidR="00E858E1" w:rsidRPr="00A45652" w14:paraId="25844E8E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C83EE" w14:textId="7FF3899E" w:rsidR="00E858E1" w:rsidRPr="005013E2" w:rsidRDefault="00EE01CF" w:rsidP="00E376E5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l</w:t>
            </w:r>
            <w:r w:rsidR="00273F9B" w:rsidRPr="005013E2">
              <w:rPr>
                <w:rFonts w:ascii="Calibri" w:hAnsi="Calibri" w:cs="Calibri"/>
              </w:rPr>
              <w:t xml:space="preserve"> Manag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44BC" w14:textId="77777777" w:rsidR="00E858E1" w:rsidRPr="005013E2" w:rsidRDefault="00D947CE" w:rsidP="00E376E5">
            <w:pPr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  <w:lang w:val="it-IT"/>
              </w:rPr>
              <w:t>Jon Hollingwort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FC321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0D2D92DF" w14:textId="77777777" w:rsidR="00B802E4" w:rsidRPr="005013E2" w:rsidRDefault="00E858E1" w:rsidP="00BE62A3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2C3C" w14:textId="77777777" w:rsidR="00E858E1" w:rsidRPr="005013E2" w:rsidRDefault="00D947CE" w:rsidP="00E376E5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1-(0)-414-471-907</w:t>
            </w:r>
          </w:p>
          <w:p w14:paraId="3F75CE9E" w14:textId="77777777" w:rsidR="00A46C10" w:rsidRPr="005013E2" w:rsidRDefault="00273F9B" w:rsidP="00273F9B">
            <w:pPr>
              <w:pStyle w:val="NormalWeb"/>
              <w:widowControl w:val="0"/>
              <w:spacing w:before="0" w:beforeAutospacing="0" w:after="0" w:afterAutospacing="0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r w:rsidRPr="005013E2">
              <w:rPr>
                <w:rFonts w:ascii="Calibri" w:hAnsi="Calibri" w:cs="Calibri"/>
                <w:bCs/>
                <w:sz w:val="20"/>
                <w:szCs w:val="20"/>
              </w:rPr>
              <w:t>jhollingworth@huracan.com.au</w:t>
            </w:r>
          </w:p>
        </w:tc>
      </w:tr>
      <w:tr w:rsidR="00E858E1" w:rsidRPr="00A45652" w14:paraId="32170139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582E" w14:textId="139DCC8D" w:rsidR="00E858E1" w:rsidRPr="005013E2" w:rsidRDefault="00F03C82" w:rsidP="00E376E5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Huracan </w:t>
            </w:r>
            <w:r w:rsidR="00B77541">
              <w:rPr>
                <w:rFonts w:ascii="Calibri" w:hAnsi="Calibri" w:cs="Calibri"/>
              </w:rPr>
              <w:t>Administrato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1B833" w14:textId="77777777" w:rsidR="00E858E1" w:rsidRPr="005013E2" w:rsidRDefault="00273F9B" w:rsidP="00E376E5">
            <w:pPr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Katrina Hollingwort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44E0D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6DE3142C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9D8D1" w14:textId="002B5C41" w:rsidR="00B802E4" w:rsidRPr="005013E2" w:rsidRDefault="003D4FA0" w:rsidP="00B802E4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</w:t>
            </w:r>
            <w:r w:rsidR="00EE01CF">
              <w:rPr>
                <w:rFonts w:ascii="Calibri" w:hAnsi="Calibri" w:cs="Calibri"/>
                <w:sz w:val="20"/>
                <w:szCs w:val="20"/>
              </w:rPr>
              <w:t>4</w:t>
            </w:r>
            <w:r w:rsidRPr="005013E2">
              <w:rPr>
                <w:rFonts w:ascii="Calibri" w:hAnsi="Calibri" w:cs="Calibri"/>
                <w:sz w:val="20"/>
                <w:szCs w:val="20"/>
              </w:rPr>
              <w:t>-(0)-</w:t>
            </w:r>
            <w:r w:rsidR="00EE01CF">
              <w:rPr>
                <w:rFonts w:ascii="Calibri" w:hAnsi="Calibri" w:cs="Calibri"/>
                <w:sz w:val="20"/>
                <w:szCs w:val="20"/>
              </w:rPr>
              <w:t>272-728-748</w:t>
            </w:r>
          </w:p>
          <w:p w14:paraId="324F9514" w14:textId="77777777" w:rsidR="00E858E1" w:rsidRPr="005013E2" w:rsidRDefault="00273F9B" w:rsidP="00273F9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 w:rsidRPr="005013E2">
              <w:rPr>
                <w:rFonts w:ascii="Calibri" w:hAnsi="Calibri" w:cs="Calibri"/>
              </w:rPr>
              <w:t>admin@huracan.com.au</w:t>
            </w:r>
          </w:p>
        </w:tc>
      </w:tr>
      <w:tr w:rsidR="00B404BE" w:rsidRPr="00A45652" w14:paraId="14611E34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6C332" w14:textId="470566E2" w:rsidR="00B404BE" w:rsidRPr="005013E2" w:rsidRDefault="00EE01CF" w:rsidP="006F1D23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ma</w:t>
            </w:r>
            <w:r w:rsidR="00273F9B" w:rsidRPr="005013E2">
              <w:rPr>
                <w:rFonts w:ascii="Calibri" w:hAnsi="Calibri" w:cs="Calibri"/>
              </w:rPr>
              <w:t xml:space="preserve"> Operations Manag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F963" w14:textId="799C42AA" w:rsidR="00273F9B" w:rsidRPr="005013E2" w:rsidRDefault="00EE01CF" w:rsidP="004725BF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Matt Aul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47CC" w14:textId="77777777" w:rsidR="00273F9B" w:rsidRPr="005013E2" w:rsidRDefault="00273F9B" w:rsidP="00273F9B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539A281D" w14:textId="77777777" w:rsidR="00B404BE" w:rsidRPr="005013E2" w:rsidRDefault="00273F9B" w:rsidP="00273F9B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1B38E" w14:textId="6B5D7A9B" w:rsidR="00273F9B" w:rsidRPr="005013E2" w:rsidRDefault="00273F9B" w:rsidP="00273F9B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1-(0)-</w:t>
            </w:r>
            <w:r w:rsidR="00EE01CF">
              <w:rPr>
                <w:rFonts w:ascii="Calibri" w:hAnsi="Calibri" w:cs="Calibri"/>
                <w:sz w:val="20"/>
                <w:szCs w:val="20"/>
              </w:rPr>
              <w:t>438-753-973</w:t>
            </w:r>
          </w:p>
          <w:p w14:paraId="48523251" w14:textId="0AEA8822" w:rsidR="00B404BE" w:rsidRPr="005013E2" w:rsidRDefault="00EE01CF" w:rsidP="00944B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.auld</w:t>
            </w:r>
            <w:r w:rsidR="00273F9B" w:rsidRPr="005013E2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huracan</w:t>
            </w:r>
            <w:r w:rsidR="00273F9B" w:rsidRPr="005013E2">
              <w:rPr>
                <w:rFonts w:ascii="Calibri" w:hAnsi="Calibri" w:cs="Calibri"/>
              </w:rPr>
              <w:t>.com.au</w:t>
            </w:r>
          </w:p>
        </w:tc>
      </w:tr>
    </w:tbl>
    <w:p w14:paraId="6CD05D05" w14:textId="77777777" w:rsidR="006D212A" w:rsidRDefault="006D212A">
      <w:pPr>
        <w:pStyle w:val="Header"/>
        <w:tabs>
          <w:tab w:val="clear" w:pos="4536"/>
          <w:tab w:val="clear" w:pos="9072"/>
        </w:tabs>
        <w:spacing w:before="0" w:after="0"/>
        <w:rPr>
          <w:rFonts w:ascii="Times New Roman" w:hAnsi="Times New Roman"/>
          <w:bCs/>
        </w:rPr>
      </w:pPr>
    </w:p>
    <w:p w14:paraId="608E1926" w14:textId="1B546520" w:rsidR="00B7053E" w:rsidRDefault="00335A0F" w:rsidP="00B7053E">
      <w:pPr>
        <w:pStyle w:val="Heading1"/>
        <w:ind w:left="0" w:firstLine="0"/>
      </w:pPr>
      <w:r>
        <w:br w:type="page"/>
      </w:r>
      <w:bookmarkStart w:id="17" w:name="_Toc179967245"/>
      <w:r w:rsidR="00B7053E">
        <w:lastRenderedPageBreak/>
        <w:t>8</w:t>
      </w:r>
      <w:r w:rsidR="00B7053E">
        <w:tab/>
        <w:t>Emergency Re</w:t>
      </w:r>
      <w:r w:rsidR="0069609C">
        <w:t>S</w:t>
      </w:r>
      <w:r w:rsidR="00B7053E">
        <w:t>ponse Drills</w:t>
      </w:r>
      <w:bookmarkEnd w:id="17"/>
    </w:p>
    <w:p w14:paraId="4DF224AE" w14:textId="6C33A999" w:rsidR="00B7053E" w:rsidRDefault="00B7053E" w:rsidP="00B7053E">
      <w:r>
        <w:t xml:space="preserve">Emergency Response Drills are to be performed as per the </w:t>
      </w:r>
      <w:r w:rsidRPr="00B7053E">
        <w:t>Roma - Audit and Inspection Schedule</w:t>
      </w:r>
      <w:r w:rsidR="00335A0F">
        <w:t>. The drill and respon</w:t>
      </w:r>
      <w:r w:rsidR="0069609C">
        <w:t>s</w:t>
      </w:r>
      <w:r w:rsidR="00335A0F">
        <w:t xml:space="preserve">e </w:t>
      </w:r>
      <w:proofErr w:type="gramStart"/>
      <w:r w:rsidR="00335A0F">
        <w:t>is</w:t>
      </w:r>
      <w:proofErr w:type="gramEnd"/>
      <w:r w:rsidR="00335A0F">
        <w:t xml:space="preserve"> to </w:t>
      </w:r>
      <w:r w:rsidR="0069609C">
        <w:t xml:space="preserve">be </w:t>
      </w:r>
      <w:r w:rsidR="00335A0F">
        <w:t>recorded in HIMS with action items assigned and closed out within a timely manner.</w:t>
      </w:r>
    </w:p>
    <w:p w14:paraId="1186733F" w14:textId="77777777" w:rsidR="00B7053E" w:rsidRDefault="00B7053E" w:rsidP="00B7053E"/>
    <w:p w14:paraId="1F7063E9" w14:textId="14FE35B7" w:rsidR="00335A0F" w:rsidRDefault="00B7053E" w:rsidP="00335A0F">
      <w:r>
        <w:t>Roma Workshop</w:t>
      </w:r>
      <w:r w:rsidR="00335A0F">
        <w:t xml:space="preserve">. </w:t>
      </w:r>
      <w:r>
        <w:t>Minimum frequ</w:t>
      </w:r>
      <w:r w:rsidR="0069609C">
        <w:t>e</w:t>
      </w:r>
      <w:r>
        <w:t xml:space="preserve">ncy of twice per year. </w:t>
      </w:r>
    </w:p>
    <w:p w14:paraId="5513CFCB" w14:textId="383B0E57" w:rsidR="00B7053E" w:rsidRDefault="00335A0F" w:rsidP="00335A0F">
      <w:pPr>
        <w:numPr>
          <w:ilvl w:val="0"/>
          <w:numId w:val="36"/>
        </w:numPr>
      </w:pPr>
      <w:r>
        <w:t xml:space="preserve">Suggested </w:t>
      </w:r>
      <w:proofErr w:type="gramStart"/>
      <w:r>
        <w:t>Drills;</w:t>
      </w:r>
      <w:proofErr w:type="gramEnd"/>
    </w:p>
    <w:p w14:paraId="5D30BDF1" w14:textId="77777777" w:rsidR="00335A0F" w:rsidRDefault="00335A0F" w:rsidP="00B7053E">
      <w:pPr>
        <w:numPr>
          <w:ilvl w:val="1"/>
          <w:numId w:val="35"/>
        </w:numPr>
      </w:pPr>
      <w:r>
        <w:t>Fire</w:t>
      </w:r>
    </w:p>
    <w:p w14:paraId="0B04FFAC" w14:textId="289E5507" w:rsidR="00B7053E" w:rsidRDefault="00B7053E" w:rsidP="00B7053E">
      <w:pPr>
        <w:numPr>
          <w:ilvl w:val="1"/>
          <w:numId w:val="35"/>
        </w:numPr>
      </w:pPr>
      <w:r>
        <w:t>Medical Emergency</w:t>
      </w:r>
    </w:p>
    <w:p w14:paraId="45E47DD0" w14:textId="29F56FCE" w:rsidR="00B7053E" w:rsidRDefault="00B7053E" w:rsidP="00B7053E">
      <w:pPr>
        <w:numPr>
          <w:ilvl w:val="2"/>
          <w:numId w:val="35"/>
        </w:numPr>
      </w:pPr>
      <w:r>
        <w:t>General</w:t>
      </w:r>
    </w:p>
    <w:p w14:paraId="08E2B75B" w14:textId="22E353FC" w:rsidR="00B7053E" w:rsidRDefault="00B7053E" w:rsidP="00B7053E">
      <w:pPr>
        <w:numPr>
          <w:ilvl w:val="2"/>
          <w:numId w:val="35"/>
        </w:numPr>
      </w:pPr>
      <w:r>
        <w:t>Heat</w:t>
      </w:r>
      <w:r w:rsidR="0069609C">
        <w:t>-</w:t>
      </w:r>
      <w:r>
        <w:t>Induced Illness</w:t>
      </w:r>
    </w:p>
    <w:p w14:paraId="394C919C" w14:textId="36621719" w:rsidR="00B7053E" w:rsidRDefault="00B7053E" w:rsidP="00B7053E">
      <w:pPr>
        <w:numPr>
          <w:ilvl w:val="2"/>
          <w:numId w:val="35"/>
        </w:numPr>
      </w:pPr>
      <w:r>
        <w:t>Snake Bite</w:t>
      </w:r>
    </w:p>
    <w:p w14:paraId="06A6235E" w14:textId="02140C03" w:rsidR="00B7053E" w:rsidRDefault="00B7053E" w:rsidP="00B7053E">
      <w:pPr>
        <w:numPr>
          <w:ilvl w:val="1"/>
          <w:numId w:val="35"/>
        </w:numPr>
      </w:pPr>
      <w:r>
        <w:t>Missing / Overdue Personnel</w:t>
      </w:r>
    </w:p>
    <w:p w14:paraId="2ADF749D" w14:textId="14237259" w:rsidR="00B7053E" w:rsidRDefault="00B7053E" w:rsidP="00B7053E">
      <w:pPr>
        <w:numPr>
          <w:ilvl w:val="1"/>
          <w:numId w:val="35"/>
        </w:numPr>
      </w:pPr>
      <w:r>
        <w:t>Spill Response</w:t>
      </w:r>
    </w:p>
    <w:p w14:paraId="13DB1FE5" w14:textId="2AA32A07" w:rsidR="00B7053E" w:rsidRDefault="00B7053E" w:rsidP="00335A0F">
      <w:r>
        <w:t>Rigless Wellsite</w:t>
      </w:r>
      <w:r w:rsidR="0069609C">
        <w:t>,</w:t>
      </w:r>
      <w:r>
        <w:t xml:space="preserve"> where Huracan is the location SSM</w:t>
      </w:r>
      <w:r w:rsidR="00335A0F">
        <w:t xml:space="preserve">. </w:t>
      </w:r>
      <w:r w:rsidR="0069609C">
        <w:t>A m</w:t>
      </w:r>
      <w:r w:rsidR="00335A0F">
        <w:t>inimum frequ</w:t>
      </w:r>
      <w:r w:rsidR="0069609C">
        <w:t>e</w:t>
      </w:r>
      <w:r w:rsidR="00335A0F">
        <w:t xml:space="preserve">ncy of twice per year. Drill to be recorded and signed off </w:t>
      </w:r>
      <w:r w:rsidR="0069609C">
        <w:t>b</w:t>
      </w:r>
      <w:r w:rsidR="00335A0F">
        <w:t xml:space="preserve">y the OCR </w:t>
      </w:r>
      <w:r w:rsidR="0069609C">
        <w:t xml:space="preserve">on location </w:t>
      </w:r>
      <w:r w:rsidR="00335A0F">
        <w:t>as complete.</w:t>
      </w:r>
    </w:p>
    <w:p w14:paraId="197D97B1" w14:textId="688269CA" w:rsidR="00335A0F" w:rsidRDefault="00335A0F" w:rsidP="00335A0F">
      <w:pPr>
        <w:numPr>
          <w:ilvl w:val="0"/>
          <w:numId w:val="36"/>
        </w:numPr>
      </w:pPr>
      <w:r>
        <w:t xml:space="preserve">Suggested </w:t>
      </w:r>
      <w:proofErr w:type="gramStart"/>
      <w:r>
        <w:t>Drills;</w:t>
      </w:r>
      <w:proofErr w:type="gramEnd"/>
    </w:p>
    <w:p w14:paraId="7AC066B7" w14:textId="77777777" w:rsidR="00335A0F" w:rsidRDefault="00335A0F" w:rsidP="00335A0F">
      <w:pPr>
        <w:numPr>
          <w:ilvl w:val="1"/>
          <w:numId w:val="35"/>
        </w:numPr>
      </w:pPr>
      <w:r>
        <w:t>Well Control</w:t>
      </w:r>
    </w:p>
    <w:p w14:paraId="7D3CB456" w14:textId="4A6CDD4D" w:rsidR="00335A0F" w:rsidRDefault="00335A0F" w:rsidP="00335A0F">
      <w:pPr>
        <w:numPr>
          <w:ilvl w:val="1"/>
          <w:numId w:val="35"/>
        </w:numPr>
      </w:pPr>
      <w:r>
        <w:t>Bushfire</w:t>
      </w:r>
    </w:p>
    <w:p w14:paraId="69CA5498" w14:textId="5B58BD13" w:rsidR="00335A0F" w:rsidRDefault="00335A0F" w:rsidP="00335A0F">
      <w:pPr>
        <w:numPr>
          <w:ilvl w:val="1"/>
          <w:numId w:val="35"/>
        </w:numPr>
      </w:pPr>
      <w:r>
        <w:t>Veh</w:t>
      </w:r>
      <w:r w:rsidR="0069609C">
        <w:t>ic</w:t>
      </w:r>
      <w:r>
        <w:t>le Accident</w:t>
      </w:r>
    </w:p>
    <w:p w14:paraId="41E3F5A4" w14:textId="769B2C47" w:rsidR="00335A0F" w:rsidRDefault="00335A0F" w:rsidP="00335A0F">
      <w:pPr>
        <w:numPr>
          <w:ilvl w:val="1"/>
          <w:numId w:val="35"/>
        </w:numPr>
      </w:pPr>
      <w:r>
        <w:t>Fire</w:t>
      </w:r>
    </w:p>
    <w:p w14:paraId="031BAE8A" w14:textId="61E71FEB" w:rsidR="00335A0F" w:rsidRDefault="00335A0F" w:rsidP="00335A0F">
      <w:pPr>
        <w:numPr>
          <w:ilvl w:val="1"/>
          <w:numId w:val="35"/>
        </w:numPr>
      </w:pPr>
      <w:r>
        <w:t>Medical Emergency</w:t>
      </w:r>
    </w:p>
    <w:p w14:paraId="58039AC1" w14:textId="77777777" w:rsidR="00335A0F" w:rsidRDefault="00335A0F" w:rsidP="00335A0F">
      <w:pPr>
        <w:numPr>
          <w:ilvl w:val="2"/>
          <w:numId w:val="35"/>
        </w:numPr>
      </w:pPr>
      <w:r>
        <w:t>General</w:t>
      </w:r>
    </w:p>
    <w:p w14:paraId="1D54C7EB" w14:textId="0533460B" w:rsidR="00335A0F" w:rsidRDefault="00335A0F" w:rsidP="00335A0F">
      <w:pPr>
        <w:numPr>
          <w:ilvl w:val="2"/>
          <w:numId w:val="35"/>
        </w:numPr>
      </w:pPr>
      <w:r>
        <w:t>Heat</w:t>
      </w:r>
      <w:r w:rsidR="0069609C">
        <w:t>-</w:t>
      </w:r>
      <w:r>
        <w:t>Induced Illness</w:t>
      </w:r>
    </w:p>
    <w:p w14:paraId="588638C5" w14:textId="77777777" w:rsidR="00335A0F" w:rsidRDefault="00335A0F" w:rsidP="00335A0F">
      <w:pPr>
        <w:numPr>
          <w:ilvl w:val="2"/>
          <w:numId w:val="35"/>
        </w:numPr>
      </w:pPr>
      <w:r>
        <w:t>Snake Bite</w:t>
      </w:r>
    </w:p>
    <w:p w14:paraId="303CB276" w14:textId="77777777" w:rsidR="00335A0F" w:rsidRDefault="00335A0F" w:rsidP="00335A0F">
      <w:pPr>
        <w:numPr>
          <w:ilvl w:val="1"/>
          <w:numId w:val="35"/>
        </w:numPr>
      </w:pPr>
      <w:r>
        <w:t>Missing / Overdue Personnel</w:t>
      </w:r>
    </w:p>
    <w:p w14:paraId="47FE5550" w14:textId="5B72BA95" w:rsidR="00335A0F" w:rsidRDefault="00335A0F" w:rsidP="00335A0F">
      <w:pPr>
        <w:numPr>
          <w:ilvl w:val="1"/>
          <w:numId w:val="35"/>
        </w:numPr>
      </w:pPr>
      <w:r>
        <w:t>Spill Response</w:t>
      </w:r>
    </w:p>
    <w:p w14:paraId="577EA6D9" w14:textId="77777777" w:rsidR="0069609C" w:rsidRDefault="0069609C" w:rsidP="0069609C"/>
    <w:p w14:paraId="56D5F37A" w14:textId="12DC379B" w:rsidR="00B7053E" w:rsidRPr="00B7053E" w:rsidRDefault="00B7053E" w:rsidP="0069609C">
      <w:pPr>
        <w:pStyle w:val="Heading1"/>
        <w:ind w:left="0" w:firstLine="0"/>
      </w:pPr>
    </w:p>
    <w:p w14:paraId="108D887F" w14:textId="77777777" w:rsidR="00B82411" w:rsidRPr="005013E2" w:rsidRDefault="00B82411">
      <w:pPr>
        <w:widowControl/>
        <w:rPr>
          <w:rFonts w:ascii="Calibri" w:hAnsi="Calibri" w:cs="Calibri"/>
          <w:b/>
          <w:caps/>
        </w:rPr>
      </w:pPr>
      <w:r w:rsidRPr="005013E2">
        <w:rPr>
          <w:rFonts w:ascii="Calibri" w:hAnsi="Calibri" w:cs="Calibri"/>
        </w:rPr>
        <w:br w:type="page"/>
      </w:r>
    </w:p>
    <w:p w14:paraId="20BA3765" w14:textId="60A1C55F" w:rsidR="006D212A" w:rsidRPr="005013E2" w:rsidRDefault="00B7053E" w:rsidP="00B82411">
      <w:pPr>
        <w:pStyle w:val="Heading1"/>
        <w:tabs>
          <w:tab w:val="clear" w:pos="1400"/>
          <w:tab w:val="left" w:pos="709"/>
        </w:tabs>
        <w:ind w:left="0" w:firstLine="0"/>
        <w:rPr>
          <w:rFonts w:ascii="Calibri" w:hAnsi="Calibri" w:cs="Calibri"/>
        </w:rPr>
      </w:pPr>
      <w:bookmarkStart w:id="18" w:name="_Toc73110937"/>
      <w:bookmarkStart w:id="19" w:name="_Toc179967246"/>
      <w:r>
        <w:rPr>
          <w:rFonts w:ascii="Calibri" w:hAnsi="Calibri" w:cs="Calibri"/>
        </w:rPr>
        <w:t>9</w:t>
      </w:r>
      <w:r w:rsidR="00E858E1" w:rsidRPr="005013E2">
        <w:rPr>
          <w:rFonts w:ascii="Calibri" w:hAnsi="Calibri" w:cs="Calibri"/>
        </w:rPr>
        <w:tab/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s Response to a Major Emergency</w:t>
      </w:r>
      <w:bookmarkEnd w:id="18"/>
      <w:bookmarkEnd w:id="19"/>
    </w:p>
    <w:p w14:paraId="22EBED91" w14:textId="77777777" w:rsidR="006D212A" w:rsidRPr="005013E2" w:rsidRDefault="006D212A" w:rsidP="005D3B68">
      <w:pPr>
        <w:jc w:val="both"/>
        <w:rPr>
          <w:rFonts w:ascii="Calibri" w:hAnsi="Calibri" w:cs="Calibri"/>
        </w:rPr>
      </w:pPr>
    </w:p>
    <w:p w14:paraId="50059F47" w14:textId="77777777" w:rsidR="006D212A" w:rsidRPr="005013E2" w:rsidRDefault="006D212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information in Annex 1 and keep a time log of con</w:t>
      </w:r>
      <w:r w:rsidR="00E858E1" w:rsidRPr="005013E2">
        <w:rPr>
          <w:rFonts w:ascii="Calibri" w:hAnsi="Calibri" w:cs="Calibri"/>
        </w:rPr>
        <w:t xml:space="preserve">versation as per Annex 4 (All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members are involved in recording the information).</w:t>
      </w:r>
    </w:p>
    <w:p w14:paraId="02BC4B33" w14:textId="77777777" w:rsidR="006D212A" w:rsidRPr="005013E2" w:rsidRDefault="006D212A" w:rsidP="005D3B68">
      <w:pPr>
        <w:jc w:val="both"/>
        <w:rPr>
          <w:rFonts w:ascii="Calibri" w:hAnsi="Calibri" w:cs="Calibri"/>
          <w:sz w:val="24"/>
        </w:rPr>
      </w:pPr>
    </w:p>
    <w:p w14:paraId="0C9DA64B" w14:textId="4A60F3CE" w:rsidR="006D212A" w:rsidRPr="005013E2" w:rsidRDefault="004E3E0D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the event of </w:t>
      </w:r>
      <w:proofErr w:type="gramStart"/>
      <w:r w:rsidRPr="005013E2">
        <w:rPr>
          <w:rFonts w:ascii="Calibri" w:hAnsi="Calibri" w:cs="Calibri"/>
        </w:rPr>
        <w:t>bodily</w:t>
      </w:r>
      <w:proofErr w:type="gramEnd"/>
      <w:r w:rsidRPr="005013E2">
        <w:rPr>
          <w:rFonts w:ascii="Calibri" w:hAnsi="Calibri" w:cs="Calibri"/>
        </w:rPr>
        <w:t xml:space="preserve"> injury or illness requiring immediate medical attention, immediately contact the closest First Aider and then dial 000 for emergency services and give relevant details. Alert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and direct manager of casualty. </w:t>
      </w:r>
    </w:p>
    <w:p w14:paraId="170138A8" w14:textId="77777777" w:rsidR="006D212A" w:rsidRPr="005013E2" w:rsidRDefault="006D212A" w:rsidP="005D3B68">
      <w:pPr>
        <w:pStyle w:val="Header"/>
        <w:tabs>
          <w:tab w:val="clear" w:pos="4536"/>
          <w:tab w:val="clear" w:pos="9072"/>
        </w:tabs>
        <w:spacing w:before="0" w:after="0"/>
        <w:rPr>
          <w:rFonts w:ascii="Calibri" w:hAnsi="Calibri" w:cs="Calibri"/>
        </w:rPr>
      </w:pPr>
    </w:p>
    <w:p w14:paraId="24E7525A" w14:textId="77777777" w:rsidR="006D212A" w:rsidRPr="005013E2" w:rsidRDefault="006D212A" w:rsidP="005D3B68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the event of an environmental mishap, report the incident to the </w:t>
      </w:r>
      <w:r w:rsidR="00EB042D" w:rsidRPr="005013E2">
        <w:rPr>
          <w:rFonts w:ascii="Calibri" w:hAnsi="Calibri" w:cs="Calibri"/>
        </w:rPr>
        <w:t xml:space="preserve">local authorities and inform client as applicable. </w:t>
      </w:r>
    </w:p>
    <w:p w14:paraId="594EFC4E" w14:textId="77777777" w:rsidR="00F65E1F" w:rsidRPr="005013E2" w:rsidRDefault="00F65E1F">
      <w:pPr>
        <w:jc w:val="both"/>
        <w:rPr>
          <w:rFonts w:ascii="Calibri" w:hAnsi="Calibri" w:cs="Calibri"/>
        </w:rPr>
      </w:pPr>
    </w:p>
    <w:p w14:paraId="463227F8" w14:textId="70EA0AD2" w:rsidR="006D212A" w:rsidRPr="005013E2" w:rsidRDefault="00B7053E" w:rsidP="0053506E">
      <w:pPr>
        <w:pStyle w:val="Heading1"/>
        <w:tabs>
          <w:tab w:val="clear" w:pos="1400"/>
          <w:tab w:val="left" w:pos="851"/>
        </w:tabs>
        <w:ind w:left="851" w:hanging="851"/>
        <w:rPr>
          <w:rFonts w:ascii="Calibri" w:hAnsi="Calibri" w:cs="Calibri"/>
        </w:rPr>
      </w:pPr>
      <w:bookmarkStart w:id="20" w:name="_Toc73110938"/>
      <w:bookmarkStart w:id="21" w:name="_Toc179967247"/>
      <w:r>
        <w:rPr>
          <w:rFonts w:ascii="Calibri" w:hAnsi="Calibri" w:cs="Calibri"/>
        </w:rPr>
        <w:t>10</w:t>
      </w:r>
      <w:r w:rsidR="006D212A" w:rsidRPr="005013E2">
        <w:rPr>
          <w:rFonts w:ascii="Calibri" w:hAnsi="Calibri" w:cs="Calibri"/>
        </w:rPr>
        <w:tab/>
      </w:r>
      <w:proofErr w:type="gramStart"/>
      <w:r w:rsidR="006D212A" w:rsidRPr="005013E2">
        <w:rPr>
          <w:rFonts w:ascii="Calibri" w:hAnsi="Calibri" w:cs="Calibri"/>
        </w:rPr>
        <w:t>Response</w:t>
      </w:r>
      <w:proofErr w:type="gramEnd"/>
      <w:r w:rsidR="006D212A" w:rsidRPr="005013E2">
        <w:rPr>
          <w:rFonts w:ascii="Calibri" w:hAnsi="Calibri" w:cs="Calibri"/>
        </w:rPr>
        <w:t xml:space="preserve"> to a Catastrophic Emergency</w:t>
      </w:r>
      <w:bookmarkEnd w:id="20"/>
      <w:bookmarkEnd w:id="21"/>
    </w:p>
    <w:p w14:paraId="0D343F58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286EDC2D" w14:textId="2897804B" w:rsidR="006D212A" w:rsidRPr="005013E2" w:rsidRDefault="006D212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information in Annex 1 and/or Annex 2 and keep a time log of conversation per Annex 4. Synchroni</w:t>
      </w:r>
      <w:r w:rsidR="0069609C">
        <w:rPr>
          <w:rFonts w:ascii="Calibri" w:hAnsi="Calibri" w:cs="Calibri"/>
        </w:rPr>
        <w:t>s</w:t>
      </w:r>
      <w:r w:rsidRPr="005013E2">
        <w:rPr>
          <w:rFonts w:ascii="Calibri" w:hAnsi="Calibri" w:cs="Calibri"/>
        </w:rPr>
        <w:t>e all watches so all logs are consistent.</w:t>
      </w:r>
    </w:p>
    <w:p w14:paraId="40016F95" w14:textId="77777777" w:rsidR="006D212A" w:rsidRPr="005013E2" w:rsidRDefault="006D212A" w:rsidP="005D3B68">
      <w:pPr>
        <w:jc w:val="both"/>
        <w:rPr>
          <w:rFonts w:ascii="Calibri" w:hAnsi="Calibri" w:cs="Calibri"/>
        </w:rPr>
      </w:pPr>
    </w:p>
    <w:p w14:paraId="12227AAD" w14:textId="21016280" w:rsidR="006D212A" w:rsidRPr="005013E2" w:rsidRDefault="00035C6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otify the appropriat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s and, if necessary, request members to assemble</w:t>
      </w:r>
      <w:r w:rsidR="00DB396F" w:rsidRPr="005013E2">
        <w:rPr>
          <w:rFonts w:ascii="Calibri" w:hAnsi="Calibri" w:cs="Calibri"/>
        </w:rPr>
        <w:t xml:space="preserve"> at the</w:t>
      </w:r>
      <w:r w:rsidR="006D212A" w:rsidRPr="005013E2">
        <w:rPr>
          <w:rFonts w:ascii="Calibri" w:hAnsi="Calibri" w:cs="Calibri"/>
        </w:rPr>
        <w:t xml:space="preserve"> </w:t>
      </w:r>
      <w:r w:rsidR="00EE01CF">
        <w:rPr>
          <w:rFonts w:ascii="Calibri" w:hAnsi="Calibri" w:cs="Calibri"/>
        </w:rPr>
        <w:t xml:space="preserve">Emergency Assembly Area. </w:t>
      </w:r>
    </w:p>
    <w:p w14:paraId="4FC906A1" w14:textId="77777777" w:rsidR="006D212A" w:rsidRPr="005013E2" w:rsidRDefault="006D212A" w:rsidP="005D3B68">
      <w:pPr>
        <w:pStyle w:val="Textecouranttc"/>
        <w:spacing w:before="0" w:after="0"/>
        <w:rPr>
          <w:rFonts w:ascii="Calibri" w:hAnsi="Calibri" w:cs="Calibri"/>
          <w:sz w:val="24"/>
        </w:rPr>
      </w:pPr>
    </w:p>
    <w:p w14:paraId="6E1028C6" w14:textId="0FC7304B" w:rsidR="006D212A" w:rsidRPr="005013E2" w:rsidRDefault="00996D76" w:rsidP="005D3B68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hoever</w:t>
      </w:r>
      <w:r w:rsidR="00F03C82">
        <w:rPr>
          <w:rFonts w:ascii="Calibri" w:hAnsi="Calibri" w:cs="Calibri"/>
        </w:rPr>
        <w:t xml:space="preserve"> is the first to be made aware of the emergency shall notify as soon as practicable the other members of the EMT.</w:t>
      </w:r>
    </w:p>
    <w:p w14:paraId="7CF92F68" w14:textId="67946477" w:rsidR="004D7125" w:rsidRPr="005013E2" w:rsidRDefault="004D7125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ssue the </w:t>
      </w:r>
      <w:proofErr w:type="gramStart"/>
      <w:r w:rsidRPr="005013E2">
        <w:rPr>
          <w:rFonts w:ascii="Calibri" w:hAnsi="Calibri" w:cs="Calibri"/>
        </w:rPr>
        <w:t>instruction</w:t>
      </w:r>
      <w:proofErr w:type="gramEnd"/>
      <w:r w:rsidRPr="005013E2">
        <w:rPr>
          <w:rFonts w:ascii="Calibri" w:hAnsi="Calibri" w:cs="Calibri"/>
        </w:rPr>
        <w:t xml:space="preserve"> outlined in Annex 3 to the duty receptionist (office hours) or to the person assigned to receive calls after office hours</w:t>
      </w:r>
      <w:r w:rsidR="0069609C">
        <w:rPr>
          <w:rFonts w:ascii="Calibri" w:hAnsi="Calibri" w:cs="Calibri"/>
        </w:rPr>
        <w:t>.</w:t>
      </w:r>
    </w:p>
    <w:p w14:paraId="7E9CB62B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5D058688" w14:textId="774D12C8" w:rsidR="006D212A" w:rsidRPr="005013E2" w:rsidRDefault="00081A66" w:rsidP="00081A66">
      <w:pPr>
        <w:pStyle w:val="Heading1"/>
        <w:tabs>
          <w:tab w:val="clear" w:pos="1400"/>
        </w:tabs>
        <w:ind w:left="0" w:firstLine="0"/>
        <w:rPr>
          <w:rFonts w:ascii="Calibri" w:hAnsi="Calibri" w:cs="Calibri"/>
          <w:bCs/>
        </w:rPr>
      </w:pPr>
      <w:bookmarkStart w:id="22" w:name="_Toc73110939"/>
      <w:bookmarkStart w:id="23" w:name="_Toc179967248"/>
      <w:r>
        <w:rPr>
          <w:rFonts w:ascii="Calibri" w:hAnsi="Calibri" w:cs="Calibri"/>
          <w:bCs/>
        </w:rPr>
        <w:t>1</w:t>
      </w:r>
      <w:r w:rsidR="00B7053E">
        <w:rPr>
          <w:rFonts w:ascii="Calibri" w:hAnsi="Calibri" w:cs="Calibri"/>
          <w:bCs/>
        </w:rPr>
        <w:t>1</w:t>
      </w:r>
      <w:r>
        <w:rPr>
          <w:rFonts w:ascii="Calibri" w:hAnsi="Calibri" w:cs="Calibri"/>
          <w:bCs/>
        </w:rPr>
        <w:tab/>
        <w:t>T</w:t>
      </w:r>
      <w:r w:rsidR="006D212A" w:rsidRPr="005013E2">
        <w:rPr>
          <w:rFonts w:ascii="Calibri" w:hAnsi="Calibri" w:cs="Calibri"/>
          <w:bCs/>
        </w:rPr>
        <w:t xml:space="preserve">he General Duties of the Emergency </w:t>
      </w:r>
      <w:r w:rsidR="000A5FAA">
        <w:rPr>
          <w:rFonts w:ascii="Calibri" w:hAnsi="Calibri" w:cs="Calibri"/>
          <w:bCs/>
        </w:rPr>
        <w:t>MANAGEMENT</w:t>
      </w:r>
      <w:r w:rsidR="006D212A" w:rsidRPr="005013E2">
        <w:rPr>
          <w:rFonts w:ascii="Calibri" w:hAnsi="Calibri" w:cs="Calibri"/>
          <w:bCs/>
        </w:rPr>
        <w:t xml:space="preserve"> Team Members are:</w:t>
      </w:r>
      <w:bookmarkEnd w:id="22"/>
      <w:bookmarkEnd w:id="23"/>
    </w:p>
    <w:p w14:paraId="3806F370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7DB5D5F8" w14:textId="174E16BA" w:rsidR="006D212A" w:rsidRPr="005013E2" w:rsidRDefault="00F03C82">
      <w:pPr>
        <w:ind w:left="720" w:hanging="7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eneral</w:t>
      </w:r>
      <w:r w:rsidR="005D3B68" w:rsidRPr="005013E2">
        <w:rPr>
          <w:rFonts w:ascii="Calibri" w:hAnsi="Calibri" w:cs="Calibri"/>
        </w:rPr>
        <w:t xml:space="preserve"> Manager</w:t>
      </w:r>
      <w:r w:rsidR="006D212A" w:rsidRPr="005013E2">
        <w:rPr>
          <w:rFonts w:ascii="Calibri" w:hAnsi="Calibri" w:cs="Calibri"/>
        </w:rPr>
        <w:t>:</w:t>
      </w:r>
    </w:p>
    <w:p w14:paraId="43DE7378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Managerial support </w:t>
      </w:r>
      <w:proofErr w:type="gramStart"/>
      <w:r w:rsidRPr="005013E2">
        <w:rPr>
          <w:rFonts w:ascii="Calibri" w:hAnsi="Calibri" w:cs="Calibri"/>
        </w:rPr>
        <w:t>as</w:t>
      </w:r>
      <w:proofErr w:type="gramEnd"/>
      <w:r w:rsidRPr="005013E2">
        <w:rPr>
          <w:rFonts w:ascii="Calibri" w:hAnsi="Calibri" w:cs="Calibri"/>
        </w:rPr>
        <w:t xml:space="preserve"> required.</w:t>
      </w:r>
    </w:p>
    <w:p w14:paraId="48009D7B" w14:textId="5106515A" w:rsidR="006D212A" w:rsidRPr="005013E2" w:rsidRDefault="008B1E4B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nform</w:t>
      </w:r>
      <w:r w:rsidR="006D212A" w:rsidRPr="005013E2">
        <w:rPr>
          <w:rFonts w:ascii="Calibri" w:hAnsi="Calibri" w:cs="Calibri"/>
        </w:rPr>
        <w:t xml:space="preserve"> clients / third</w:t>
      </w:r>
      <w:r w:rsidR="0069609C">
        <w:rPr>
          <w:rFonts w:ascii="Calibri" w:hAnsi="Calibri" w:cs="Calibri"/>
        </w:rPr>
        <w:t>-</w:t>
      </w:r>
      <w:r w:rsidR="006D212A" w:rsidRPr="005013E2">
        <w:rPr>
          <w:rFonts w:ascii="Calibri" w:hAnsi="Calibri" w:cs="Calibri"/>
        </w:rPr>
        <w:t>party organi</w:t>
      </w:r>
      <w:r w:rsidR="0069609C">
        <w:rPr>
          <w:rFonts w:ascii="Calibri" w:hAnsi="Calibri" w:cs="Calibri"/>
        </w:rPr>
        <w:t>s</w:t>
      </w:r>
      <w:r w:rsidR="006D212A" w:rsidRPr="005013E2">
        <w:rPr>
          <w:rFonts w:ascii="Calibri" w:hAnsi="Calibri" w:cs="Calibri"/>
        </w:rPr>
        <w:t xml:space="preserve">ations of </w:t>
      </w:r>
      <w:r w:rsidR="0069609C">
        <w:rPr>
          <w:rFonts w:ascii="Calibri" w:hAnsi="Calibri" w:cs="Calibri"/>
        </w:rPr>
        <w:t xml:space="preserve">the </w:t>
      </w:r>
      <w:r w:rsidR="00F03C82" w:rsidRPr="005013E2">
        <w:rPr>
          <w:rFonts w:ascii="Calibri" w:hAnsi="Calibri" w:cs="Calibri"/>
        </w:rPr>
        <w:t>situation.</w:t>
      </w:r>
    </w:p>
    <w:p w14:paraId="5AA65E2F" w14:textId="7A6BC52E" w:rsidR="006D212A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ssue press statements with </w:t>
      </w:r>
      <w:r w:rsidR="0069609C">
        <w:rPr>
          <w:rFonts w:ascii="Calibri" w:hAnsi="Calibri" w:cs="Calibri"/>
        </w:rPr>
        <w:t xml:space="preserve">the </w:t>
      </w:r>
      <w:r w:rsidRPr="005013E2">
        <w:rPr>
          <w:rFonts w:ascii="Calibri" w:hAnsi="Calibri" w:cs="Calibri"/>
        </w:rPr>
        <w:t xml:space="preserve">support of legal </w:t>
      </w:r>
      <w:r w:rsidR="005D3B68" w:rsidRPr="005013E2">
        <w:rPr>
          <w:rFonts w:ascii="Calibri" w:hAnsi="Calibri" w:cs="Calibri"/>
        </w:rPr>
        <w:t>counsel</w:t>
      </w:r>
    </w:p>
    <w:p w14:paraId="54B1A9AA" w14:textId="77777777" w:rsidR="00F03C82" w:rsidRDefault="00F03C82" w:rsidP="00F03C82">
      <w:pPr>
        <w:ind w:left="1080"/>
        <w:jc w:val="both"/>
        <w:rPr>
          <w:rFonts w:ascii="Calibri" w:hAnsi="Calibri" w:cs="Calibri"/>
        </w:rPr>
      </w:pPr>
    </w:p>
    <w:p w14:paraId="394026EF" w14:textId="007B31AA" w:rsidR="00F03C82" w:rsidRDefault="00F03C82" w:rsidP="00F03C82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perations Manager</w:t>
      </w:r>
    </w:p>
    <w:p w14:paraId="06C1F361" w14:textId="49E2AC69" w:rsidR="00F03C82" w:rsidRDefault="00F03C82" w:rsidP="00F03C82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orrespond with medical support personnel as in Section 7.</w:t>
      </w:r>
    </w:p>
    <w:p w14:paraId="17FD1A27" w14:textId="62F61D19" w:rsidR="00F03C82" w:rsidRDefault="00F03C82" w:rsidP="00F03C82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ssist General Manager</w:t>
      </w:r>
    </w:p>
    <w:p w14:paraId="112D0267" w14:textId="13786D99" w:rsidR="00F03C82" w:rsidRPr="00F03C82" w:rsidRDefault="00F03C82" w:rsidP="00E22869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 w:rsidRPr="00F03C82">
        <w:rPr>
          <w:rFonts w:ascii="Calibri" w:hAnsi="Calibri" w:cs="Calibri"/>
        </w:rPr>
        <w:t xml:space="preserve">Responsible for </w:t>
      </w:r>
      <w:r w:rsidR="0069609C">
        <w:rPr>
          <w:rFonts w:ascii="Calibri" w:hAnsi="Calibri" w:cs="Calibri"/>
        </w:rPr>
        <w:t xml:space="preserve">the </w:t>
      </w:r>
      <w:r w:rsidRPr="00F03C82">
        <w:rPr>
          <w:rFonts w:ascii="Calibri" w:hAnsi="Calibri" w:cs="Calibri"/>
        </w:rPr>
        <w:t>Roma area and personnel</w:t>
      </w:r>
      <w:r>
        <w:rPr>
          <w:rFonts w:ascii="Calibri" w:hAnsi="Calibri" w:cs="Calibri"/>
        </w:rPr>
        <w:t xml:space="preserve"> in the event of an emergency</w:t>
      </w:r>
    </w:p>
    <w:p w14:paraId="3B781D7F" w14:textId="77777777" w:rsidR="006D212A" w:rsidRPr="005013E2" w:rsidRDefault="006D212A">
      <w:pPr>
        <w:numPr>
          <w:ilvl w:val="12"/>
          <w:numId w:val="0"/>
        </w:numPr>
        <w:ind w:left="720" w:hanging="720"/>
        <w:jc w:val="both"/>
        <w:rPr>
          <w:rFonts w:ascii="Calibri" w:hAnsi="Calibri" w:cs="Calibri"/>
          <w:bCs/>
        </w:rPr>
      </w:pPr>
    </w:p>
    <w:p w14:paraId="0A10649C" w14:textId="77777777" w:rsidR="006D212A" w:rsidRPr="005013E2" w:rsidRDefault="005D3B68">
      <w:pPr>
        <w:numPr>
          <w:ilvl w:val="12"/>
          <w:numId w:val="0"/>
        </w:numPr>
        <w:ind w:left="720" w:hanging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uracan </w:t>
      </w:r>
      <w:r w:rsidR="00B82411" w:rsidRPr="005013E2">
        <w:rPr>
          <w:rFonts w:ascii="Calibri" w:hAnsi="Calibri" w:cs="Calibri"/>
        </w:rPr>
        <w:t>Administrator</w:t>
      </w:r>
    </w:p>
    <w:p w14:paraId="31F0757C" w14:textId="77777777" w:rsidR="006D212A" w:rsidRPr="005013E2" w:rsidRDefault="008B1E4B" w:rsidP="00F03C82">
      <w:pPr>
        <w:numPr>
          <w:ilvl w:val="0"/>
          <w:numId w:val="28"/>
        </w:numPr>
        <w:spacing w:before="120"/>
        <w:ind w:left="1080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ssist Location</w:t>
      </w:r>
      <w:r w:rsidR="006D212A" w:rsidRPr="005013E2">
        <w:rPr>
          <w:rFonts w:ascii="Calibri" w:hAnsi="Calibri" w:cs="Calibri"/>
        </w:rPr>
        <w:t xml:space="preserve"> Manager</w:t>
      </w:r>
    </w:p>
    <w:p w14:paraId="27CA0140" w14:textId="736D4151" w:rsidR="00F03C82" w:rsidRDefault="006D212A" w:rsidP="00F03C82">
      <w:pPr>
        <w:numPr>
          <w:ilvl w:val="0"/>
          <w:numId w:val="28"/>
        </w:numPr>
        <w:ind w:left="1080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tain a log of all incoming information.</w:t>
      </w:r>
    </w:p>
    <w:p w14:paraId="4C8795A2" w14:textId="53FFA1CC" w:rsidR="006D212A" w:rsidRPr="005013E2" w:rsidRDefault="006D212A" w:rsidP="009E3BB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mmendation</w:t>
      </w:r>
    </w:p>
    <w:p w14:paraId="08845387" w14:textId="77777777" w:rsidR="006D212A" w:rsidRPr="005013E2" w:rsidRDefault="006D212A" w:rsidP="00E64E7A">
      <w:pPr>
        <w:spacing w:before="120"/>
        <w:rPr>
          <w:rFonts w:ascii="Calibri" w:hAnsi="Calibri" w:cs="Calibri"/>
        </w:rPr>
      </w:pPr>
      <w:r w:rsidRPr="005013E2">
        <w:rPr>
          <w:rFonts w:ascii="Calibri" w:hAnsi="Calibri" w:cs="Calibri"/>
        </w:rPr>
        <w:t>ICE – In Case of Emergency</w:t>
      </w:r>
    </w:p>
    <w:p w14:paraId="57851631" w14:textId="4984F9BD" w:rsidR="006D212A" w:rsidRPr="005013E2" w:rsidRDefault="006D212A" w:rsidP="00E64E7A">
      <w:pPr>
        <w:spacing w:before="120"/>
        <w:rPr>
          <w:rFonts w:ascii="Calibri" w:hAnsi="Calibri" w:cs="Calibri"/>
        </w:rPr>
      </w:pPr>
      <w:r w:rsidRPr="005013E2">
        <w:rPr>
          <w:rFonts w:ascii="Calibri" w:hAnsi="Calibri" w:cs="Calibri"/>
        </w:rPr>
        <w:t>We recommend that all personnel possessing a mobile phone include a “contact” named “ICE”. Then</w:t>
      </w:r>
      <w:r w:rsidR="0069609C">
        <w:rPr>
          <w:rFonts w:ascii="Calibri" w:hAnsi="Calibri" w:cs="Calibri"/>
        </w:rPr>
        <w:t>,</w:t>
      </w:r>
      <w:r w:rsidRPr="005013E2">
        <w:rPr>
          <w:rFonts w:ascii="Calibri" w:hAnsi="Calibri" w:cs="Calibri"/>
        </w:rPr>
        <w:t xml:space="preserve"> provide a phone number, which can be contacted “In Case of Emergency” and </w:t>
      </w:r>
      <w:proofErr w:type="gramStart"/>
      <w:r w:rsidRPr="005013E2">
        <w:rPr>
          <w:rFonts w:ascii="Calibri" w:hAnsi="Calibri" w:cs="Calibri"/>
        </w:rPr>
        <w:t xml:space="preserve">an </w:t>
      </w:r>
      <w:r w:rsidR="004725BF">
        <w:rPr>
          <w:rFonts w:ascii="Calibri" w:hAnsi="Calibri" w:cs="Calibri"/>
        </w:rPr>
        <w:t>emp</w:t>
      </w:r>
      <w:r w:rsidRPr="005013E2">
        <w:rPr>
          <w:rFonts w:ascii="Calibri" w:hAnsi="Calibri" w:cs="Calibri"/>
        </w:rPr>
        <w:t>loyee needs assistance</w:t>
      </w:r>
      <w:proofErr w:type="gramEnd"/>
      <w:r w:rsidRPr="005013E2">
        <w:rPr>
          <w:rFonts w:ascii="Calibri" w:hAnsi="Calibri" w:cs="Calibri"/>
        </w:rPr>
        <w:t xml:space="preserve"> because of </w:t>
      </w:r>
      <w:r w:rsidR="0069609C">
        <w:rPr>
          <w:rFonts w:ascii="Calibri" w:hAnsi="Calibri" w:cs="Calibri"/>
        </w:rPr>
        <w:t xml:space="preserve">a </w:t>
      </w:r>
      <w:r w:rsidRPr="005013E2">
        <w:rPr>
          <w:rFonts w:ascii="Calibri" w:hAnsi="Calibri" w:cs="Calibri"/>
        </w:rPr>
        <w:t>medical emergency or injury. Emergency service providers recogni</w:t>
      </w:r>
      <w:r w:rsidR="0069609C">
        <w:rPr>
          <w:rFonts w:ascii="Calibri" w:hAnsi="Calibri" w:cs="Calibri"/>
        </w:rPr>
        <w:t>s</w:t>
      </w:r>
      <w:r w:rsidRPr="005013E2">
        <w:rPr>
          <w:rFonts w:ascii="Calibri" w:hAnsi="Calibri" w:cs="Calibri"/>
        </w:rPr>
        <w:t>e “ICE”.</w:t>
      </w:r>
    </w:p>
    <w:p w14:paraId="27B13FD3" w14:textId="10EEF829" w:rsidR="006D212A" w:rsidRPr="005013E2" w:rsidRDefault="006D212A">
      <w:pPr>
        <w:rPr>
          <w:rFonts w:ascii="Calibri" w:eastAsia="Arial Unicode MS" w:hAnsi="Calibri" w:cs="Calibri"/>
        </w:rPr>
      </w:pPr>
    </w:p>
    <w:p w14:paraId="55EA5C51" w14:textId="0998A8D2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rPr>
          <w:rFonts w:ascii="Calibri" w:hAnsi="Calibri" w:cs="Calibri"/>
        </w:rPr>
      </w:pPr>
      <w:r w:rsidRPr="005013E2">
        <w:rPr>
          <w:rFonts w:ascii="Calibri" w:hAnsi="Calibri" w:cs="Calibri"/>
          <w:bCs/>
        </w:rPr>
        <w:br w:type="page"/>
      </w:r>
      <w:r w:rsidR="00E1797C" w:rsidRPr="005013E2">
        <w:rPr>
          <w:rFonts w:ascii="Calibri" w:hAnsi="Calibri" w:cs="Calibri"/>
          <w:bCs/>
        </w:rPr>
        <w:lastRenderedPageBreak/>
        <w:t xml:space="preserve"> </w:t>
      </w:r>
      <w:bookmarkStart w:id="24" w:name="_Toc73110940"/>
      <w:bookmarkStart w:id="25" w:name="_Toc179967249"/>
      <w:r w:rsidRPr="005013E2">
        <w:rPr>
          <w:rFonts w:ascii="Calibri" w:hAnsi="Calibri" w:cs="Calibri"/>
        </w:rPr>
        <w:t>Annex 1: Information Required for Fatality or Multiple Bodily Injury</w:t>
      </w:r>
      <w:bookmarkEnd w:id="24"/>
      <w:bookmarkEnd w:id="25"/>
    </w:p>
    <w:p w14:paraId="1AE46106" w14:textId="77777777" w:rsidR="006D212A" w:rsidRPr="005013E2" w:rsidRDefault="006D212A">
      <w:pPr>
        <w:rPr>
          <w:rFonts w:ascii="Calibri" w:hAnsi="Calibri" w:cs="Calibri"/>
          <w:b/>
          <w:bCs/>
        </w:rPr>
      </w:pPr>
    </w:p>
    <w:p w14:paraId="466AF59A" w14:textId="1D0E4B5F" w:rsidR="006D212A" w:rsidRPr="005013E2" w:rsidRDefault="006D212A">
      <w:pPr>
        <w:jc w:val="center"/>
        <w:rPr>
          <w:rFonts w:ascii="Calibri" w:hAnsi="Calibri" w:cs="Calibri"/>
          <w:b/>
          <w:u w:val="single"/>
        </w:rPr>
      </w:pPr>
      <w:r w:rsidRPr="005013E2">
        <w:rPr>
          <w:rFonts w:ascii="Calibri" w:hAnsi="Calibri" w:cs="Calibri"/>
          <w:b/>
          <w:color w:val="FF0000"/>
          <w:u w:val="single"/>
        </w:rPr>
        <w:t>Synchroni</w:t>
      </w:r>
      <w:r w:rsidR="0069609C">
        <w:rPr>
          <w:rFonts w:ascii="Calibri" w:hAnsi="Calibri" w:cs="Calibri"/>
          <w:b/>
          <w:color w:val="FF0000"/>
          <w:u w:val="single"/>
        </w:rPr>
        <w:t>s</w:t>
      </w:r>
      <w:r w:rsidRPr="005013E2">
        <w:rPr>
          <w:rFonts w:ascii="Calibri" w:hAnsi="Calibri" w:cs="Calibri"/>
          <w:b/>
          <w:color w:val="FF0000"/>
          <w:u w:val="single"/>
        </w:rPr>
        <w:t xml:space="preserve">e </w:t>
      </w:r>
      <w:r w:rsidR="0028084B" w:rsidRPr="005013E2">
        <w:rPr>
          <w:rFonts w:ascii="Calibri" w:hAnsi="Calibri" w:cs="Calibri"/>
          <w:b/>
          <w:color w:val="FF0000"/>
          <w:u w:val="single"/>
        </w:rPr>
        <w:t>Watches!</w:t>
      </w:r>
    </w:p>
    <w:p w14:paraId="105CE74B" w14:textId="77777777" w:rsidR="006D212A" w:rsidRPr="005013E2" w:rsidRDefault="006D212A">
      <w:pPr>
        <w:ind w:left="2160" w:firstLine="720"/>
        <w:jc w:val="both"/>
        <w:rPr>
          <w:rFonts w:ascii="Calibri" w:hAnsi="Calibri" w:cs="Calibri"/>
        </w:rPr>
      </w:pPr>
    </w:p>
    <w:p w14:paraId="5721F39F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time at which the emergency message was received _____ Hrs ____ mins.</w:t>
      </w:r>
    </w:p>
    <w:p w14:paraId="4C8C10A0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34669940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caller’s name and contact nu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2A03E96" w14:textId="77777777" w:rsidTr="00277C3C">
        <w:tc>
          <w:tcPr>
            <w:tcW w:w="9245" w:type="dxa"/>
          </w:tcPr>
          <w:p w14:paraId="5F11FEE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06C7E7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D3B9A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88DC50C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71CD6547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Total number of injured or deceased pers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33B326F" w14:textId="77777777" w:rsidTr="00277C3C">
        <w:tc>
          <w:tcPr>
            <w:tcW w:w="9245" w:type="dxa"/>
          </w:tcPr>
          <w:p w14:paraId="6FB341D0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  <w:p w14:paraId="4AF0AD7E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  <w:p w14:paraId="0E3C8807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</w:tc>
      </w:tr>
    </w:tbl>
    <w:p w14:paraId="510AA783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20C9289B" w14:textId="77777777" w:rsidR="00867E35" w:rsidRPr="005013E2" w:rsidRDefault="00867E35" w:rsidP="00867E35">
      <w:pPr>
        <w:ind w:left="15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  <w:t xml:space="preserve">Name(s) of injured / deceased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7FB5634" w14:textId="77777777" w:rsidTr="00277C3C">
        <w:tc>
          <w:tcPr>
            <w:tcW w:w="9245" w:type="dxa"/>
          </w:tcPr>
          <w:p w14:paraId="602777E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52EEE1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47001A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026E521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5F30ED77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Nationality of injured / deceas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2BF8D22" w14:textId="77777777" w:rsidTr="00277C3C">
        <w:tc>
          <w:tcPr>
            <w:tcW w:w="9245" w:type="dxa"/>
          </w:tcPr>
          <w:p w14:paraId="7312DD3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5BCC7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47922D" w14:textId="77777777" w:rsidR="00606095" w:rsidRPr="005013E2" w:rsidRDefault="0060609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9962174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7F8E1948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Present location of injured / deceas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BC05D6C" w14:textId="77777777" w:rsidTr="00277C3C">
        <w:tc>
          <w:tcPr>
            <w:tcW w:w="9245" w:type="dxa"/>
          </w:tcPr>
          <w:p w14:paraId="096CDD9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07CA14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843CA9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DCCCC28" w14:textId="77777777" w:rsidR="00867E35" w:rsidRPr="005013E2" w:rsidRDefault="005F6F59" w:rsidP="00867E35">
      <w:pPr>
        <w:jc w:val="center"/>
        <w:rPr>
          <w:rFonts w:ascii="Calibri" w:hAnsi="Calibri" w:cs="Calibri"/>
        </w:rPr>
      </w:pPr>
      <w:r w:rsidRPr="005013E2">
        <w:rPr>
          <w:rFonts w:ascii="Calibri" w:hAnsi="Calibri" w:cs="Calibri"/>
        </w:rPr>
        <w:t>Field location</w:t>
      </w:r>
      <w:r w:rsidR="00867E35" w:rsidRPr="005013E2">
        <w:rPr>
          <w:rFonts w:ascii="Calibri" w:hAnsi="Calibri" w:cs="Calibri"/>
        </w:rPr>
        <w:t xml:space="preserve"> / Hospital / Doctor - Name, telep</w:t>
      </w:r>
      <w:r w:rsidR="007F19BC" w:rsidRPr="005013E2">
        <w:rPr>
          <w:rFonts w:ascii="Calibri" w:hAnsi="Calibri" w:cs="Calibri"/>
        </w:rPr>
        <w:t>hone number, fax or email</w:t>
      </w:r>
    </w:p>
    <w:p w14:paraId="74C0DECA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62FD76E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Brief medical descrip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293504D" w14:textId="77777777" w:rsidTr="00277C3C">
        <w:tc>
          <w:tcPr>
            <w:tcW w:w="9245" w:type="dxa"/>
          </w:tcPr>
          <w:p w14:paraId="14686E1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554BEC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F2892C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87C97C8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7ED7863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D457694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Cs/>
        </w:rPr>
        <w:tab/>
      </w:r>
      <w:r w:rsidRPr="005013E2">
        <w:rPr>
          <w:rFonts w:ascii="Calibri" w:hAnsi="Calibri" w:cs="Calibri"/>
        </w:rPr>
        <w:t xml:space="preserve">Medical treatment given so far (on Field Location, local hospital, etc.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F0A8503" w14:textId="77777777" w:rsidTr="00277C3C">
        <w:tc>
          <w:tcPr>
            <w:tcW w:w="9245" w:type="dxa"/>
          </w:tcPr>
          <w:p w14:paraId="5CE2CA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36D6C9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7EB0AD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19D8773" w14:textId="77777777" w:rsidR="00867E35" w:rsidRPr="005013E2" w:rsidRDefault="00867E35" w:rsidP="00D91985">
      <w:pPr>
        <w:jc w:val="center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 xml:space="preserve">If </w:t>
      </w:r>
      <w:proofErr w:type="gramStart"/>
      <w:r w:rsidRPr="005013E2">
        <w:rPr>
          <w:rFonts w:ascii="Calibri" w:hAnsi="Calibri" w:cs="Calibri"/>
          <w:b/>
        </w:rPr>
        <w:t>possible</w:t>
      </w:r>
      <w:proofErr w:type="gramEnd"/>
      <w:r w:rsidRPr="005013E2">
        <w:rPr>
          <w:rFonts w:ascii="Calibri" w:hAnsi="Calibri" w:cs="Calibri"/>
          <w:b/>
        </w:rPr>
        <w:t xml:space="preserve"> the following information should also be included:</w:t>
      </w:r>
    </w:p>
    <w:p w14:paraId="53622BEE" w14:textId="77777777" w:rsidR="00867E35" w:rsidRPr="005013E2" w:rsidRDefault="00030A4D" w:rsidP="00E1797C">
      <w:pPr>
        <w:spacing w:before="1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Position and </w:t>
      </w:r>
      <w:r w:rsidR="00E1797C" w:rsidRPr="005013E2">
        <w:rPr>
          <w:rFonts w:ascii="Calibri" w:hAnsi="Calibri" w:cs="Calibri"/>
        </w:rPr>
        <w:t xml:space="preserve">status </w:t>
      </w:r>
      <w:r w:rsidR="00867E35" w:rsidRPr="005013E2">
        <w:rPr>
          <w:rFonts w:ascii="Calibri" w:hAnsi="Calibri" w:cs="Calibri"/>
        </w:rPr>
        <w:t>of the injur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CD09D4D" w14:textId="77777777" w:rsidTr="00277C3C">
        <w:tc>
          <w:tcPr>
            <w:tcW w:w="9245" w:type="dxa"/>
          </w:tcPr>
          <w:p w14:paraId="783C2B8A" w14:textId="77777777" w:rsidR="00867E35" w:rsidRPr="005013E2" w:rsidRDefault="00867E35" w:rsidP="00277C3C">
            <w:pPr>
              <w:spacing w:before="120"/>
              <w:jc w:val="both"/>
              <w:rPr>
                <w:rFonts w:ascii="Calibri" w:hAnsi="Calibri" w:cs="Calibri"/>
              </w:rPr>
            </w:pPr>
          </w:p>
          <w:p w14:paraId="375F446B" w14:textId="77777777" w:rsidR="00867E35" w:rsidRPr="005013E2" w:rsidRDefault="00867E35" w:rsidP="00277C3C">
            <w:pPr>
              <w:spacing w:before="120"/>
              <w:jc w:val="both"/>
              <w:rPr>
                <w:rFonts w:ascii="Calibri" w:hAnsi="Calibri" w:cs="Calibri"/>
              </w:rPr>
            </w:pPr>
          </w:p>
        </w:tc>
      </w:tr>
    </w:tbl>
    <w:p w14:paraId="4A2F8A68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CDDA627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Location of the in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A588D7B" w14:textId="77777777" w:rsidTr="00277C3C">
        <w:tc>
          <w:tcPr>
            <w:tcW w:w="9245" w:type="dxa"/>
          </w:tcPr>
          <w:p w14:paraId="7E3BEEF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C4C9BC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200235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2388F77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EE4824D" w14:textId="77777777" w:rsidR="00867E35" w:rsidRPr="005013E2" w:rsidRDefault="00030A4D" w:rsidP="00E1797C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Date and time of the accid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70D28F0" w14:textId="77777777" w:rsidTr="00277C3C">
        <w:tc>
          <w:tcPr>
            <w:tcW w:w="9245" w:type="dxa"/>
          </w:tcPr>
          <w:p w14:paraId="3F67950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3CDB55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5B39FF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EE86757" w14:textId="77777777" w:rsidR="00867E35" w:rsidRPr="005013E2" w:rsidRDefault="00867E35" w:rsidP="00867E35">
      <w:pPr>
        <w:jc w:val="both"/>
        <w:rPr>
          <w:rFonts w:ascii="Calibri" w:hAnsi="Calibri" w:cs="Calibri"/>
          <w:b/>
          <w:sz w:val="24"/>
        </w:rPr>
      </w:pPr>
    </w:p>
    <w:p w14:paraId="24D13A84" w14:textId="77777777" w:rsidR="00867E35" w:rsidRPr="005013E2" w:rsidRDefault="004D712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B</w:t>
      </w:r>
      <w:r w:rsidR="00C952A4" w:rsidRPr="005013E2">
        <w:rPr>
          <w:rFonts w:ascii="Calibri" w:hAnsi="Calibri" w:cs="Calibri"/>
        </w:rPr>
        <w:t>r</w:t>
      </w:r>
      <w:r w:rsidR="00867E35" w:rsidRPr="005013E2">
        <w:rPr>
          <w:rFonts w:ascii="Calibri" w:hAnsi="Calibri" w:cs="Calibri"/>
        </w:rPr>
        <w:t>ief description of the ac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1FD872C" w14:textId="77777777" w:rsidTr="00277C3C">
        <w:tc>
          <w:tcPr>
            <w:tcW w:w="9245" w:type="dxa"/>
          </w:tcPr>
          <w:p w14:paraId="09BE9F7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0F9477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377DE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9E56FC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6377C12" w14:textId="77777777" w:rsidR="00867E35" w:rsidRPr="005013E2" w:rsidRDefault="00867E35" w:rsidP="00867E35">
      <w:pPr>
        <w:jc w:val="both"/>
        <w:rPr>
          <w:rFonts w:ascii="Calibri" w:hAnsi="Calibri" w:cs="Calibri"/>
          <w:bCs/>
        </w:rPr>
      </w:pPr>
    </w:p>
    <w:p w14:paraId="799FBD9D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atients home contact numbers and next of ki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317538F" w14:textId="77777777" w:rsidTr="00277C3C">
        <w:tc>
          <w:tcPr>
            <w:tcW w:w="9245" w:type="dxa"/>
          </w:tcPr>
          <w:p w14:paraId="003A32A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3B561C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074922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0ED5EC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D58E8BB" w14:textId="77777777" w:rsidR="00867E35" w:rsidRPr="005013E2" w:rsidRDefault="00867E35" w:rsidP="00E1797C">
      <w:pPr>
        <w:spacing w:before="120"/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Evacuation / rescue requirement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857F008" w14:textId="77777777" w:rsidTr="00277C3C">
        <w:tc>
          <w:tcPr>
            <w:tcW w:w="9245" w:type="dxa"/>
          </w:tcPr>
          <w:p w14:paraId="36E526E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0112A2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D8AFEA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0A058E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62800C6E" w14:textId="4AD8DA5C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ction already taken to minimi</w:t>
      </w:r>
      <w:r w:rsidR="0069609C">
        <w:rPr>
          <w:rFonts w:ascii="Calibri" w:hAnsi="Calibri" w:cs="Calibri"/>
        </w:rPr>
        <w:t>s</w:t>
      </w:r>
      <w:r w:rsidRPr="005013E2">
        <w:rPr>
          <w:rFonts w:ascii="Calibri" w:hAnsi="Calibri" w:cs="Calibri"/>
        </w:rPr>
        <w:t xml:space="preserve">e losse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D54BAA6" w14:textId="77777777" w:rsidTr="00277C3C">
        <w:tc>
          <w:tcPr>
            <w:tcW w:w="9245" w:type="dxa"/>
          </w:tcPr>
          <w:p w14:paraId="6569C8B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466F9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733125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689612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F5FD4FA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ction required f</w:t>
      </w:r>
      <w:r w:rsidR="005C3767" w:rsidRPr="005013E2">
        <w:rPr>
          <w:rFonts w:ascii="Calibri" w:hAnsi="Calibri" w:cs="Calibri"/>
        </w:rPr>
        <w:t xml:space="preserve">rom the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0B02A46F" w14:textId="77777777" w:rsidTr="00277C3C">
        <w:tc>
          <w:tcPr>
            <w:tcW w:w="9245" w:type="dxa"/>
          </w:tcPr>
          <w:p w14:paraId="2A7A582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  <w:p w14:paraId="3295C2F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  <w:p w14:paraId="36663B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7F6AF602" w14:textId="77777777" w:rsidR="00867E35" w:rsidRPr="005013E2" w:rsidRDefault="00867E35" w:rsidP="00867E35">
      <w:pPr>
        <w:ind w:left="-90"/>
        <w:jc w:val="both"/>
        <w:rPr>
          <w:rFonts w:ascii="Calibri" w:hAnsi="Calibri" w:cs="Calibri"/>
          <w:b/>
        </w:rPr>
      </w:pPr>
    </w:p>
    <w:p w14:paraId="456CBA10" w14:textId="0D6D92AB" w:rsidR="00867E35" w:rsidRPr="005013E2" w:rsidRDefault="00867E35" w:rsidP="00867E35">
      <w:pPr>
        <w:ind w:left="-9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Note:</w:t>
      </w:r>
      <w:r w:rsidR="004418C7" w:rsidRPr="005013E2">
        <w:rPr>
          <w:rFonts w:ascii="Calibri" w:hAnsi="Calibri" w:cs="Calibri"/>
        </w:rPr>
        <w:tab/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will request </w:t>
      </w:r>
      <w:r w:rsidR="005D3B68" w:rsidRPr="005013E2">
        <w:rPr>
          <w:rFonts w:ascii="Calibri" w:hAnsi="Calibri" w:cs="Calibri"/>
        </w:rPr>
        <w:t>a list of</w:t>
      </w:r>
      <w:r w:rsidRPr="005013E2">
        <w:rPr>
          <w:rFonts w:ascii="Calibri" w:hAnsi="Calibri" w:cs="Calibri"/>
        </w:rPr>
        <w:t xml:space="preserve"> all personnel currently on the work site as soon as possible.</w:t>
      </w:r>
    </w:p>
    <w:p w14:paraId="772AE415" w14:textId="38F5E1CD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  <w:bookmarkStart w:id="26" w:name="_Toc73110941"/>
      <w:bookmarkStart w:id="27" w:name="_Toc179967250"/>
      <w:r w:rsidRPr="005013E2">
        <w:rPr>
          <w:rFonts w:ascii="Calibri" w:hAnsi="Calibri" w:cs="Calibri"/>
        </w:rPr>
        <w:lastRenderedPageBreak/>
        <w:t>Annex 2: Information Required for Catastrophic Property or Environment Damage</w:t>
      </w:r>
      <w:bookmarkEnd w:id="26"/>
      <w:bookmarkEnd w:id="27"/>
    </w:p>
    <w:p w14:paraId="437CE587" w14:textId="6BDA951F" w:rsidR="006D212A" w:rsidRPr="005013E2" w:rsidRDefault="006D212A">
      <w:pPr>
        <w:jc w:val="center"/>
        <w:rPr>
          <w:rFonts w:ascii="Calibri" w:hAnsi="Calibri" w:cs="Calibri"/>
          <w:b/>
          <w:color w:val="FF0000"/>
        </w:rPr>
      </w:pPr>
      <w:r w:rsidRPr="005013E2">
        <w:rPr>
          <w:rFonts w:ascii="Calibri" w:hAnsi="Calibri" w:cs="Calibri"/>
          <w:b/>
          <w:color w:val="FF0000"/>
        </w:rPr>
        <w:t>Synchroni</w:t>
      </w:r>
      <w:r w:rsidR="0069609C">
        <w:rPr>
          <w:rFonts w:ascii="Calibri" w:hAnsi="Calibri" w:cs="Calibri"/>
          <w:b/>
          <w:color w:val="FF0000"/>
        </w:rPr>
        <w:t>s</w:t>
      </w:r>
      <w:r w:rsidRPr="005013E2">
        <w:rPr>
          <w:rFonts w:ascii="Calibri" w:hAnsi="Calibri" w:cs="Calibri"/>
          <w:b/>
          <w:color w:val="FF0000"/>
        </w:rPr>
        <w:t>e Watches!</w:t>
      </w:r>
    </w:p>
    <w:p w14:paraId="297E351A" w14:textId="77777777" w:rsidR="006D212A" w:rsidRPr="005013E2" w:rsidRDefault="006D212A">
      <w:pPr>
        <w:ind w:left="2160" w:firstLine="720"/>
        <w:jc w:val="both"/>
        <w:rPr>
          <w:rFonts w:ascii="Calibri" w:hAnsi="Calibri" w:cs="Calibri"/>
          <w:b/>
        </w:rPr>
      </w:pPr>
    </w:p>
    <w:p w14:paraId="69C7DDBD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Note:</w:t>
      </w:r>
      <w:r w:rsidRPr="005013E2">
        <w:rPr>
          <w:rFonts w:ascii="Calibri" w:hAnsi="Calibri" w:cs="Calibri"/>
        </w:rPr>
        <w:tab/>
        <w:t>If the event also included fatalities or multiple bodily injuries, the information should also be given on Annex 1.</w:t>
      </w:r>
    </w:p>
    <w:p w14:paraId="33929DD0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1ABCFB99" w14:textId="052DF40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time of which the emergency m</w:t>
      </w:r>
      <w:r w:rsidR="0069609C">
        <w:rPr>
          <w:rFonts w:ascii="Calibri" w:hAnsi="Calibri" w:cs="Calibri"/>
        </w:rPr>
        <w:t>e</w:t>
      </w:r>
      <w:r w:rsidRPr="005013E2">
        <w:rPr>
          <w:rFonts w:ascii="Calibri" w:hAnsi="Calibri" w:cs="Calibri"/>
        </w:rPr>
        <w:t>ssage was received ____ Hrs _____ mins.</w:t>
      </w:r>
    </w:p>
    <w:p w14:paraId="5F0CD78D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AB61431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caller’s name and contact nu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627B989" w14:textId="77777777" w:rsidTr="00277C3C">
        <w:tc>
          <w:tcPr>
            <w:tcW w:w="9245" w:type="dxa"/>
          </w:tcPr>
          <w:p w14:paraId="063158B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E25582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B454D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D059927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AD16BF2" w14:textId="77777777" w:rsidR="00867E35" w:rsidRPr="005013E2" w:rsidRDefault="00867E35" w:rsidP="00E1797C">
      <w:pPr>
        <w:ind w:firstLine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>Name and location of the work si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DBFD63F" w14:textId="77777777" w:rsidTr="00277C3C">
        <w:tc>
          <w:tcPr>
            <w:tcW w:w="9245" w:type="dxa"/>
          </w:tcPr>
          <w:p w14:paraId="2F2709A4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  <w:p w14:paraId="07A9B38B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  <w:p w14:paraId="1459A29B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</w:tc>
      </w:tr>
    </w:tbl>
    <w:p w14:paraId="538B02B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6F4A397" w14:textId="77777777" w:rsidR="00867E35" w:rsidRPr="005013E2" w:rsidRDefault="00030A4D" w:rsidP="00E1797C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Date and time of the accid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7F2B8C2" w14:textId="77777777" w:rsidTr="00277C3C">
        <w:tc>
          <w:tcPr>
            <w:tcW w:w="9245" w:type="dxa"/>
          </w:tcPr>
          <w:p w14:paraId="4234A1A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82AA70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755F7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5A6D5ED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C69AAB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scription of the ac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EBF6874" w14:textId="77777777" w:rsidTr="00277C3C">
        <w:tc>
          <w:tcPr>
            <w:tcW w:w="9245" w:type="dxa"/>
          </w:tcPr>
          <w:p w14:paraId="3CC6B1C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D9EF8D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6BCDF8A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56D89B0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01703F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E0085DB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umber of personnel at the sit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6B83BA1" w14:textId="77777777" w:rsidTr="00277C3C">
        <w:tc>
          <w:tcPr>
            <w:tcW w:w="9245" w:type="dxa"/>
          </w:tcPr>
          <w:p w14:paraId="651BFBF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D9D678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A988B9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30F873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4D45FE3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26F5D7B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xtent / number of casualties (see abov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E95DDDB" w14:textId="77777777" w:rsidTr="00277C3C">
        <w:tc>
          <w:tcPr>
            <w:tcW w:w="9245" w:type="dxa"/>
          </w:tcPr>
          <w:p w14:paraId="1562259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14970B1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297517C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C1E39A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66D0AE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0471801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tail of equipment down/ dama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8BF3773" w14:textId="77777777" w:rsidTr="00277C3C">
        <w:tc>
          <w:tcPr>
            <w:tcW w:w="9245" w:type="dxa"/>
          </w:tcPr>
          <w:p w14:paraId="3270B6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904185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D2592E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5805EB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ABF18DD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602980D8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3340BEE7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55E874FD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Status of the well bore (position of plugs etc.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712458D" w14:textId="77777777" w:rsidTr="00277C3C">
        <w:tc>
          <w:tcPr>
            <w:tcW w:w="9245" w:type="dxa"/>
          </w:tcPr>
          <w:p w14:paraId="51DCFC4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5C71EF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2FC98A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F7999E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3031E1F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9A75451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lastRenderedPageBreak/>
        <w:t xml:space="preserve">Evacuation / rescue requirement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3C51B08" w14:textId="77777777" w:rsidTr="00277C3C">
        <w:tc>
          <w:tcPr>
            <w:tcW w:w="9245" w:type="dxa"/>
          </w:tcPr>
          <w:p w14:paraId="335A851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2B078C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71657B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F2EDC4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BAAE555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62CEF9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ction being taken to control loss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9AFDBF2" w14:textId="77777777" w:rsidTr="00277C3C">
        <w:tc>
          <w:tcPr>
            <w:tcW w:w="9245" w:type="dxa"/>
          </w:tcPr>
          <w:p w14:paraId="54EFEAC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30F220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699F7F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BCA44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959E4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8E672BF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ny external assistance participat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26DD949" w14:textId="77777777" w:rsidTr="00277C3C">
        <w:tc>
          <w:tcPr>
            <w:tcW w:w="9245" w:type="dxa"/>
          </w:tcPr>
          <w:p w14:paraId="4BCCD88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C9AEC3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E65A10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BE02E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B358A14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0FFF02D3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Weather Conditions if applicabl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5512C5E" w14:textId="77777777" w:rsidTr="00277C3C">
        <w:tc>
          <w:tcPr>
            <w:tcW w:w="9245" w:type="dxa"/>
          </w:tcPr>
          <w:p w14:paraId="451C1F2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2E43EC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4A800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A1DD3BF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61FCDCA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6D26AEB3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as the client been informed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0BEC880" w14:textId="77777777" w:rsidTr="00277C3C">
        <w:tc>
          <w:tcPr>
            <w:tcW w:w="9245" w:type="dxa"/>
          </w:tcPr>
          <w:p w14:paraId="0008ED9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18F3DF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F49794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21EAE52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E122EC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Client contact person and telephone number for this ev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61BACA5" w14:textId="77777777" w:rsidTr="00277C3C">
        <w:tc>
          <w:tcPr>
            <w:tcW w:w="9245" w:type="dxa"/>
          </w:tcPr>
          <w:p w14:paraId="5A99112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D332FD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FBE8FC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C9E0B1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EBB2090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6BDD205B" w14:textId="77777777" w:rsidR="00867E35" w:rsidRPr="005013E2" w:rsidRDefault="005C3767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ction required from the </w:t>
      </w:r>
      <w:r w:rsidR="00A45652" w:rsidRPr="005013E2">
        <w:rPr>
          <w:rFonts w:ascii="Calibri" w:hAnsi="Calibri" w:cs="Calibri"/>
        </w:rPr>
        <w:t>Roma</w:t>
      </w:r>
      <w:r w:rsidR="00867E35" w:rsidRPr="005013E2"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867E35"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E883450" w14:textId="77777777" w:rsidTr="00277C3C">
        <w:tc>
          <w:tcPr>
            <w:tcW w:w="9245" w:type="dxa"/>
          </w:tcPr>
          <w:p w14:paraId="1D2F409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8CCB7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0B1CF4A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606A068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4BDCC5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B614723" w14:textId="77777777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ind w:left="851" w:hanging="851"/>
        <w:rPr>
          <w:rFonts w:ascii="Calibri" w:hAnsi="Calibri" w:cs="Calibri"/>
        </w:rPr>
      </w:pPr>
      <w:r w:rsidRPr="005013E2">
        <w:rPr>
          <w:rFonts w:ascii="Calibri" w:hAnsi="Calibri" w:cs="Calibri"/>
          <w:sz w:val="24"/>
        </w:rPr>
        <w:br w:type="page"/>
      </w:r>
      <w:bookmarkStart w:id="28" w:name="_Toc73110942"/>
      <w:bookmarkStart w:id="29" w:name="_Toc179967251"/>
      <w:r w:rsidRPr="005013E2">
        <w:rPr>
          <w:rFonts w:ascii="Calibri" w:hAnsi="Calibri" w:cs="Calibri"/>
        </w:rPr>
        <w:lastRenderedPageBreak/>
        <w:t>Annex 3: Instruction to Answer Incoming Calls</w:t>
      </w:r>
      <w:bookmarkEnd w:id="28"/>
      <w:bookmarkEnd w:id="29"/>
    </w:p>
    <w:p w14:paraId="1DF2CDD4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General</w:t>
      </w:r>
    </w:p>
    <w:p w14:paraId="06CEF5C4" w14:textId="77777777" w:rsidR="006D212A" w:rsidRPr="005013E2" w:rsidRDefault="006D212A" w:rsidP="00E1797C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ny calls pertaining to the emergency must be recorded on the time log (see Annex 4).</w:t>
      </w:r>
    </w:p>
    <w:p w14:paraId="4CB71913" w14:textId="4EF75AF4" w:rsidR="006D212A" w:rsidRPr="005013E2" w:rsidRDefault="006D212A" w:rsidP="00E1797C">
      <w:pPr>
        <w:pStyle w:val="Textecouranttc"/>
        <w:spacing w:before="120" w:after="0"/>
        <w:ind w:left="851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Under no circumstances release or divulge any information other than that supplied </w:t>
      </w:r>
      <w:r w:rsidR="00867E35" w:rsidRPr="005013E2">
        <w:rPr>
          <w:rFonts w:ascii="Calibri" w:hAnsi="Calibri" w:cs="Calibri"/>
        </w:rPr>
        <w:t>officially by Emergency Management Team (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>) members.</w:t>
      </w:r>
    </w:p>
    <w:p w14:paraId="2749C293" w14:textId="77777777" w:rsidR="006D212A" w:rsidRPr="005013E2" w:rsidRDefault="006D212A" w:rsidP="00E1797C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s the emergency evolves, calls may be received from the </w:t>
      </w:r>
      <w:r w:rsidR="00512FC0" w:rsidRPr="005013E2">
        <w:rPr>
          <w:rFonts w:ascii="Calibri" w:hAnsi="Calibri" w:cs="Calibri"/>
        </w:rPr>
        <w:t>media, special interest groups and family</w:t>
      </w:r>
      <w:r w:rsidRPr="005013E2">
        <w:rPr>
          <w:rFonts w:ascii="Calibri" w:hAnsi="Calibri" w:cs="Calibri"/>
        </w:rPr>
        <w:t xml:space="preserve"> members, the </w:t>
      </w:r>
      <w:proofErr w:type="gramStart"/>
      <w:r w:rsidRPr="005013E2">
        <w:rPr>
          <w:rFonts w:ascii="Calibri" w:hAnsi="Calibri" w:cs="Calibri"/>
        </w:rPr>
        <w:t>general public</w:t>
      </w:r>
      <w:proofErr w:type="gramEnd"/>
      <w:r w:rsidRPr="005013E2">
        <w:rPr>
          <w:rFonts w:ascii="Calibri" w:hAnsi="Calibri" w:cs="Calibri"/>
        </w:rPr>
        <w:t xml:space="preserve"> and emergency services. The following action should be taken.</w:t>
      </w:r>
    </w:p>
    <w:p w14:paraId="53BA3E9E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2B011C99" w14:textId="77777777" w:rsidR="006D212A" w:rsidRPr="005013E2" w:rsidRDefault="001B07D9" w:rsidP="001B07D9">
      <w:pPr>
        <w:tabs>
          <w:tab w:val="num" w:pos="851"/>
        </w:tabs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ab/>
      </w:r>
      <w:r w:rsidR="006D212A" w:rsidRPr="005013E2">
        <w:rPr>
          <w:rFonts w:ascii="Calibri" w:hAnsi="Calibri" w:cs="Calibri"/>
          <w:b/>
        </w:rPr>
        <w:t>Call from Family or Next of Kin</w:t>
      </w:r>
    </w:p>
    <w:p w14:paraId="64B2F451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053C65B" w14:textId="4A0854C9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f you receive a call from relatives or </w:t>
      </w:r>
      <w:proofErr w:type="gramStart"/>
      <w:r w:rsidRPr="005013E2">
        <w:rPr>
          <w:rFonts w:ascii="Calibri" w:hAnsi="Calibri" w:cs="Calibri"/>
        </w:rPr>
        <w:t>persons</w:t>
      </w:r>
      <w:proofErr w:type="gramEnd"/>
      <w:r w:rsidRPr="005013E2">
        <w:rPr>
          <w:rFonts w:ascii="Calibri" w:hAnsi="Calibri" w:cs="Calibri"/>
        </w:rPr>
        <w:t xml:space="preserve"> possibly involved, refer them </w:t>
      </w:r>
      <w:r w:rsidR="00512FC0" w:rsidRPr="005013E2">
        <w:rPr>
          <w:rFonts w:ascii="Calibri" w:hAnsi="Calibri" w:cs="Calibri"/>
        </w:rPr>
        <w:t xml:space="preserve">in the first </w:t>
      </w:r>
      <w:r w:rsidR="005D3B68" w:rsidRPr="005013E2">
        <w:rPr>
          <w:rFonts w:ascii="Calibri" w:hAnsi="Calibri" w:cs="Calibri"/>
        </w:rPr>
        <w:t xml:space="preserve">to the </w:t>
      </w:r>
      <w:r w:rsidR="00F03C82">
        <w:rPr>
          <w:rFonts w:ascii="Calibri" w:hAnsi="Calibri" w:cs="Calibri"/>
        </w:rPr>
        <w:t>General</w:t>
      </w:r>
      <w:r w:rsidR="005D3B68" w:rsidRPr="005013E2">
        <w:rPr>
          <w:rFonts w:ascii="Calibri" w:hAnsi="Calibri" w:cs="Calibri"/>
        </w:rPr>
        <w:t xml:space="preserve"> Manager</w:t>
      </w:r>
      <w:r w:rsidRPr="005013E2">
        <w:rPr>
          <w:rFonts w:ascii="Calibri" w:hAnsi="Calibri" w:cs="Calibri"/>
        </w:rPr>
        <w:t>.</w:t>
      </w:r>
    </w:p>
    <w:p w14:paraId="68ED5F5B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  <w:b/>
        </w:rPr>
      </w:pPr>
    </w:p>
    <w:p w14:paraId="75701F24" w14:textId="77777777" w:rsidR="006D212A" w:rsidRPr="005013E2" w:rsidRDefault="005D3B68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form the </w:t>
      </w:r>
      <w:r w:rsidR="0028084B" w:rsidRPr="005013E2">
        <w:rPr>
          <w:rFonts w:ascii="Calibri" w:hAnsi="Calibri" w:cs="Calibri"/>
        </w:rPr>
        <w:t>administrator</w:t>
      </w:r>
      <w:r w:rsidRPr="005013E2">
        <w:rPr>
          <w:rFonts w:ascii="Calibri" w:hAnsi="Calibri" w:cs="Calibri"/>
        </w:rPr>
        <w:t xml:space="preserve"> of callers and log </w:t>
      </w:r>
      <w:proofErr w:type="gramStart"/>
      <w:r w:rsidRPr="005013E2">
        <w:rPr>
          <w:rFonts w:ascii="Calibri" w:hAnsi="Calibri" w:cs="Calibri"/>
        </w:rPr>
        <w:t>them</w:t>
      </w:r>
      <w:proofErr w:type="gramEnd"/>
      <w:r w:rsidRPr="005013E2">
        <w:rPr>
          <w:rFonts w:ascii="Calibri" w:hAnsi="Calibri" w:cs="Calibri"/>
        </w:rPr>
        <w:t xml:space="preserve">, keep them </w:t>
      </w:r>
      <w:r w:rsidR="006D212A" w:rsidRPr="005013E2">
        <w:rPr>
          <w:rFonts w:ascii="Calibri" w:hAnsi="Calibri" w:cs="Calibri"/>
        </w:rPr>
        <w:t>informed if a separate telephone number is made available for family and next of kin.</w:t>
      </w:r>
    </w:p>
    <w:p w14:paraId="6967964C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</w:p>
    <w:p w14:paraId="45FDC2F1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a separate number is established, refer all family and next of kin call to it, including those of contractor personnel.</w:t>
      </w:r>
    </w:p>
    <w:p w14:paraId="332C6F85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ABEFE3C" w14:textId="77777777" w:rsidR="006D212A" w:rsidRPr="005013E2" w:rsidRDefault="006D212A" w:rsidP="001B07D9">
      <w:pPr>
        <w:pStyle w:val="ListParagraph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Calls from the Media or Special Interest Groups</w:t>
      </w:r>
    </w:p>
    <w:p w14:paraId="1C2C1120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6199BD7B" w14:textId="77777777" w:rsidR="006D212A" w:rsidRPr="005013E2" w:rsidRDefault="006D212A" w:rsidP="00E1797C">
      <w:pPr>
        <w:tabs>
          <w:tab w:val="left" w:pos="851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7890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media includes newspapers, TV, radio, press agencies, etc.</w:t>
      </w:r>
      <w:r w:rsidR="00944B19" w:rsidRPr="005013E2">
        <w:rPr>
          <w:rFonts w:ascii="Calibri" w:hAnsi="Calibri" w:cs="Calibri"/>
        </w:rPr>
        <w:tab/>
      </w:r>
    </w:p>
    <w:p w14:paraId="6207151D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44C1D5EC" w14:textId="4569BA39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pecial interest groups include environmental organi</w:t>
      </w:r>
      <w:r w:rsidR="0069609C">
        <w:rPr>
          <w:rFonts w:ascii="Calibri" w:hAnsi="Calibri" w:cs="Calibri"/>
        </w:rPr>
        <w:t>s</w:t>
      </w:r>
      <w:r w:rsidRPr="005013E2">
        <w:rPr>
          <w:rFonts w:ascii="Calibri" w:hAnsi="Calibri" w:cs="Calibri"/>
        </w:rPr>
        <w:t>ations, political groups, public bodies, etc.</w:t>
      </w:r>
    </w:p>
    <w:p w14:paraId="5B389726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250B7389" w14:textId="73B2436A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o not discuss any matter at all. Request the name of the organi</w:t>
      </w:r>
      <w:r w:rsidR="0069609C">
        <w:rPr>
          <w:rFonts w:ascii="Calibri" w:hAnsi="Calibri" w:cs="Calibri"/>
        </w:rPr>
        <w:t>s</w:t>
      </w:r>
      <w:r w:rsidRPr="005013E2">
        <w:rPr>
          <w:rFonts w:ascii="Calibri" w:hAnsi="Calibri" w:cs="Calibri"/>
        </w:rPr>
        <w:t>ation and the contact number and advise them that an appropriate person will contact them.</w:t>
      </w:r>
    </w:p>
    <w:p w14:paraId="435C035F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3BFA1A9F" w14:textId="02691524" w:rsidR="006D212A" w:rsidRPr="005013E2" w:rsidRDefault="005D3B68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Take contact details and inform them that we will contact them with relevant information as it comes to </w:t>
      </w:r>
      <w:proofErr w:type="gramStart"/>
      <w:r w:rsidRPr="005013E2">
        <w:rPr>
          <w:rFonts w:ascii="Calibri" w:hAnsi="Calibri" w:cs="Calibri"/>
        </w:rPr>
        <w:t xml:space="preserve">hand, </w:t>
      </w:r>
      <w:r w:rsidR="0069609C">
        <w:rPr>
          <w:rFonts w:ascii="Calibri" w:hAnsi="Calibri" w:cs="Calibri"/>
        </w:rPr>
        <w:t>and</w:t>
      </w:r>
      <w:proofErr w:type="gramEnd"/>
      <w:r w:rsidR="0069609C">
        <w:rPr>
          <w:rFonts w:ascii="Calibri" w:hAnsi="Calibri" w:cs="Calibri"/>
        </w:rPr>
        <w:t xml:space="preserve"> </w:t>
      </w:r>
      <w:r w:rsidRPr="005013E2">
        <w:rPr>
          <w:rFonts w:ascii="Calibri" w:hAnsi="Calibri" w:cs="Calibri"/>
        </w:rPr>
        <w:t>seek legal advice</w:t>
      </w:r>
      <w:r w:rsidR="006D212A" w:rsidRPr="005013E2">
        <w:rPr>
          <w:rFonts w:ascii="Calibri" w:hAnsi="Calibri" w:cs="Calibri"/>
        </w:rPr>
        <w:t>.</w:t>
      </w:r>
    </w:p>
    <w:p w14:paraId="04DC07B4" w14:textId="77777777" w:rsidR="006D212A" w:rsidRPr="005013E2" w:rsidRDefault="006D212A" w:rsidP="001B07D9">
      <w:pPr>
        <w:pStyle w:val="ListParagraph"/>
        <w:spacing w:before="120"/>
        <w:ind w:left="851"/>
        <w:jc w:val="both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br w:type="page"/>
      </w:r>
      <w:r w:rsidRPr="005013E2">
        <w:rPr>
          <w:rFonts w:ascii="Calibri" w:hAnsi="Calibri" w:cs="Calibri"/>
          <w:b/>
        </w:rPr>
        <w:lastRenderedPageBreak/>
        <w:t>Calls from the Public</w:t>
      </w:r>
    </w:p>
    <w:p w14:paraId="082031E0" w14:textId="77777777" w:rsidR="006D212A" w:rsidRPr="005013E2" w:rsidRDefault="006D212A">
      <w:pPr>
        <w:spacing w:before="120"/>
        <w:jc w:val="both"/>
        <w:rPr>
          <w:rFonts w:ascii="Calibri" w:hAnsi="Calibri" w:cs="Calibri"/>
        </w:rPr>
      </w:pPr>
    </w:p>
    <w:tbl>
      <w:tblPr>
        <w:tblW w:w="0" w:type="auto"/>
        <w:tblInd w:w="198" w:type="dxa"/>
        <w:tblLayout w:type="fixed"/>
        <w:tblLook w:val="0000" w:firstRow="0" w:lastRow="0" w:firstColumn="0" w:lastColumn="0" w:noHBand="0" w:noVBand="0"/>
      </w:tblPr>
      <w:tblGrid>
        <w:gridCol w:w="8925"/>
      </w:tblGrid>
      <w:tr w:rsidR="006D212A" w:rsidRPr="00A45652" w14:paraId="6198EF6B" w14:textId="77777777">
        <w:trPr>
          <w:trHeight w:val="2652"/>
        </w:trPr>
        <w:tc>
          <w:tcPr>
            <w:tcW w:w="89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261BAA" w14:textId="77777777" w:rsidR="006D212A" w:rsidRPr="005013E2" w:rsidRDefault="006D212A">
            <w:pPr>
              <w:spacing w:line="360" w:lineRule="auto"/>
              <w:ind w:left="720" w:hanging="720"/>
              <w:jc w:val="center"/>
              <w:rPr>
                <w:rFonts w:ascii="Calibri" w:hAnsi="Calibri" w:cs="Calibri"/>
                <w:b/>
              </w:rPr>
            </w:pPr>
          </w:p>
          <w:p w14:paraId="0F0038EE" w14:textId="77777777" w:rsidR="006D212A" w:rsidRPr="005013E2" w:rsidRDefault="006D212A">
            <w:pPr>
              <w:spacing w:line="360" w:lineRule="auto"/>
              <w:ind w:left="720" w:hanging="72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Holding Statement</w:t>
            </w:r>
          </w:p>
          <w:p w14:paraId="1694B2B8" w14:textId="259AED96" w:rsidR="006D212A" w:rsidRPr="005013E2" w:rsidRDefault="006D212A">
            <w:pPr>
              <w:spacing w:line="360" w:lineRule="auto"/>
              <w:ind w:left="72" w:hanging="18"/>
              <w:jc w:val="both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 xml:space="preserve">“There has been an incident on Field Location ___________ </w:t>
            </w:r>
            <w:proofErr w:type="gramStart"/>
            <w:r w:rsidRPr="005013E2">
              <w:rPr>
                <w:rFonts w:ascii="Calibri" w:hAnsi="Calibri" w:cs="Calibri"/>
                <w:b/>
              </w:rPr>
              <w:t>in  _</w:t>
            </w:r>
            <w:proofErr w:type="gramEnd"/>
            <w:r w:rsidRPr="005013E2">
              <w:rPr>
                <w:rFonts w:ascii="Calibri" w:hAnsi="Calibri" w:cs="Calibri"/>
                <w:b/>
              </w:rPr>
              <w:t xml:space="preserve">____________. No details are available at </w:t>
            </w:r>
            <w:r w:rsidR="00B93BC5" w:rsidRPr="005013E2">
              <w:rPr>
                <w:rFonts w:ascii="Calibri" w:hAnsi="Calibri" w:cs="Calibri"/>
                <w:b/>
              </w:rPr>
              <w:t>present,</w:t>
            </w:r>
            <w:r w:rsidRPr="005013E2">
              <w:rPr>
                <w:rFonts w:ascii="Calibri" w:hAnsi="Calibri" w:cs="Calibri"/>
                <w:b/>
              </w:rPr>
              <w:t xml:space="preserve"> but our emergency procedures have been initiated. A further statement will be released as information is received. Please give us your name and telephone number, and you be contacted by a member of our staff at the earliest opportunity.”</w:t>
            </w:r>
          </w:p>
        </w:tc>
      </w:tr>
    </w:tbl>
    <w:p w14:paraId="4325CD03" w14:textId="77777777" w:rsidR="006D212A" w:rsidRPr="005013E2" w:rsidRDefault="006D212A">
      <w:pPr>
        <w:spacing w:before="120"/>
        <w:ind w:left="720" w:hanging="720"/>
        <w:jc w:val="both"/>
        <w:rPr>
          <w:rFonts w:ascii="Calibri" w:hAnsi="Calibri" w:cs="Calibri"/>
          <w:bCs/>
        </w:rPr>
      </w:pPr>
    </w:p>
    <w:p w14:paraId="1C36D092" w14:textId="77777777" w:rsidR="006D212A" w:rsidRPr="005013E2" w:rsidRDefault="006D212A" w:rsidP="0053506E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Establish the Caller’s concern. If the query is relevant, pass the call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or the designated separate telephone number.</w:t>
      </w:r>
    </w:p>
    <w:p w14:paraId="7DEC3AC4" w14:textId="43995701" w:rsidR="006D212A" w:rsidRPr="005013E2" w:rsidRDefault="006D212A" w:rsidP="0053506E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the query is not relevant, give the holding statement.</w:t>
      </w:r>
    </w:p>
    <w:p w14:paraId="6A976737" w14:textId="77777777" w:rsidR="006D212A" w:rsidRPr="005013E2" w:rsidRDefault="006D212A">
      <w:pPr>
        <w:ind w:left="720" w:hanging="720"/>
        <w:jc w:val="both"/>
        <w:rPr>
          <w:rFonts w:ascii="Calibri" w:hAnsi="Calibri" w:cs="Calibri"/>
          <w:b/>
        </w:rPr>
      </w:pPr>
    </w:p>
    <w:p w14:paraId="4D5F861E" w14:textId="77777777" w:rsidR="006D212A" w:rsidRPr="005013E2" w:rsidRDefault="006D212A" w:rsidP="001B07D9">
      <w:pPr>
        <w:pStyle w:val="ListParagraph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Calls from other Companies</w:t>
      </w:r>
    </w:p>
    <w:p w14:paraId="64A8FE45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22F80F2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termine if such calls are relevant to the emergency. If they</w:t>
      </w:r>
      <w:r w:rsidR="00867E35" w:rsidRPr="005013E2">
        <w:rPr>
          <w:rFonts w:ascii="Calibri" w:hAnsi="Calibri" w:cs="Calibri"/>
        </w:rPr>
        <w:t xml:space="preserve"> are, connect the call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room.</w:t>
      </w:r>
    </w:p>
    <w:p w14:paraId="3372A2A0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</w:p>
    <w:p w14:paraId="4FD59E61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call</w:t>
      </w:r>
      <w:r w:rsidR="004D7125" w:rsidRPr="005013E2">
        <w:rPr>
          <w:rFonts w:ascii="Calibri" w:hAnsi="Calibri" w:cs="Calibri"/>
        </w:rPr>
        <w:t>s</w:t>
      </w:r>
      <w:r w:rsidRPr="005013E2">
        <w:rPr>
          <w:rFonts w:ascii="Calibri" w:hAnsi="Calibri" w:cs="Calibri"/>
        </w:rPr>
        <w:t xml:space="preserve"> are not relevant, give the holding statement.</w:t>
      </w:r>
    </w:p>
    <w:p w14:paraId="5129C94D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</w:p>
    <w:p w14:paraId="4B1C758D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lls from the Location involved in the emergency,</w:t>
      </w:r>
      <w:r w:rsidR="00BF19C6" w:rsidRPr="005013E2">
        <w:rPr>
          <w:rFonts w:ascii="Calibri" w:hAnsi="Calibri" w:cs="Calibri"/>
        </w:rPr>
        <w:t xml:space="preserve"> the client involved, calls from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personnel involved in the emerg</w:t>
      </w:r>
      <w:r w:rsidR="00867E35" w:rsidRPr="005013E2">
        <w:rPr>
          <w:rFonts w:ascii="Calibri" w:hAnsi="Calibri" w:cs="Calibri"/>
        </w:rPr>
        <w:t xml:space="preserve">ency will be referred </w:t>
      </w:r>
      <w:proofErr w:type="gramStart"/>
      <w:r w:rsidR="00867E35" w:rsidRPr="005013E2">
        <w:rPr>
          <w:rFonts w:ascii="Calibri" w:hAnsi="Calibri" w:cs="Calibri"/>
        </w:rPr>
        <w:t>to</w:t>
      </w:r>
      <w:proofErr w:type="gramEnd"/>
      <w:r w:rsidR="00867E35" w:rsidRPr="005013E2">
        <w:rPr>
          <w:rFonts w:ascii="Calibri" w:hAnsi="Calibri" w:cs="Calibri"/>
        </w:rPr>
        <w:t xml:space="preserve">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room.</w:t>
      </w:r>
    </w:p>
    <w:p w14:paraId="64EA2BA9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699DED2" w14:textId="4928E27F" w:rsidR="006D212A" w:rsidRPr="005013E2" w:rsidRDefault="006D212A" w:rsidP="00081A66">
      <w:pPr>
        <w:pStyle w:val="Heading1"/>
        <w:numPr>
          <w:ilvl w:val="0"/>
          <w:numId w:val="31"/>
        </w:numPr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  <w:bookmarkStart w:id="30" w:name="_Toc73110943"/>
      <w:bookmarkStart w:id="31" w:name="_Toc179967252"/>
      <w:r w:rsidRPr="005013E2">
        <w:rPr>
          <w:rFonts w:ascii="Calibri" w:hAnsi="Calibri" w:cs="Calibri"/>
        </w:rPr>
        <w:lastRenderedPageBreak/>
        <w:t>Annex 4: Emergency Time Log</w:t>
      </w:r>
      <w:bookmarkEnd w:id="30"/>
      <w:bookmarkEnd w:id="31"/>
    </w:p>
    <w:p w14:paraId="5805CB65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7158C8DD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Date _________________ </w:t>
      </w:r>
    </w:p>
    <w:p w14:paraId="761ECB0E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1660D332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>Work Site____________________________________________________________________</w:t>
      </w:r>
    </w:p>
    <w:p w14:paraId="1B92E96D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E11C047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3A0A6126" w14:textId="77777777" w:rsidR="006D212A" w:rsidRPr="005013E2" w:rsidRDefault="004725BF">
      <w:pPr>
        <w:pBdr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 </w:t>
      </w:r>
    </w:p>
    <w:p w14:paraId="3B3DC44C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4BA07B1D" w14:textId="77777777" w:rsidR="006D212A" w:rsidRPr="005013E2" w:rsidRDefault="006D212A">
      <w:pPr>
        <w:jc w:val="both"/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8"/>
        <w:gridCol w:w="7200"/>
      </w:tblGrid>
      <w:tr w:rsidR="006D212A" w:rsidRPr="00A45652" w14:paraId="382EB501" w14:textId="77777777">
        <w:tc>
          <w:tcPr>
            <w:tcW w:w="1908" w:type="dxa"/>
          </w:tcPr>
          <w:p w14:paraId="669FE9C4" w14:textId="77777777" w:rsidR="006D212A" w:rsidRPr="005013E2" w:rsidRDefault="006D212A">
            <w:pPr>
              <w:jc w:val="center"/>
              <w:rPr>
                <w:rFonts w:ascii="Calibri" w:hAnsi="Calibri" w:cs="Calibri"/>
                <w:b/>
                <w:bCs/>
                <w:sz w:val="28"/>
              </w:rPr>
            </w:pPr>
            <w:r w:rsidRPr="005013E2">
              <w:rPr>
                <w:rFonts w:ascii="Calibri" w:hAnsi="Calibri" w:cs="Calibri"/>
                <w:b/>
                <w:bCs/>
                <w:sz w:val="28"/>
              </w:rPr>
              <w:t>Date / Time</w:t>
            </w:r>
          </w:p>
        </w:tc>
        <w:tc>
          <w:tcPr>
            <w:tcW w:w="7200" w:type="dxa"/>
          </w:tcPr>
          <w:p w14:paraId="1FD7E311" w14:textId="77777777" w:rsidR="006D212A" w:rsidRPr="005013E2" w:rsidRDefault="006D212A">
            <w:pPr>
              <w:jc w:val="center"/>
              <w:rPr>
                <w:rFonts w:ascii="Calibri" w:hAnsi="Calibri" w:cs="Calibri"/>
                <w:b/>
                <w:bCs/>
                <w:sz w:val="28"/>
              </w:rPr>
            </w:pPr>
            <w:r w:rsidRPr="005013E2">
              <w:rPr>
                <w:rFonts w:ascii="Calibri" w:hAnsi="Calibri" w:cs="Calibri"/>
                <w:b/>
                <w:bCs/>
                <w:sz w:val="28"/>
              </w:rPr>
              <w:t>Communication /Event</w:t>
            </w:r>
          </w:p>
        </w:tc>
      </w:tr>
      <w:tr w:rsidR="006D212A" w:rsidRPr="00A45652" w14:paraId="04DF607B" w14:textId="77777777">
        <w:tc>
          <w:tcPr>
            <w:tcW w:w="1908" w:type="dxa"/>
          </w:tcPr>
          <w:p w14:paraId="72E2B92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EE7276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357C53F" w14:textId="77777777">
        <w:tc>
          <w:tcPr>
            <w:tcW w:w="1908" w:type="dxa"/>
          </w:tcPr>
          <w:p w14:paraId="0884FBD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0BF3B6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BAE6694" w14:textId="77777777">
        <w:tc>
          <w:tcPr>
            <w:tcW w:w="1908" w:type="dxa"/>
          </w:tcPr>
          <w:p w14:paraId="0936FD7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1DA5C61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B534B6B" w14:textId="77777777">
        <w:tc>
          <w:tcPr>
            <w:tcW w:w="1908" w:type="dxa"/>
          </w:tcPr>
          <w:p w14:paraId="6CA23B5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26CC6BE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14E2A9EC" w14:textId="77777777">
        <w:tc>
          <w:tcPr>
            <w:tcW w:w="1908" w:type="dxa"/>
          </w:tcPr>
          <w:p w14:paraId="1580EF9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E740B5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720FA17" w14:textId="77777777">
        <w:tc>
          <w:tcPr>
            <w:tcW w:w="1908" w:type="dxa"/>
          </w:tcPr>
          <w:p w14:paraId="569D7C8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2BE3C6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6E7A6B07" w14:textId="77777777">
        <w:tc>
          <w:tcPr>
            <w:tcW w:w="1908" w:type="dxa"/>
          </w:tcPr>
          <w:p w14:paraId="17270BC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4FFB15A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2C7D160D" w14:textId="77777777">
        <w:tc>
          <w:tcPr>
            <w:tcW w:w="1908" w:type="dxa"/>
          </w:tcPr>
          <w:p w14:paraId="6968D0B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51B1EE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D0AA220" w14:textId="77777777">
        <w:tc>
          <w:tcPr>
            <w:tcW w:w="1908" w:type="dxa"/>
          </w:tcPr>
          <w:p w14:paraId="55C3C91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3054A9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22430244" w14:textId="77777777">
        <w:tc>
          <w:tcPr>
            <w:tcW w:w="1908" w:type="dxa"/>
          </w:tcPr>
          <w:p w14:paraId="6BFA6C5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11BCAE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AEA417F" w14:textId="77777777">
        <w:tc>
          <w:tcPr>
            <w:tcW w:w="1908" w:type="dxa"/>
          </w:tcPr>
          <w:p w14:paraId="7FBAAD1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78F2E2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606FCB6A" w14:textId="77777777">
        <w:tc>
          <w:tcPr>
            <w:tcW w:w="1908" w:type="dxa"/>
          </w:tcPr>
          <w:p w14:paraId="57DF68D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0C714A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299010D" w14:textId="77777777">
        <w:tc>
          <w:tcPr>
            <w:tcW w:w="1908" w:type="dxa"/>
          </w:tcPr>
          <w:p w14:paraId="3BDB9AA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2C960F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AE02B30" w14:textId="77777777">
        <w:tc>
          <w:tcPr>
            <w:tcW w:w="1908" w:type="dxa"/>
          </w:tcPr>
          <w:p w14:paraId="32CA212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F675979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C2CE9CB" w14:textId="77777777">
        <w:tc>
          <w:tcPr>
            <w:tcW w:w="1908" w:type="dxa"/>
          </w:tcPr>
          <w:p w14:paraId="54E574B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1BAF3F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01E56EE" w14:textId="77777777">
        <w:tc>
          <w:tcPr>
            <w:tcW w:w="1908" w:type="dxa"/>
          </w:tcPr>
          <w:p w14:paraId="6212060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687D75D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4D4237E9" w14:textId="77777777">
        <w:tc>
          <w:tcPr>
            <w:tcW w:w="1908" w:type="dxa"/>
          </w:tcPr>
          <w:p w14:paraId="16F9A72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28F4477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4D733E75" w14:textId="77777777">
        <w:tc>
          <w:tcPr>
            <w:tcW w:w="1908" w:type="dxa"/>
          </w:tcPr>
          <w:p w14:paraId="0067C5B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281875F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128AD54" w14:textId="77777777">
        <w:tc>
          <w:tcPr>
            <w:tcW w:w="1908" w:type="dxa"/>
          </w:tcPr>
          <w:p w14:paraId="592FE4A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1D646FF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593E010" w14:textId="77777777">
        <w:tc>
          <w:tcPr>
            <w:tcW w:w="1908" w:type="dxa"/>
          </w:tcPr>
          <w:p w14:paraId="008E2B63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69232D7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1E1B70F3" w14:textId="77777777">
        <w:tc>
          <w:tcPr>
            <w:tcW w:w="1908" w:type="dxa"/>
          </w:tcPr>
          <w:p w14:paraId="15077CB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B49179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F059C36" w14:textId="77777777">
        <w:tc>
          <w:tcPr>
            <w:tcW w:w="1908" w:type="dxa"/>
          </w:tcPr>
          <w:p w14:paraId="1DC8D36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C61CD1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77FC6A9" w14:textId="77777777">
        <w:tc>
          <w:tcPr>
            <w:tcW w:w="1908" w:type="dxa"/>
          </w:tcPr>
          <w:p w14:paraId="65468793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DCC08F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</w:tbl>
    <w:p w14:paraId="7BF53BAD" w14:textId="77777777" w:rsidR="00B82411" w:rsidRPr="005013E2" w:rsidRDefault="00B82411" w:rsidP="00A86D8D">
      <w:pPr>
        <w:pStyle w:val="Heading2"/>
      </w:pPr>
    </w:p>
    <w:p w14:paraId="213F55B8" w14:textId="6CAB8E16" w:rsidR="001B07D9" w:rsidRPr="005013E2" w:rsidRDefault="00B82411" w:rsidP="00B93BC5">
      <w:pPr>
        <w:widowControl/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</w:p>
    <w:p w14:paraId="15C82B72" w14:textId="5C44289A" w:rsidR="006D212A" w:rsidRPr="005013E2" w:rsidRDefault="00081A66" w:rsidP="00081A66">
      <w:pPr>
        <w:pStyle w:val="Heading1"/>
        <w:ind w:left="0" w:firstLine="0"/>
        <w:rPr>
          <w:rFonts w:ascii="Calibri" w:hAnsi="Calibri" w:cs="Calibri"/>
        </w:rPr>
      </w:pPr>
      <w:bookmarkStart w:id="32" w:name="_Toc73110944"/>
      <w:bookmarkStart w:id="33" w:name="_Toc179967253"/>
      <w:r>
        <w:rPr>
          <w:rFonts w:ascii="Calibri" w:hAnsi="Calibri" w:cs="Calibri"/>
        </w:rPr>
        <w:t>15</w:t>
      </w:r>
      <w:r>
        <w:rPr>
          <w:rFonts w:ascii="Calibri" w:hAnsi="Calibri" w:cs="Calibri"/>
        </w:rPr>
        <w:tab/>
      </w:r>
      <w:r w:rsidR="006D212A" w:rsidRPr="005013E2">
        <w:rPr>
          <w:rFonts w:ascii="Calibri" w:hAnsi="Calibri" w:cs="Calibri"/>
        </w:rPr>
        <w:t>Annex 5: Support Contact Numbers</w:t>
      </w:r>
      <w:bookmarkEnd w:id="32"/>
      <w:bookmarkEnd w:id="33"/>
    </w:p>
    <w:p w14:paraId="3B375F59" w14:textId="77777777" w:rsidR="00DC36E3" w:rsidRPr="005013E2" w:rsidRDefault="00A45652" w:rsidP="00DC36E3">
      <w:pPr>
        <w:pStyle w:val="Header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Roma</w:t>
      </w:r>
      <w:r w:rsidR="00C03965" w:rsidRPr="005013E2">
        <w:rPr>
          <w:rFonts w:ascii="Calibri" w:hAnsi="Calibri" w:cs="Calibri"/>
          <w:b/>
        </w:rPr>
        <w:t xml:space="preserve"> Direct Emergency Services Contact D</w:t>
      </w:r>
      <w:r w:rsidR="00DC36E3" w:rsidRPr="005013E2">
        <w:rPr>
          <w:rFonts w:ascii="Calibri" w:hAnsi="Calibri" w:cs="Calibri"/>
          <w:b/>
        </w:rPr>
        <w:t>etails</w:t>
      </w:r>
    </w:p>
    <w:p w14:paraId="5651B63E" w14:textId="77777777" w:rsidR="0095333D" w:rsidRPr="005013E2" w:rsidRDefault="0095333D" w:rsidP="00DC36E3">
      <w:pPr>
        <w:pStyle w:val="Header"/>
        <w:rPr>
          <w:rFonts w:ascii="Calibri" w:hAnsi="Calibri" w:cs="Calibri"/>
          <w:b/>
        </w:rPr>
      </w:pPr>
    </w:p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3"/>
        <w:gridCol w:w="3577"/>
      </w:tblGrid>
      <w:tr w:rsidR="001734BF" w:rsidRPr="00A45652" w14:paraId="52DBDBE7" w14:textId="77777777" w:rsidTr="001734BF">
        <w:tc>
          <w:tcPr>
            <w:tcW w:w="4753" w:type="dxa"/>
          </w:tcPr>
          <w:p w14:paraId="17C94B5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Ambulance</w:t>
            </w:r>
          </w:p>
          <w:p w14:paraId="205CABF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</w:rPr>
              <w:t>Direct Emergency:</w:t>
            </w:r>
          </w:p>
        </w:tc>
        <w:tc>
          <w:tcPr>
            <w:tcW w:w="3577" w:type="dxa"/>
          </w:tcPr>
          <w:p w14:paraId="1E3CF3C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</w:rPr>
            </w:pPr>
          </w:p>
          <w:p w14:paraId="2360C7C0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</w:tc>
      </w:tr>
      <w:tr w:rsidR="001734BF" w:rsidRPr="00A45652" w14:paraId="6069B181" w14:textId="77777777" w:rsidTr="001734BF">
        <w:tc>
          <w:tcPr>
            <w:tcW w:w="4753" w:type="dxa"/>
          </w:tcPr>
          <w:p w14:paraId="57900DE0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Police contact</w:t>
            </w:r>
          </w:p>
          <w:p w14:paraId="4C7125DD" w14:textId="44332F2A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Direct Life</w:t>
            </w:r>
            <w:r w:rsidR="0069609C">
              <w:rPr>
                <w:rFonts w:ascii="Calibri" w:hAnsi="Calibri" w:cs="Calibri"/>
              </w:rPr>
              <w:t>-</w:t>
            </w:r>
            <w:r w:rsidRPr="005013E2">
              <w:rPr>
                <w:rFonts w:ascii="Calibri" w:hAnsi="Calibri" w:cs="Calibri"/>
              </w:rPr>
              <w:t xml:space="preserve">threatening emergencies only:  </w:t>
            </w:r>
          </w:p>
          <w:p w14:paraId="2BC660CF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Roma Police station</w:t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  <w:b/>
                <w:color w:val="0000FF"/>
              </w:rPr>
              <w:t xml:space="preserve">000 </w:t>
            </w:r>
          </w:p>
          <w:p w14:paraId="747CB0A6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 xml:space="preserve">All other </w:t>
            </w:r>
            <w:proofErr w:type="gramStart"/>
            <w:r w:rsidRPr="005013E2">
              <w:rPr>
                <w:rFonts w:ascii="Calibri" w:hAnsi="Calibri" w:cs="Calibri"/>
              </w:rPr>
              <w:t>24 hour</w:t>
            </w:r>
            <w:proofErr w:type="gramEnd"/>
            <w:r w:rsidRPr="005013E2">
              <w:rPr>
                <w:rFonts w:ascii="Calibri" w:hAnsi="Calibri" w:cs="Calibri"/>
              </w:rPr>
              <w:t xml:space="preserve"> police assistance or general </w:t>
            </w:r>
            <w:proofErr w:type="gramStart"/>
            <w:r w:rsidRPr="005013E2">
              <w:rPr>
                <w:rFonts w:ascii="Calibri" w:hAnsi="Calibri" w:cs="Calibri"/>
              </w:rPr>
              <w:t>enquires</w:t>
            </w:r>
            <w:proofErr w:type="gramEnd"/>
            <w:r w:rsidRPr="005013E2">
              <w:rPr>
                <w:rFonts w:ascii="Calibri" w:hAnsi="Calibri" w:cs="Calibri"/>
              </w:rPr>
              <w:t xml:space="preserve">: </w:t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  <w:b/>
                <w:color w:val="0000FF"/>
              </w:rPr>
              <w:t xml:space="preserve"> </w:t>
            </w:r>
          </w:p>
          <w:p w14:paraId="6E91CD22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</w:tc>
        <w:tc>
          <w:tcPr>
            <w:tcW w:w="3577" w:type="dxa"/>
          </w:tcPr>
          <w:p w14:paraId="6A7782DE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</w:rPr>
            </w:pPr>
          </w:p>
          <w:p w14:paraId="05E45FAF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  <w:p w14:paraId="253778AB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9333</w:t>
            </w:r>
          </w:p>
          <w:p w14:paraId="5C1D0585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131444</w:t>
            </w:r>
          </w:p>
        </w:tc>
      </w:tr>
      <w:tr w:rsidR="001734BF" w:rsidRPr="00A45652" w14:paraId="2E8592E0" w14:textId="77777777" w:rsidTr="001734BF">
        <w:tc>
          <w:tcPr>
            <w:tcW w:w="4753" w:type="dxa"/>
          </w:tcPr>
          <w:p w14:paraId="51CB9B2C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 xml:space="preserve">Fire </w:t>
            </w:r>
          </w:p>
          <w:p w14:paraId="0B0CC3C0" w14:textId="77777777" w:rsidR="001734BF" w:rsidRPr="005013E2" w:rsidRDefault="001734BF" w:rsidP="000B12D8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Direct Emergency</w:t>
            </w:r>
          </w:p>
          <w:p w14:paraId="03BE4B49" w14:textId="77777777" w:rsidR="001734BF" w:rsidRPr="005013E2" w:rsidRDefault="001734BF" w:rsidP="000B12D8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Roma Country Fire Brigade</w:t>
            </w:r>
          </w:p>
        </w:tc>
        <w:tc>
          <w:tcPr>
            <w:tcW w:w="3577" w:type="dxa"/>
          </w:tcPr>
          <w:p w14:paraId="365ADB47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  <w:p w14:paraId="569B0FA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  <w:p w14:paraId="15B36F5A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4139</w:t>
            </w:r>
          </w:p>
          <w:p w14:paraId="1FC39DB3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</w:p>
        </w:tc>
      </w:tr>
      <w:tr w:rsidR="001734BF" w:rsidRPr="00A45652" w14:paraId="0C517DD3" w14:textId="77777777" w:rsidTr="001734BF">
        <w:tc>
          <w:tcPr>
            <w:tcW w:w="4753" w:type="dxa"/>
          </w:tcPr>
          <w:p w14:paraId="556073B7" w14:textId="315A1241" w:rsidR="001734BF" w:rsidRPr="005013E2" w:rsidRDefault="001734BF" w:rsidP="00C23A85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 xml:space="preserve">Doctors - Medical Assistance for </w:t>
            </w:r>
            <w:r w:rsidR="0069609C">
              <w:rPr>
                <w:rFonts w:ascii="Calibri" w:hAnsi="Calibri" w:cs="Calibri"/>
                <w:b/>
                <w:u w:val="single"/>
              </w:rPr>
              <w:t>E</w:t>
            </w:r>
            <w:r w:rsidR="004725BF">
              <w:rPr>
                <w:rFonts w:ascii="Calibri" w:hAnsi="Calibri" w:cs="Calibri"/>
                <w:b/>
                <w:u w:val="single"/>
              </w:rPr>
              <w:t>mp</w:t>
            </w:r>
            <w:r w:rsidRPr="005013E2">
              <w:rPr>
                <w:rFonts w:ascii="Calibri" w:hAnsi="Calibri" w:cs="Calibri"/>
                <w:b/>
                <w:u w:val="single"/>
              </w:rPr>
              <w:t xml:space="preserve">loyee Injuries </w:t>
            </w:r>
          </w:p>
          <w:p w14:paraId="7044133C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color w:val="7F8084"/>
              </w:rPr>
            </w:pPr>
            <w:r w:rsidRPr="005013E2">
              <w:rPr>
                <w:rFonts w:ascii="Calibri" w:hAnsi="Calibri" w:cs="Calibri"/>
              </w:rPr>
              <w:t>Maranoa Medical Centre:</w:t>
            </w:r>
          </w:p>
          <w:p w14:paraId="7EA2EA3E" w14:textId="77777777" w:rsidR="001734BF" w:rsidRPr="005013E2" w:rsidRDefault="001734BF" w:rsidP="007F19BC">
            <w:pPr>
              <w:pStyle w:val="Header"/>
              <w:rPr>
                <w:rStyle w:val="tel1"/>
                <w:rFonts w:ascii="Calibri" w:hAnsi="Calibri" w:cs="Calibri"/>
                <w:sz w:val="20"/>
                <w:szCs w:val="20"/>
              </w:rPr>
            </w:pPr>
            <w:r w:rsidRPr="005013E2">
              <w:rPr>
                <w:rStyle w:val="tel1"/>
                <w:rFonts w:ascii="Calibri" w:hAnsi="Calibri" w:cs="Calibri"/>
                <w:sz w:val="20"/>
                <w:szCs w:val="20"/>
              </w:rPr>
              <w:t xml:space="preserve">27 Quintin Street ROMA Ql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4B0139B2" w14:textId="77777777" w:rsidR="001734BF" w:rsidRPr="005013E2" w:rsidRDefault="001734BF" w:rsidP="007F19BC">
            <w:pPr>
              <w:pStyle w:val="Header"/>
              <w:rPr>
                <w:rStyle w:val="tel1"/>
                <w:rFonts w:ascii="Calibri" w:hAnsi="Calibri" w:cs="Calibri"/>
                <w:sz w:val="20"/>
                <w:szCs w:val="20"/>
              </w:rPr>
            </w:pPr>
          </w:p>
          <w:p w14:paraId="090F2E2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Poisons Information Centre 24 Hours</w:t>
            </w:r>
          </w:p>
          <w:p w14:paraId="266AEC8F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Cs/>
              </w:rPr>
            </w:pPr>
          </w:p>
          <w:p w14:paraId="6F01E19E" w14:textId="77777777" w:rsidR="001734BF" w:rsidRPr="005013E2" w:rsidRDefault="001734BF" w:rsidP="00C23A85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Hospital – For Ambulance Evacuations</w:t>
            </w:r>
          </w:p>
          <w:p w14:paraId="36396907" w14:textId="77777777" w:rsidR="001734BF" w:rsidRPr="005013E2" w:rsidRDefault="00B82411" w:rsidP="007F19BC">
            <w:pPr>
              <w:pStyle w:val="Header"/>
              <w:rPr>
                <w:rStyle w:val="black"/>
                <w:rFonts w:ascii="Calibri" w:hAnsi="Calibri" w:cs="Calibri"/>
              </w:rPr>
            </w:pPr>
            <w:r w:rsidRPr="005013E2">
              <w:rPr>
                <w:rStyle w:val="black"/>
                <w:rFonts w:ascii="Calibri" w:hAnsi="Calibri" w:cs="Calibri"/>
              </w:rPr>
              <w:t>Roma Hospital</w:t>
            </w:r>
          </w:p>
          <w:p w14:paraId="537F0A7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Style w:val="black"/>
                <w:rFonts w:ascii="Calibri" w:hAnsi="Calibri" w:cs="Calibri"/>
              </w:rPr>
              <w:t xml:space="preserve">197-234 Mc Dowall Street ROMA Qld </w:t>
            </w:r>
          </w:p>
        </w:tc>
        <w:tc>
          <w:tcPr>
            <w:tcW w:w="3577" w:type="dxa"/>
          </w:tcPr>
          <w:p w14:paraId="4BC201D3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  <w:p w14:paraId="6CCCE02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2266</w:t>
            </w:r>
          </w:p>
          <w:p w14:paraId="0ABF421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</w:p>
          <w:p w14:paraId="6656EF47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302653DB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  <w:r w:rsidRPr="005013E2">
              <w:rPr>
                <w:rFonts w:ascii="Calibri" w:hAnsi="Calibri" w:cs="Calibri"/>
                <w:bCs/>
                <w:color w:val="0000FF"/>
              </w:rPr>
              <w:t>13 1126</w:t>
            </w:r>
          </w:p>
          <w:p w14:paraId="496BC2F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46233F5E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5142D77C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Style w:val="black"/>
                <w:rFonts w:ascii="Calibri" w:hAnsi="Calibri" w:cs="Calibri"/>
                <w:color w:val="0000FF"/>
              </w:rPr>
              <w:t>(07) 4624 2700</w:t>
            </w:r>
          </w:p>
        </w:tc>
      </w:tr>
    </w:tbl>
    <w:p w14:paraId="29BACEB6" w14:textId="0A1294C5" w:rsidR="006D212A" w:rsidRPr="005013E2" w:rsidRDefault="00EB455C" w:rsidP="00245091">
      <w:pPr>
        <w:pStyle w:val="Heading1"/>
        <w:ind w:left="1096"/>
      </w:pPr>
      <w:r w:rsidRPr="005013E2">
        <w:rPr>
          <w:bCs/>
        </w:rPr>
        <w:br w:type="page"/>
      </w:r>
      <w:r w:rsidR="009D20D7" w:rsidRPr="005013E2">
        <w:rPr>
          <w:bCs/>
        </w:rPr>
        <w:lastRenderedPageBreak/>
        <w:t xml:space="preserve"> </w:t>
      </w:r>
      <w:bookmarkStart w:id="34" w:name="_Toc73110945"/>
      <w:bookmarkStart w:id="35" w:name="_Toc179967254"/>
      <w:r w:rsidR="00245091">
        <w:rPr>
          <w:bCs/>
        </w:rPr>
        <w:t>16</w:t>
      </w:r>
      <w:r w:rsidR="00245091">
        <w:rPr>
          <w:bCs/>
        </w:rPr>
        <w:tab/>
      </w:r>
      <w:r w:rsidR="001B07D9" w:rsidRPr="005013E2">
        <w:t>Annex 6</w:t>
      </w:r>
      <w:r w:rsidR="006D212A" w:rsidRPr="005013E2">
        <w:t>: Chemical Emergency Response System</w:t>
      </w:r>
      <w:bookmarkEnd w:id="34"/>
      <w:bookmarkEnd w:id="35"/>
    </w:p>
    <w:p w14:paraId="7E98D463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4818C39D" w14:textId="75B45F5E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Emergency Response System is designed to provide immediate respons</w:t>
      </w:r>
      <w:r w:rsidR="00A46C10" w:rsidRPr="005013E2">
        <w:rPr>
          <w:rFonts w:ascii="Calibri" w:hAnsi="Calibri" w:cs="Calibri"/>
        </w:rPr>
        <w:t>e information to the scene of transportation</w:t>
      </w:r>
      <w:r w:rsidRPr="005013E2">
        <w:rPr>
          <w:rFonts w:ascii="Calibri" w:hAnsi="Calibri" w:cs="Calibri"/>
        </w:rPr>
        <w:t>, medical or environmental chemical emergenc</w:t>
      </w:r>
      <w:r w:rsidR="0069609C">
        <w:rPr>
          <w:rFonts w:ascii="Calibri" w:hAnsi="Calibri" w:cs="Calibri"/>
        </w:rPr>
        <w:t>ies</w:t>
      </w:r>
      <w:r w:rsidRPr="005013E2">
        <w:rPr>
          <w:rFonts w:ascii="Calibri" w:hAnsi="Calibri" w:cs="Calibri"/>
        </w:rPr>
        <w:t xml:space="preserve"> on a worldwide basis. This system operates 24 hours a day, 7 days a week.</w:t>
      </w:r>
    </w:p>
    <w:p w14:paraId="79153C5E" w14:textId="77777777" w:rsidR="006D212A" w:rsidRPr="005013E2" w:rsidRDefault="00000000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val="en-AU" w:eastAsia="en-AU"/>
        </w:rPr>
        <w:pict w14:anchorId="5D281B7B">
          <v:rect id="Rectangle 13" o:spid="_x0000_s2080" style="position:absolute;left:0;text-align:left;margin-left:52.4pt;margin-top:9.8pt;width:346.75pt;height:24.2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" filled="f" strokeweight=".5pt"/>
        </w:pict>
      </w:r>
    </w:p>
    <w:p w14:paraId="3EB9D64A" w14:textId="77777777" w:rsidR="002D4C22" w:rsidRPr="005013E2" w:rsidRDefault="006D212A">
      <w:pPr>
        <w:jc w:val="center"/>
        <w:rPr>
          <w:rFonts w:ascii="Calibri" w:hAnsi="Calibri" w:cs="Calibri"/>
          <w:b/>
          <w:color w:val="FF0000"/>
        </w:rPr>
      </w:pPr>
      <w:r w:rsidRPr="005013E2">
        <w:rPr>
          <w:rFonts w:ascii="Calibri" w:hAnsi="Calibri" w:cs="Calibri"/>
          <w:b/>
          <w:color w:val="FF0000"/>
        </w:rPr>
        <w:t xml:space="preserve">24 Hours Emergency Telephone Number: </w:t>
      </w:r>
      <w:r w:rsidR="002D4C22" w:rsidRPr="005013E2">
        <w:rPr>
          <w:rFonts w:ascii="Calibri" w:hAnsi="Calibri" w:cs="Calibri"/>
          <w:b/>
          <w:color w:val="FF0000"/>
        </w:rPr>
        <w:t xml:space="preserve">000 </w:t>
      </w:r>
      <w:r w:rsidR="006B410F" w:rsidRPr="005013E2">
        <w:rPr>
          <w:rFonts w:ascii="Calibri" w:hAnsi="Calibri" w:cs="Calibri"/>
          <w:b/>
          <w:color w:val="FF0000"/>
        </w:rPr>
        <w:t xml:space="preserve">/ 112 from a Mobile </w:t>
      </w:r>
    </w:p>
    <w:p w14:paraId="7A5E9D56" w14:textId="77777777" w:rsidR="006D212A" w:rsidRPr="005013E2" w:rsidRDefault="006D212A">
      <w:pPr>
        <w:jc w:val="center"/>
        <w:rPr>
          <w:rFonts w:ascii="Calibri" w:hAnsi="Calibri" w:cs="Calibri"/>
        </w:rPr>
      </w:pPr>
    </w:p>
    <w:p w14:paraId="1AC6DEE3" w14:textId="77777777" w:rsidR="006D212A" w:rsidRPr="005013E2" w:rsidRDefault="006D212A" w:rsidP="0053506E">
      <w:pPr>
        <w:pStyle w:val="Textecouranttc"/>
        <w:spacing w:before="120" w:after="0"/>
        <w:ind w:left="851" w:hanging="851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Incident When Emergency Phone Number is to be used:</w:t>
      </w:r>
    </w:p>
    <w:p w14:paraId="5A615AA4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3DF3DE9" w14:textId="77777777" w:rsidR="006D212A" w:rsidRPr="005013E2" w:rsidRDefault="006D212A">
      <w:pPr>
        <w:numPr>
          <w:ilvl w:val="0"/>
          <w:numId w:val="3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Chemical or Other Hazardous Material Spills</w:t>
      </w:r>
      <w:r w:rsidRPr="005013E2">
        <w:rPr>
          <w:rFonts w:ascii="Calibri" w:hAnsi="Calibri" w:cs="Calibri"/>
        </w:rPr>
        <w:t>, from transport vehicles, storage facilities, equipment, or containers at the base or on location.</w:t>
      </w:r>
    </w:p>
    <w:p w14:paraId="065708E9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53FD9062" w14:textId="77777777" w:rsidR="006D212A" w:rsidRPr="005013E2" w:rsidRDefault="006D212A">
      <w:pPr>
        <w:numPr>
          <w:ilvl w:val="0"/>
          <w:numId w:val="4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Motor Vehicle Accidents</w:t>
      </w:r>
      <w:r w:rsidRPr="005013E2">
        <w:rPr>
          <w:rFonts w:ascii="Calibri" w:hAnsi="Calibri" w:cs="Calibri"/>
        </w:rPr>
        <w:t xml:space="preserve"> in which there is a chemical spill or potential for spill could occur.</w:t>
      </w:r>
    </w:p>
    <w:p w14:paraId="4198F337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23B7693D" w14:textId="77777777" w:rsidR="006D212A" w:rsidRPr="005013E2" w:rsidRDefault="006D212A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Personnel Exposures to Chemical.</w:t>
      </w:r>
    </w:p>
    <w:p w14:paraId="4E4CFDFC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7AB8888E" w14:textId="77777777" w:rsidR="006D212A" w:rsidRPr="005013E2" w:rsidRDefault="006D212A">
      <w:pPr>
        <w:numPr>
          <w:ilvl w:val="0"/>
          <w:numId w:val="6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Sudden Release of Chemical Fumes.</w:t>
      </w:r>
    </w:p>
    <w:p w14:paraId="145BB1E4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1CC42683" w14:textId="77777777" w:rsidR="006D212A" w:rsidRPr="005013E2" w:rsidRDefault="006D212A" w:rsidP="0053506E">
      <w:pPr>
        <w:pStyle w:val="Textecouranttc"/>
        <w:spacing w:before="0" w:after="0"/>
        <w:ind w:left="851" w:hanging="851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Action to be Taken Immediately:</w:t>
      </w:r>
    </w:p>
    <w:p w14:paraId="2C062949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36AAA1E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First Aid,</w:t>
      </w:r>
      <w:r w:rsidRPr="005013E2">
        <w:rPr>
          <w:rFonts w:ascii="Calibri" w:hAnsi="Calibri" w:cs="Calibri"/>
        </w:rPr>
        <w:t xml:space="preserve"> for exposure or injury if required.</w:t>
      </w:r>
    </w:p>
    <w:p w14:paraId="2E0CF726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Isolate Area</w:t>
      </w:r>
      <w:r w:rsidRPr="005013E2">
        <w:rPr>
          <w:rFonts w:ascii="Calibri" w:hAnsi="Calibri" w:cs="Calibri"/>
        </w:rPr>
        <w:t>, by roping off as appropriate.</w:t>
      </w:r>
    </w:p>
    <w:p w14:paraId="427233C3" w14:textId="23BB8C51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Shut off,</w:t>
      </w:r>
      <w:r w:rsidRPr="005013E2">
        <w:rPr>
          <w:rFonts w:ascii="Calibri" w:hAnsi="Calibri" w:cs="Calibri"/>
        </w:rPr>
        <w:t xml:space="preserve"> </w:t>
      </w:r>
      <w:r w:rsidR="0069609C">
        <w:rPr>
          <w:rFonts w:ascii="Calibri" w:hAnsi="Calibri" w:cs="Calibri"/>
        </w:rPr>
        <w:t xml:space="preserve">the </w:t>
      </w:r>
      <w:r w:rsidRPr="005013E2">
        <w:rPr>
          <w:rFonts w:ascii="Calibri" w:hAnsi="Calibri" w:cs="Calibri"/>
        </w:rPr>
        <w:t>source of emissions.</w:t>
      </w:r>
    </w:p>
    <w:p w14:paraId="32389A34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Contain Spill,</w:t>
      </w:r>
      <w:r w:rsidRPr="005013E2">
        <w:rPr>
          <w:rFonts w:ascii="Calibri" w:hAnsi="Calibri" w:cs="Calibri"/>
        </w:rPr>
        <w:t xml:space="preserve"> if possible.</w:t>
      </w:r>
    </w:p>
    <w:p w14:paraId="408098FA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Do Not</w:t>
      </w:r>
      <w:r w:rsidRPr="005013E2">
        <w:rPr>
          <w:rFonts w:ascii="Calibri" w:hAnsi="Calibri" w:cs="Calibri"/>
        </w:rPr>
        <w:t xml:space="preserve"> discuss liability with anyone.</w:t>
      </w:r>
    </w:p>
    <w:p w14:paraId="207991BA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 xml:space="preserve">Telephone </w:t>
      </w:r>
      <w:r w:rsidR="0011162C" w:rsidRPr="005013E2">
        <w:rPr>
          <w:rFonts w:ascii="Calibri" w:hAnsi="Calibri" w:cs="Calibri"/>
          <w:b/>
          <w:i/>
        </w:rPr>
        <w:t>Operations Manager</w:t>
      </w:r>
      <w:r w:rsidRPr="005013E2">
        <w:rPr>
          <w:rFonts w:ascii="Calibri" w:hAnsi="Calibri" w:cs="Calibri"/>
          <w:b/>
          <w:i/>
        </w:rPr>
        <w:t xml:space="preserve"> specified in local Emergency </w:t>
      </w:r>
      <w:r w:rsidR="004725BF">
        <w:rPr>
          <w:rFonts w:ascii="Calibri" w:hAnsi="Calibri" w:cs="Calibri"/>
          <w:b/>
          <w:i/>
        </w:rPr>
        <w:t>Management</w:t>
      </w:r>
      <w:r w:rsidRPr="005013E2">
        <w:rPr>
          <w:rFonts w:ascii="Calibri" w:hAnsi="Calibri" w:cs="Calibri"/>
          <w:b/>
          <w:i/>
        </w:rPr>
        <w:t xml:space="preserve"> Plan.</w:t>
      </w:r>
    </w:p>
    <w:p w14:paraId="72D85D6A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7184AB55" w14:textId="77777777" w:rsidR="006D212A" w:rsidRPr="005013E2" w:rsidRDefault="006D212A" w:rsidP="0053506E">
      <w:pPr>
        <w:ind w:left="106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scription of the incident, location and time, type and quantity of material spilled including MSDS information, personnel injury or exposure, etc.</w:t>
      </w:r>
    </w:p>
    <w:p w14:paraId="09ADD797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D346B22" w14:textId="6D02B9F1" w:rsidR="006D212A" w:rsidRPr="005013E2" w:rsidRDefault="006D212A" w:rsidP="0053506E">
      <w:pPr>
        <w:ind w:left="106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Stand By,</w:t>
      </w:r>
      <w:r w:rsidR="00867E35" w:rsidRPr="005013E2">
        <w:rPr>
          <w:rFonts w:ascii="Calibri" w:hAnsi="Calibri" w:cs="Calibri"/>
        </w:rPr>
        <w:t xml:space="preserve"> for </w:t>
      </w:r>
      <w:r w:rsidR="0069609C">
        <w:rPr>
          <w:rFonts w:ascii="Calibri" w:hAnsi="Calibri" w:cs="Calibri"/>
        </w:rPr>
        <w:t xml:space="preserve">a </w:t>
      </w:r>
      <w:r w:rsidR="00867E35" w:rsidRPr="005013E2">
        <w:rPr>
          <w:rFonts w:ascii="Calibri" w:hAnsi="Calibri" w:cs="Calibri"/>
        </w:rPr>
        <w:t xml:space="preserve">call back from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team </w:t>
      </w:r>
      <w:proofErr w:type="gramStart"/>
      <w:r w:rsidRPr="005013E2">
        <w:rPr>
          <w:rFonts w:ascii="Calibri" w:hAnsi="Calibri" w:cs="Calibri"/>
        </w:rPr>
        <w:t>member</w:t>
      </w:r>
      <w:proofErr w:type="gramEnd"/>
      <w:r w:rsidRPr="005013E2">
        <w:rPr>
          <w:rFonts w:ascii="Calibri" w:hAnsi="Calibri" w:cs="Calibri"/>
        </w:rPr>
        <w:t>, who will recommend response actions, be a resource for health, safety and environmental hazard information, and assist with required immediate reporting to agencies.</w:t>
      </w:r>
    </w:p>
    <w:p w14:paraId="64358DE2" w14:textId="3073889B" w:rsidR="0053506E" w:rsidRPr="005013E2" w:rsidRDefault="00BD09BE" w:rsidP="00245091">
      <w:pPr>
        <w:widowControl/>
        <w:rPr>
          <w:lang w:val="fr-FR"/>
        </w:rPr>
      </w:pPr>
      <w:r w:rsidRPr="005013E2">
        <w:rPr>
          <w:rFonts w:ascii="Calibri" w:hAnsi="Calibri" w:cs="Calibri"/>
          <w:lang w:val="fr-FR"/>
        </w:rPr>
        <w:br w:type="page"/>
      </w:r>
    </w:p>
    <w:p w14:paraId="759104A5" w14:textId="3C58948E" w:rsidR="006D212A" w:rsidRPr="005013E2" w:rsidRDefault="001B07D9" w:rsidP="00245091">
      <w:pPr>
        <w:pStyle w:val="Heading1"/>
        <w:numPr>
          <w:ilvl w:val="0"/>
          <w:numId w:val="33"/>
        </w:numPr>
        <w:tabs>
          <w:tab w:val="clear" w:pos="1400"/>
        </w:tabs>
        <w:rPr>
          <w:rFonts w:ascii="Calibri" w:hAnsi="Calibri" w:cs="Calibri"/>
          <w:lang w:val="fr-FR"/>
        </w:rPr>
      </w:pPr>
      <w:bookmarkStart w:id="36" w:name="_Toc73110946"/>
      <w:bookmarkStart w:id="37" w:name="_Toc179967255"/>
      <w:r w:rsidRPr="005013E2">
        <w:rPr>
          <w:rFonts w:ascii="Calibri" w:hAnsi="Calibri" w:cs="Calibri"/>
          <w:lang w:val="fr-FR"/>
        </w:rPr>
        <w:t xml:space="preserve">Annex </w:t>
      </w:r>
      <w:proofErr w:type="gramStart"/>
      <w:r w:rsidRPr="005013E2">
        <w:rPr>
          <w:rFonts w:ascii="Calibri" w:hAnsi="Calibri" w:cs="Calibri"/>
          <w:lang w:val="fr-FR"/>
        </w:rPr>
        <w:t>7</w:t>
      </w:r>
      <w:r w:rsidR="006D212A" w:rsidRPr="005013E2">
        <w:rPr>
          <w:rFonts w:ascii="Calibri" w:hAnsi="Calibri" w:cs="Calibri"/>
          <w:lang w:val="fr-FR"/>
        </w:rPr>
        <w:t>:</w:t>
      </w:r>
      <w:proofErr w:type="gramEnd"/>
      <w:r w:rsidR="006D212A" w:rsidRPr="005013E2">
        <w:rPr>
          <w:rFonts w:ascii="Calibri" w:hAnsi="Calibri" w:cs="Calibri"/>
          <w:lang w:val="fr-FR"/>
        </w:rPr>
        <w:t xml:space="preserve"> </w:t>
      </w:r>
      <w:r w:rsidR="00867E35" w:rsidRPr="005013E2">
        <w:rPr>
          <w:rFonts w:ascii="Calibri" w:hAnsi="Calibri" w:cs="Calibri"/>
          <w:lang w:val="fr-FR"/>
        </w:rPr>
        <w:t>Patient Medical Evacuation Liaison Form</w:t>
      </w:r>
      <w:bookmarkEnd w:id="36"/>
      <w:bookmarkEnd w:id="37"/>
    </w:p>
    <w:p w14:paraId="576C1D35" w14:textId="77777777" w:rsidR="00867E35" w:rsidRPr="005013E2" w:rsidRDefault="00867E35" w:rsidP="00867E35">
      <w:pPr>
        <w:jc w:val="both"/>
        <w:rPr>
          <w:rFonts w:ascii="Calibri" w:hAnsi="Calibri" w:cs="Calibri"/>
          <w:b/>
          <w:lang w:val="fr-FR"/>
        </w:rPr>
      </w:pPr>
    </w:p>
    <w:p w14:paraId="69A9706A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Name:                                                   </w:t>
      </w:r>
      <w:r w:rsidR="0053506E" w:rsidRPr="005013E2">
        <w:rPr>
          <w:rFonts w:ascii="Calibri" w:hAnsi="Calibri" w:cs="Calibri"/>
          <w:sz w:val="19"/>
          <w:szCs w:val="19"/>
        </w:rPr>
        <w:t xml:space="preserve">              </w:t>
      </w:r>
      <w:r w:rsidRPr="005013E2">
        <w:rPr>
          <w:rFonts w:ascii="Calibri" w:hAnsi="Calibri" w:cs="Calibri"/>
          <w:sz w:val="19"/>
          <w:szCs w:val="19"/>
        </w:rPr>
        <w:t>Age</w:t>
      </w:r>
      <w:proofErr w:type="gramStart"/>
      <w:r w:rsidRPr="005013E2">
        <w:rPr>
          <w:rFonts w:ascii="Calibri" w:hAnsi="Calibri" w:cs="Calibri"/>
          <w:sz w:val="19"/>
          <w:szCs w:val="19"/>
        </w:rPr>
        <w:t xml:space="preserve">:                                     </w:t>
      </w:r>
      <w:r w:rsidR="0053506E" w:rsidRPr="005013E2">
        <w:rPr>
          <w:rFonts w:ascii="Calibri" w:hAnsi="Calibri" w:cs="Calibri"/>
          <w:sz w:val="19"/>
          <w:szCs w:val="19"/>
        </w:rPr>
        <w:tab/>
        <w:t>Product</w:t>
      </w:r>
      <w:proofErr w:type="gramEnd"/>
      <w:r w:rsidR="0053506E" w:rsidRPr="005013E2">
        <w:rPr>
          <w:rFonts w:ascii="Calibri" w:hAnsi="Calibri" w:cs="Calibri"/>
          <w:sz w:val="19"/>
          <w:szCs w:val="19"/>
        </w:rPr>
        <w:t xml:space="preserve"> Line</w:t>
      </w:r>
      <w:r w:rsidRPr="005013E2">
        <w:rPr>
          <w:rFonts w:ascii="Calibri" w:hAnsi="Calibri" w:cs="Calibri"/>
          <w:sz w:val="19"/>
          <w:szCs w:val="19"/>
        </w:rPr>
        <w:t>:</w:t>
      </w:r>
    </w:p>
    <w:p w14:paraId="244A7D8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58BDA663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History of allergy :( please </w:t>
      </w:r>
      <w:proofErr w:type="gramStart"/>
      <w:r w:rsidRPr="005013E2">
        <w:rPr>
          <w:rFonts w:ascii="Calibri" w:hAnsi="Calibri" w:cs="Calibri"/>
          <w:sz w:val="19"/>
          <w:szCs w:val="19"/>
        </w:rPr>
        <w:t>asks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the patient, if possible): </w:t>
      </w:r>
    </w:p>
    <w:p w14:paraId="7EA50CB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1CE59FC6" w14:textId="1CA44D70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n case of medical illness - nature of </w:t>
      </w:r>
      <w:r w:rsidR="0069609C">
        <w:rPr>
          <w:rFonts w:ascii="Calibri" w:hAnsi="Calibri" w:cs="Calibri"/>
          <w:sz w:val="19"/>
          <w:szCs w:val="19"/>
        </w:rPr>
        <w:t xml:space="preserve">the </w:t>
      </w:r>
      <w:r w:rsidRPr="005013E2">
        <w:rPr>
          <w:rFonts w:ascii="Calibri" w:hAnsi="Calibri" w:cs="Calibri"/>
          <w:sz w:val="19"/>
          <w:szCs w:val="19"/>
        </w:rPr>
        <w:t>illness (e.g. chest pain, stroke, etc):</w:t>
      </w:r>
    </w:p>
    <w:p w14:paraId="302F39EF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1ECE58D9" w14:textId="663B70F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n case of </w:t>
      </w:r>
      <w:r w:rsidR="0069609C">
        <w:rPr>
          <w:rFonts w:ascii="Calibri" w:hAnsi="Calibri" w:cs="Calibri"/>
          <w:sz w:val="19"/>
          <w:szCs w:val="19"/>
        </w:rPr>
        <w:t xml:space="preserve">an </w:t>
      </w:r>
      <w:r w:rsidRPr="005013E2">
        <w:rPr>
          <w:rFonts w:ascii="Calibri" w:hAnsi="Calibri" w:cs="Calibri"/>
          <w:sz w:val="19"/>
          <w:szCs w:val="19"/>
        </w:rPr>
        <w:t xml:space="preserve">accident - type of accident (e.g. Snake bite or any </w:t>
      </w:r>
      <w:proofErr w:type="gramStart"/>
      <w:r w:rsidRPr="005013E2">
        <w:rPr>
          <w:rFonts w:ascii="Calibri" w:hAnsi="Calibri" w:cs="Calibri"/>
          <w:sz w:val="19"/>
          <w:szCs w:val="19"/>
        </w:rPr>
        <w:t>job related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accident):</w:t>
      </w:r>
    </w:p>
    <w:p w14:paraId="6D333A3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614C874C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FEF679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b/>
          <w:sz w:val="19"/>
          <w:szCs w:val="19"/>
        </w:rPr>
      </w:pPr>
      <w:r w:rsidRPr="005013E2">
        <w:rPr>
          <w:rFonts w:ascii="Calibri" w:hAnsi="Calibri" w:cs="Calibri"/>
          <w:b/>
          <w:sz w:val="19"/>
          <w:szCs w:val="19"/>
        </w:rPr>
        <w:t>GENERAL CONDITION OF PATIENT</w:t>
      </w:r>
    </w:p>
    <w:p w14:paraId="2E66FFA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06A68AF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Body parts injured (e.g. hand, foot, leg, abdomen, trunk, head etc): </w:t>
      </w:r>
    </w:p>
    <w:p w14:paraId="4D3ED23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7E12B31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snake or scorpion bite, which part of the body is bitten (e.g. hand, food, leg, face etc):</w:t>
      </w:r>
    </w:p>
    <w:p w14:paraId="2E6D348D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E85CBE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Evidence of major bleeding:  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if yes, site of bleeding:</w:t>
      </w:r>
    </w:p>
    <w:p w14:paraId="5DEB5B9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9259C6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s the patient Consciousness: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2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8"/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3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9"/>
      <w:r w:rsidRPr="005013E2">
        <w:rPr>
          <w:rFonts w:ascii="Calibri" w:hAnsi="Calibri" w:cs="Calibri"/>
          <w:sz w:val="19"/>
          <w:szCs w:val="19"/>
        </w:rPr>
        <w:t xml:space="preserve">        Vomiting: 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4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0"/>
      <w:r w:rsidRPr="005013E2">
        <w:rPr>
          <w:rFonts w:ascii="Calibri" w:hAnsi="Calibri" w:cs="Calibri"/>
          <w:sz w:val="19"/>
          <w:szCs w:val="19"/>
        </w:rPr>
        <w:t xml:space="preserve">            No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5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1"/>
    </w:p>
    <w:p w14:paraId="22EEE30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1877C4C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n case of </w:t>
      </w:r>
      <w:r w:rsidR="001442D6" w:rsidRPr="005013E2">
        <w:rPr>
          <w:rFonts w:ascii="Calibri" w:hAnsi="Calibri" w:cs="Calibri"/>
          <w:sz w:val="19"/>
          <w:szCs w:val="19"/>
        </w:rPr>
        <w:t>unconsciousness</w:t>
      </w:r>
      <w:r w:rsidRPr="005013E2">
        <w:rPr>
          <w:rFonts w:ascii="Calibri" w:hAnsi="Calibri" w:cs="Calibri"/>
          <w:sz w:val="19"/>
          <w:szCs w:val="19"/>
        </w:rPr>
        <w:t xml:space="preserve">, </w:t>
      </w:r>
      <w:proofErr w:type="gramStart"/>
      <w:r w:rsidRPr="005013E2">
        <w:rPr>
          <w:rFonts w:ascii="Calibri" w:hAnsi="Calibri" w:cs="Calibri"/>
          <w:sz w:val="19"/>
          <w:szCs w:val="19"/>
        </w:rPr>
        <w:t>is the patient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breathing: </w:t>
      </w:r>
      <w:r w:rsidRPr="005013E2">
        <w:rPr>
          <w:rFonts w:ascii="Calibri" w:hAnsi="Calibri" w:cs="Calibri"/>
          <w:sz w:val="19"/>
          <w:szCs w:val="19"/>
        </w:rPr>
        <w:tab/>
      </w:r>
      <w:r w:rsidRPr="005013E2">
        <w:rPr>
          <w:rFonts w:ascii="Calibri" w:hAnsi="Calibri" w:cs="Calibri"/>
          <w:sz w:val="19"/>
          <w:szCs w:val="19"/>
        </w:rPr>
        <w:tab/>
        <w:t xml:space="preserve">   Yes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6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2"/>
      <w:r w:rsidRPr="005013E2">
        <w:rPr>
          <w:rFonts w:ascii="Calibri" w:hAnsi="Calibri" w:cs="Calibri"/>
          <w:sz w:val="19"/>
          <w:szCs w:val="19"/>
        </w:rPr>
        <w:t xml:space="preserve">            No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7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3"/>
    </w:p>
    <w:p w14:paraId="05B84EC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0AB2A94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b/>
          <w:sz w:val="19"/>
          <w:szCs w:val="19"/>
        </w:rPr>
      </w:pPr>
      <w:r w:rsidRPr="005013E2">
        <w:rPr>
          <w:rFonts w:ascii="Calibri" w:hAnsi="Calibri" w:cs="Calibri"/>
          <w:b/>
          <w:sz w:val="19"/>
          <w:szCs w:val="19"/>
        </w:rPr>
        <w:t xml:space="preserve">FIRST AID GIVEN AT </w:t>
      </w:r>
      <w:smartTag w:uri="urn:schemas-microsoft-com:office:smarttags" w:element="stockticker">
        <w:r w:rsidRPr="005013E2">
          <w:rPr>
            <w:rFonts w:ascii="Calibri" w:hAnsi="Calibri" w:cs="Calibri"/>
            <w:b/>
            <w:sz w:val="19"/>
            <w:szCs w:val="19"/>
          </w:rPr>
          <w:t>SITE</w:t>
        </w:r>
      </w:smartTag>
    </w:p>
    <w:p w14:paraId="03147D6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41BC13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Date and time of Medevac:</w:t>
      </w:r>
    </w:p>
    <w:p w14:paraId="77D145C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326F0DD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Mode of Medevac: Routine vehicle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8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4"/>
      <w:r w:rsidRPr="005013E2">
        <w:rPr>
          <w:rFonts w:ascii="Calibri" w:hAnsi="Calibri" w:cs="Calibri"/>
          <w:sz w:val="19"/>
          <w:szCs w:val="19"/>
        </w:rPr>
        <w:t xml:space="preserve">        Road Ambulance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9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5"/>
      <w:r w:rsidRPr="005013E2">
        <w:rPr>
          <w:rFonts w:ascii="Calibri" w:hAnsi="Calibri" w:cs="Calibri"/>
          <w:sz w:val="19"/>
          <w:szCs w:val="19"/>
        </w:rPr>
        <w:t xml:space="preserve">      Air Medevac: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</w:p>
    <w:p w14:paraId="697267BD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6502A2D0" w14:textId="1169A52D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Who will accompany the patient: Name of First Aider or </w:t>
      </w:r>
      <w:r w:rsidR="0069609C">
        <w:rPr>
          <w:rFonts w:ascii="Calibri" w:hAnsi="Calibri" w:cs="Calibri"/>
          <w:sz w:val="19"/>
          <w:szCs w:val="19"/>
        </w:rPr>
        <w:t xml:space="preserve">the </w:t>
      </w:r>
      <w:r w:rsidRPr="005013E2">
        <w:rPr>
          <w:rFonts w:ascii="Calibri" w:hAnsi="Calibri" w:cs="Calibri"/>
          <w:sz w:val="19"/>
          <w:szCs w:val="19"/>
        </w:rPr>
        <w:t xml:space="preserve">General </w:t>
      </w:r>
      <w:r w:rsidR="001442D6" w:rsidRPr="005013E2">
        <w:rPr>
          <w:rFonts w:ascii="Calibri" w:hAnsi="Calibri" w:cs="Calibri"/>
          <w:sz w:val="19"/>
          <w:szCs w:val="19"/>
        </w:rPr>
        <w:t>attendant?</w:t>
      </w:r>
      <w:r w:rsidRPr="005013E2">
        <w:rPr>
          <w:rFonts w:ascii="Calibri" w:hAnsi="Calibri" w:cs="Calibri"/>
          <w:sz w:val="19"/>
          <w:szCs w:val="19"/>
        </w:rPr>
        <w:t xml:space="preserve"> </w:t>
      </w:r>
    </w:p>
    <w:p w14:paraId="312CE7A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2BF75D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ame and location of Hospital for Initial Medevac: </w:t>
      </w:r>
    </w:p>
    <w:p w14:paraId="26197FB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3B4586EB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7555AD60" w14:textId="1CF262FA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itial treatment </w:t>
      </w:r>
      <w:r w:rsidR="0069609C">
        <w:rPr>
          <w:rFonts w:ascii="Calibri" w:hAnsi="Calibri" w:cs="Calibri"/>
        </w:rPr>
        <w:t xml:space="preserve">is </w:t>
      </w:r>
      <w:r w:rsidRPr="005013E2">
        <w:rPr>
          <w:rFonts w:ascii="Calibri" w:hAnsi="Calibri" w:cs="Calibri"/>
        </w:rPr>
        <w:t xml:space="preserve">given: </w:t>
      </w:r>
    </w:p>
    <w:p w14:paraId="72E92B11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6261A4B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dmission in hospital:     </w:t>
      </w:r>
      <w:r w:rsidRPr="005013E2">
        <w:rPr>
          <w:rFonts w:ascii="Calibri" w:hAnsi="Calibri" w:cs="Calibri"/>
          <w:sz w:val="19"/>
          <w:szCs w:val="19"/>
        </w:rPr>
        <w:t xml:space="preserve">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="0053506E" w:rsidRPr="005013E2">
        <w:rPr>
          <w:rFonts w:ascii="Calibri" w:hAnsi="Calibri" w:cs="Calibri"/>
        </w:rPr>
        <w:t xml:space="preserve">            </w:t>
      </w:r>
      <w:r w:rsidRPr="005013E2">
        <w:rPr>
          <w:rFonts w:ascii="Calibri" w:hAnsi="Calibri" w:cs="Calibri"/>
        </w:rPr>
        <w:t xml:space="preserve">Further Medevac to major hospital:      </w:t>
      </w:r>
      <w:r w:rsidRPr="005013E2">
        <w:rPr>
          <w:rFonts w:ascii="Calibri" w:hAnsi="Calibri" w:cs="Calibri"/>
          <w:sz w:val="19"/>
          <w:szCs w:val="19"/>
        </w:rPr>
        <w:t xml:space="preserve">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E14F22" w:rsidRPr="005013E2">
        <w:rPr>
          <w:rFonts w:ascii="Calibri" w:hAnsi="Calibri" w:cs="Calibri"/>
          <w:sz w:val="19"/>
          <w:szCs w:val="19"/>
        </w:rPr>
      </w:r>
      <w:r w:rsidR="00E14F22" w:rsidRPr="005013E2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</w:p>
    <w:p w14:paraId="2ECB9779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537EC9E8" w14:textId="19CBCA11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case of further Medevac to </w:t>
      </w:r>
      <w:r w:rsidR="0069609C">
        <w:rPr>
          <w:rFonts w:ascii="Calibri" w:hAnsi="Calibri" w:cs="Calibri"/>
        </w:rPr>
        <w:t xml:space="preserve">a </w:t>
      </w:r>
      <w:r w:rsidRPr="005013E2">
        <w:rPr>
          <w:rFonts w:ascii="Calibri" w:hAnsi="Calibri" w:cs="Calibri"/>
        </w:rPr>
        <w:t xml:space="preserve">major hospital – Name and location of the hospital: </w:t>
      </w:r>
    </w:p>
    <w:p w14:paraId="4214B80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2FE4A9DA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254EAB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Mode of Medevac for major hospital:    Routine vehicle </w:t>
      </w:r>
      <w:r w:rsidR="00E14F22" w:rsidRPr="005013E2">
        <w:rPr>
          <w:rFonts w:ascii="Calibri" w:hAnsi="Calibri" w:cs="Calibr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10"/>
      <w:r w:rsidRPr="005013E2">
        <w:rPr>
          <w:rFonts w:ascii="Calibri" w:hAnsi="Calibri" w:cs="Calibri"/>
        </w:rPr>
        <w:instrText xml:space="preserve"> FORMCHECKBOX </w:instrText>
      </w:r>
      <w:r w:rsidR="00E14F22" w:rsidRPr="005013E2">
        <w:rPr>
          <w:rFonts w:ascii="Calibri" w:hAnsi="Calibri" w:cs="Calibri"/>
        </w:rPr>
      </w:r>
      <w:r w:rsidR="00E14F22" w:rsidRPr="005013E2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6"/>
      <w:r w:rsidRPr="005013E2">
        <w:rPr>
          <w:rFonts w:ascii="Calibri" w:hAnsi="Calibri" w:cs="Calibri"/>
        </w:rPr>
        <w:t xml:space="preserve">        Road Ambulance  </w:t>
      </w:r>
      <w:r w:rsidR="00E14F22" w:rsidRPr="005013E2">
        <w:rPr>
          <w:rFonts w:ascii="Calibri" w:hAnsi="Calibri" w:cs="Calibri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11"/>
      <w:r w:rsidRPr="005013E2">
        <w:rPr>
          <w:rFonts w:ascii="Calibri" w:hAnsi="Calibri" w:cs="Calibri"/>
        </w:rPr>
        <w:instrText xml:space="preserve"> FORMCHECKBOX </w:instrText>
      </w:r>
      <w:r w:rsidR="00E14F22" w:rsidRPr="005013E2">
        <w:rPr>
          <w:rFonts w:ascii="Calibri" w:hAnsi="Calibri" w:cs="Calibri"/>
        </w:rPr>
      </w:r>
      <w:r w:rsidR="00E14F22" w:rsidRPr="005013E2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7"/>
      <w:r w:rsidRPr="005013E2">
        <w:rPr>
          <w:rFonts w:ascii="Calibri" w:hAnsi="Calibri" w:cs="Calibri"/>
        </w:rPr>
        <w:t xml:space="preserve">            Air Medevac: </w:t>
      </w:r>
      <w:r w:rsidR="00E14F22" w:rsidRPr="005013E2">
        <w:rPr>
          <w:rFonts w:ascii="Calibri" w:hAnsi="Calibri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48" w:name="Check12"/>
      <w:r w:rsidRPr="005013E2">
        <w:rPr>
          <w:rFonts w:ascii="Calibri" w:hAnsi="Calibri" w:cs="Calibri"/>
        </w:rPr>
        <w:instrText xml:space="preserve"> FORMCHECKBOX </w:instrText>
      </w:r>
      <w:r w:rsidR="00E14F22" w:rsidRPr="005013E2">
        <w:rPr>
          <w:rFonts w:ascii="Calibri" w:hAnsi="Calibri" w:cs="Calibri"/>
        </w:rPr>
      </w:r>
      <w:r w:rsidR="00E14F22" w:rsidRPr="005013E2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8"/>
    </w:p>
    <w:p w14:paraId="3EBD0BC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579AC07" w14:textId="77777777" w:rsidR="00E629DE" w:rsidRPr="005013E2" w:rsidRDefault="00E629DE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57C9877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ame &amp; Signature First aider / Supervisor:                                               Location: </w:t>
      </w:r>
    </w:p>
    <w:p w14:paraId="695EFB68" w14:textId="77777777" w:rsidR="00A2237B" w:rsidRPr="005013E2" w:rsidRDefault="00A2237B" w:rsidP="00A86D8D">
      <w:pPr>
        <w:pStyle w:val="Heading2"/>
      </w:pPr>
      <w:bookmarkStart w:id="49" w:name="_Toc179430951"/>
    </w:p>
    <w:p w14:paraId="7BDFA56F" w14:textId="77777777" w:rsidR="0011162C" w:rsidRPr="005013E2" w:rsidRDefault="0011162C">
      <w:pPr>
        <w:widowControl/>
        <w:rPr>
          <w:rFonts w:ascii="Calibri" w:hAnsi="Calibri" w:cs="Calibri"/>
          <w:b/>
        </w:rPr>
      </w:pPr>
      <w:r w:rsidRPr="005013E2">
        <w:rPr>
          <w:rFonts w:ascii="Calibri" w:hAnsi="Calibri" w:cs="Calibri"/>
        </w:rPr>
        <w:br w:type="page"/>
      </w:r>
    </w:p>
    <w:p w14:paraId="4DDA9FAA" w14:textId="53CC3D70" w:rsidR="006D212A" w:rsidRPr="005013E2" w:rsidRDefault="001B07D9" w:rsidP="00245091">
      <w:pPr>
        <w:pStyle w:val="Heading1"/>
        <w:numPr>
          <w:ilvl w:val="0"/>
          <w:numId w:val="33"/>
        </w:numPr>
        <w:rPr>
          <w:rFonts w:ascii="Calibri" w:hAnsi="Calibri" w:cs="Calibri"/>
        </w:rPr>
      </w:pPr>
      <w:bookmarkStart w:id="50" w:name="_Toc73110947"/>
      <w:bookmarkStart w:id="51" w:name="_Toc179967256"/>
      <w:r w:rsidRPr="005013E2">
        <w:rPr>
          <w:rFonts w:ascii="Calibri" w:hAnsi="Calibri" w:cs="Calibri"/>
        </w:rPr>
        <w:t>Annex 8</w:t>
      </w:r>
      <w:r w:rsidR="006D212A" w:rsidRPr="005013E2">
        <w:rPr>
          <w:rFonts w:ascii="Calibri" w:hAnsi="Calibri" w:cs="Calibri"/>
        </w:rPr>
        <w:t>: Bomb Threat Checklist</w:t>
      </w:r>
      <w:bookmarkEnd w:id="49"/>
      <w:bookmarkEnd w:id="50"/>
      <w:bookmarkEnd w:id="51"/>
    </w:p>
    <w:p w14:paraId="572C1ED6" w14:textId="77777777" w:rsidR="006D212A" w:rsidRPr="005013E2" w:rsidRDefault="006D212A">
      <w:pPr>
        <w:tabs>
          <w:tab w:val="right" w:pos="7920"/>
        </w:tabs>
        <w:spacing w:line="250" w:lineRule="atLeast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 xml:space="preserve">Number call was received on: 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52A7EF07" w14:textId="77777777" w:rsidR="006D212A" w:rsidRPr="005013E2" w:rsidRDefault="006D212A">
      <w:pPr>
        <w:tabs>
          <w:tab w:val="right" w:pos="7920"/>
        </w:tabs>
        <w:spacing w:line="250" w:lineRule="atLeast"/>
        <w:rPr>
          <w:rFonts w:ascii="Calibri" w:hAnsi="Calibri" w:cs="Calibri"/>
          <w:sz w:val="18"/>
          <w:u w:val="single"/>
        </w:rPr>
      </w:pPr>
    </w:p>
    <w:p w14:paraId="0F89BFFB" w14:textId="77777777" w:rsidR="006D212A" w:rsidRPr="005013E2" w:rsidRDefault="006D212A">
      <w:pPr>
        <w:tabs>
          <w:tab w:val="right" w:pos="2880"/>
          <w:tab w:val="left" w:pos="3060"/>
          <w:tab w:val="right" w:pos="5400"/>
          <w:tab w:val="left" w:pos="5580"/>
          <w:tab w:val="right" w:pos="900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Time of Call: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  <w:t>Date: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  <w:t>Duration of Call: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3296AAE5" w14:textId="77777777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</w:p>
    <w:p w14:paraId="5926DB32" w14:textId="77777777" w:rsidR="006D212A" w:rsidRPr="005013E2" w:rsidRDefault="006D212A" w:rsidP="001D3D2D">
      <w:pPr>
        <w:pStyle w:val="ListNumber"/>
        <w:numPr>
          <w:ilvl w:val="0"/>
          <w:numId w:val="19"/>
        </w:numPr>
        <w:tabs>
          <w:tab w:val="right" w:pos="900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>Exact words of the threa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E376E5" w:rsidRPr="00A45652" w14:paraId="4DF1D068" w14:textId="77777777" w:rsidTr="00277C3C">
        <w:tc>
          <w:tcPr>
            <w:tcW w:w="9245" w:type="dxa"/>
          </w:tcPr>
          <w:p w14:paraId="42B3FC5C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  <w:p w14:paraId="0DE51E2E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  <w:p w14:paraId="29C38C80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</w:tc>
      </w:tr>
    </w:tbl>
    <w:p w14:paraId="50D511AD" w14:textId="77777777" w:rsidR="00E376E5" w:rsidRPr="005013E2" w:rsidRDefault="00E376E5" w:rsidP="00E376E5">
      <w:pPr>
        <w:pStyle w:val="ListNumber"/>
        <w:tabs>
          <w:tab w:val="clear" w:pos="360"/>
          <w:tab w:val="right" w:pos="9000"/>
        </w:tabs>
        <w:spacing w:line="250" w:lineRule="atLeast"/>
        <w:ind w:left="0" w:firstLine="0"/>
        <w:rPr>
          <w:rFonts w:ascii="Calibri" w:hAnsi="Calibri" w:cs="Calibri"/>
          <w:sz w:val="18"/>
        </w:rPr>
      </w:pPr>
    </w:p>
    <w:p w14:paraId="19140945" w14:textId="77777777" w:rsidR="006D212A" w:rsidRPr="005013E2" w:rsidRDefault="006D212A" w:rsidP="001D3D2D">
      <w:pPr>
        <w:pStyle w:val="ListNumber"/>
        <w:numPr>
          <w:ilvl w:val="0"/>
          <w:numId w:val="19"/>
        </w:numPr>
        <w:tabs>
          <w:tab w:val="right" w:pos="9000"/>
        </w:tabs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Inform Caller:</w:t>
      </w:r>
    </w:p>
    <w:p w14:paraId="30B4535D" w14:textId="77777777" w:rsidR="006D212A" w:rsidRPr="005013E2" w:rsidRDefault="006D212A">
      <w:pPr>
        <w:pStyle w:val="ListNumber"/>
        <w:numPr>
          <w:ilvl w:val="12"/>
          <w:numId w:val="0"/>
        </w:numPr>
        <w:spacing w:line="250" w:lineRule="atLeast"/>
        <w:ind w:left="36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 xml:space="preserve">  “The building is occupied and the detonation of a bomb could result in death or serious injury to many people.”</w:t>
      </w:r>
    </w:p>
    <w:p w14:paraId="10EEF293" w14:textId="77777777" w:rsidR="006D212A" w:rsidRPr="005013E2" w:rsidRDefault="006D212A" w:rsidP="001D3D2D">
      <w:pPr>
        <w:pStyle w:val="ListNumber"/>
        <w:numPr>
          <w:ilvl w:val="0"/>
          <w:numId w:val="19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Questions to Ask:</w:t>
      </w:r>
    </w:p>
    <w:p w14:paraId="39DCB86F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en is the bomb going to explod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639C5BA7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ere is it right now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00751400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does it look lik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268D00EB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kind of bomb is it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0A6904B4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will cause it to explod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79E61762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Did you place the bomb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 xml:space="preserve"> </w:t>
      </w:r>
    </w:p>
    <w:p w14:paraId="0B1C16AF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y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4F9EEE0C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is your address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 xml:space="preserve"> </w:t>
      </w:r>
    </w:p>
    <w:p w14:paraId="1F1F1E39" w14:textId="77777777" w:rsidR="006D212A" w:rsidRPr="005013E2" w:rsidRDefault="006D212A" w:rsidP="001D3D2D">
      <w:pPr>
        <w:pStyle w:val="ListNumber2"/>
        <w:numPr>
          <w:ilvl w:val="0"/>
          <w:numId w:val="21"/>
        </w:numPr>
        <w:tabs>
          <w:tab w:val="clear" w:pos="720"/>
        </w:tabs>
        <w:spacing w:line="480" w:lineRule="auto"/>
        <w:ind w:left="108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is your name?</w:t>
      </w:r>
      <w:r w:rsidR="006847DC" w:rsidRPr="005013E2">
        <w:rPr>
          <w:rFonts w:ascii="Calibri" w:hAnsi="Calibri" w:cs="Calibri"/>
          <w:sz w:val="18"/>
          <w:u w:val="single"/>
        </w:rPr>
        <w:t xml:space="preserve"> ___________________________________________________________________</w:t>
      </w:r>
    </w:p>
    <w:p w14:paraId="07D73EB6" w14:textId="7DBABAD1" w:rsidR="006D212A" w:rsidRPr="005013E2" w:rsidRDefault="006D212A" w:rsidP="001D3D2D">
      <w:pPr>
        <w:numPr>
          <w:ilvl w:val="0"/>
          <w:numId w:val="20"/>
        </w:num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>Message Style</w:t>
      </w:r>
      <w:r w:rsidRPr="005013E2">
        <w:rPr>
          <w:rFonts w:ascii="Calibri" w:hAnsi="Calibri" w:cs="Calibri"/>
          <w:b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52" w:name="Check1"/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bookmarkEnd w:id="52"/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Well Spoken (educated)</w:t>
      </w:r>
      <w:r w:rsidRPr="005013E2">
        <w:rPr>
          <w:rFonts w:ascii="Calibri" w:hAnsi="Calibri" w:cs="Calibri"/>
          <w:b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essage Read</w:t>
      </w:r>
      <w:r w:rsidRPr="005013E2">
        <w:rPr>
          <w:rFonts w:ascii="Calibri" w:hAnsi="Calibri" w:cs="Calibri"/>
          <w:sz w:val="18"/>
        </w:rPr>
        <w:tab/>
      </w:r>
      <w:r w:rsidR="00EE01CF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Taped</w:t>
      </w:r>
    </w:p>
    <w:p w14:paraId="678D82F6" w14:textId="77777777" w:rsidR="006D212A" w:rsidRPr="005013E2" w:rsidRDefault="006D212A">
      <w:pPr>
        <w:pStyle w:val="ListNumber"/>
        <w:numPr>
          <w:ilvl w:val="12"/>
          <w:numId w:val="0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Foul language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Incoherent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Irrational</w:t>
      </w:r>
    </w:p>
    <w:p w14:paraId="3AE61612" w14:textId="77777777" w:rsidR="006D212A" w:rsidRPr="005013E2" w:rsidRDefault="006D212A" w:rsidP="001D3D2D">
      <w:pPr>
        <w:pStyle w:val="ListNumber"/>
        <w:numPr>
          <w:ilvl w:val="0"/>
          <w:numId w:val="20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Callers Voice</w:t>
      </w:r>
    </w:p>
    <w:p w14:paraId="27E9904D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Familiar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smartTag w:uri="urn:schemas-microsoft-com:office:smarttags" w:element="place">
        <w:r w:rsidRPr="005013E2">
          <w:rPr>
            <w:rFonts w:ascii="Calibri" w:hAnsi="Calibri" w:cs="Calibri"/>
            <w:b/>
            <w:sz w:val="18"/>
          </w:rPr>
          <w:t>Normal</w:t>
        </w:r>
      </w:smartTag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Disguis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Clearing Throa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low</w:t>
      </w:r>
    </w:p>
    <w:p w14:paraId="465192B1" w14:textId="77777777" w:rsidR="006D212A" w:rsidRPr="005013E2" w:rsidRDefault="00E14F22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ind w:firstLine="72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Pr="005013E2">
        <w:rPr>
          <w:rFonts w:ascii="Calibri" w:hAnsi="Calibri" w:cs="Calibri"/>
          <w:sz w:val="18"/>
        </w:rPr>
      </w:r>
      <w:r w:rsidRPr="005013E2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Angry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Pr="005013E2">
        <w:rPr>
          <w:rFonts w:ascii="Calibri" w:hAnsi="Calibri" w:cs="Calibri"/>
          <w:sz w:val="18"/>
        </w:rPr>
      </w:r>
      <w:r w:rsidRPr="005013E2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Distinct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Pr="005013E2">
        <w:rPr>
          <w:rFonts w:ascii="Calibri" w:hAnsi="Calibri" w:cs="Calibri"/>
          <w:sz w:val="18"/>
        </w:rPr>
      </w:r>
      <w:r w:rsidRPr="005013E2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Ragged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Pr="005013E2">
        <w:rPr>
          <w:rFonts w:ascii="Calibri" w:hAnsi="Calibri" w:cs="Calibri"/>
          <w:sz w:val="18"/>
        </w:rPr>
      </w:r>
      <w:r w:rsidRPr="005013E2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Deep Breathing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Pr="005013E2">
        <w:rPr>
          <w:rFonts w:ascii="Calibri" w:hAnsi="Calibri" w:cs="Calibri"/>
          <w:sz w:val="18"/>
        </w:rPr>
      </w:r>
      <w:r w:rsidRPr="005013E2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Rapid</w:t>
      </w:r>
    </w:p>
    <w:p w14:paraId="42757D66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Excit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lurr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Accen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isp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tutter</w:t>
      </w:r>
    </w:p>
    <w:p w14:paraId="30587784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Nasal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of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ou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aughter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Crying</w:t>
      </w:r>
    </w:p>
    <w:p w14:paraId="4CEDC50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6480"/>
        </w:tabs>
        <w:spacing w:line="250" w:lineRule="atLeast"/>
        <w:ind w:right="-7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Male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Female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Young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Old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Race?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  <w:u w:val="single"/>
        </w:rPr>
        <w:tab/>
        <w:t xml:space="preserve"> </w:t>
      </w:r>
      <w:r w:rsidRPr="005013E2">
        <w:rPr>
          <w:rFonts w:ascii="Calibri" w:hAnsi="Calibri" w:cs="Calibri"/>
          <w:sz w:val="18"/>
          <w:u w:val="single"/>
        </w:rPr>
        <w:tab/>
        <w:t xml:space="preserve">   </w:t>
      </w:r>
    </w:p>
    <w:p w14:paraId="58ACF26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right="-36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  <w:t>If voice is familiar, what/who does it sound like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7DDCA7EB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right="-360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  <w:u w:val="single"/>
        </w:rPr>
        <w:tab/>
      </w:r>
    </w:p>
    <w:p w14:paraId="1522D34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left="720" w:right="-360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>If voice has an accent, what type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74108D87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left="720" w:right="-360"/>
        <w:rPr>
          <w:rFonts w:ascii="Calibri" w:hAnsi="Calibri" w:cs="Calibri"/>
          <w:sz w:val="18"/>
          <w:u w:val="single"/>
        </w:rPr>
      </w:pPr>
    </w:p>
    <w:p w14:paraId="3A127778" w14:textId="77777777" w:rsidR="006D212A" w:rsidRPr="005013E2" w:rsidRDefault="006D212A" w:rsidP="001D3D2D">
      <w:pPr>
        <w:numPr>
          <w:ilvl w:val="0"/>
          <w:numId w:val="20"/>
        </w:numPr>
        <w:tabs>
          <w:tab w:val="left" w:pos="720"/>
          <w:tab w:val="right" w:pos="9000"/>
        </w:tabs>
        <w:spacing w:line="250" w:lineRule="atLeast"/>
        <w:ind w:left="1080" w:right="-360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Background Sounds:</w:t>
      </w:r>
    </w:p>
    <w:p w14:paraId="717E0125" w14:textId="1D94679F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Street Nois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Animal Noises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usic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E01CF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Typewriter</w:t>
      </w:r>
    </w:p>
    <w:p w14:paraId="09FEDE62" w14:textId="77777777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Voic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Vehicle Engin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PA system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achinery</w:t>
      </w:r>
    </w:p>
    <w:p w14:paraId="0AB20043" w14:textId="77777777" w:rsidR="00EE01CF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Local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Long Distance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Clear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E14F22" w:rsidRPr="005013E2">
        <w:rPr>
          <w:rFonts w:ascii="Calibri" w:hAnsi="Calibri" w:cs="Calibri"/>
          <w:sz w:val="18"/>
        </w:rPr>
      </w:r>
      <w:r w:rsidR="00E14F22" w:rsidRPr="005013E2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Static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2B7B9033" w14:textId="77777777" w:rsidR="00C237DC" w:rsidRDefault="00E14F22" w:rsidP="00EE01CF">
      <w:pPr>
        <w:spacing w:line="250" w:lineRule="atLeast"/>
        <w:ind w:firstLine="709"/>
        <w:rPr>
          <w:rFonts w:ascii="Calibri" w:hAnsi="Calibri" w:cs="Calibri"/>
          <w:b/>
          <w:sz w:val="18"/>
        </w:rPr>
        <w:sectPr w:rsidR="00C237DC" w:rsidSect="00EB042D">
          <w:headerReference w:type="default" r:id="rId9"/>
          <w:footerReference w:type="default" r:id="rId10"/>
          <w:footerReference w:type="first" r:id="rId11"/>
          <w:endnotePr>
            <w:numFmt w:val="decimal"/>
          </w:endnotePr>
          <w:pgSz w:w="11909" w:h="16834" w:code="9"/>
          <w:pgMar w:top="1440" w:right="1440" w:bottom="1440" w:left="1440" w:header="720" w:footer="720" w:gutter="0"/>
          <w:pgNumType w:start="0"/>
          <w:cols w:space="720"/>
          <w:titlePg/>
          <w:docGrid w:linePitch="272"/>
        </w:sectPr>
      </w:pP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Pr="005013E2">
        <w:rPr>
          <w:rFonts w:ascii="Calibri" w:hAnsi="Calibri" w:cs="Calibri"/>
          <w:sz w:val="18"/>
        </w:rPr>
      </w:r>
      <w:r w:rsidRPr="005013E2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Booth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Pr="005013E2">
        <w:rPr>
          <w:rFonts w:ascii="Calibri" w:hAnsi="Calibri" w:cs="Calibri"/>
          <w:sz w:val="18"/>
        </w:rPr>
      </w:r>
      <w:r w:rsidRPr="005013E2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House Noises</w:t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Pr="005013E2">
        <w:rPr>
          <w:rFonts w:ascii="Calibri" w:hAnsi="Calibri" w:cs="Calibri"/>
          <w:sz w:val="18"/>
        </w:rPr>
      </w:r>
      <w:r w:rsidRPr="005013E2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Dishes</w:t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Pr="005013E2">
        <w:rPr>
          <w:rFonts w:ascii="Calibri" w:hAnsi="Calibri" w:cs="Calibri"/>
          <w:sz w:val="18"/>
        </w:rPr>
      </w:r>
      <w:r w:rsidRPr="005013E2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Children</w:t>
      </w:r>
    </w:p>
    <w:p w14:paraId="3F49B1C9" w14:textId="64F86E82" w:rsidR="00C237DC" w:rsidRPr="009E3BBA" w:rsidRDefault="00000000" w:rsidP="00021931">
      <w:pPr>
        <w:pStyle w:val="Heading1"/>
        <w:jc w:val="left"/>
        <w:rPr>
          <w:rFonts w:ascii="Calibri" w:hAnsi="Calibri" w:cs="Calibri"/>
          <w:sz w:val="24"/>
          <w:szCs w:val="24"/>
        </w:rPr>
        <w:sectPr w:rsidR="00C237DC" w:rsidRP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  <w:bookmarkStart w:id="53" w:name="_Toc73110948"/>
      <w:bookmarkStart w:id="54" w:name="_Toc179967257"/>
      <w:r>
        <w:rPr>
          <w:noProof/>
          <w:sz w:val="24"/>
          <w:szCs w:val="24"/>
        </w:rPr>
        <w:lastRenderedPageBreak/>
        <w:pict w14:anchorId="182FB2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" o:spid="_x0000_s2095" type="#_x0000_t75" style="position:absolute;left:0;text-align:left;margin-left:1.3pt;margin-top:39.1pt;width:743.7pt;height:446.3pt;z-index:28;visibility:visible;mso-wrap-style:square;mso-position-horizontal-relative:text;mso-position-vertical-relative:text;mso-width-relative:page;mso-height-relative:page" stroked="t">
            <v:imagedata r:id="rId12" o:title="" croptop="9904f"/>
            <w10:wrap type="topAndBottom"/>
          </v:shape>
        </w:pict>
      </w:r>
      <w:r w:rsidR="00245091">
        <w:rPr>
          <w:rFonts w:ascii="Calibri" w:hAnsi="Calibri" w:cs="Calibri"/>
          <w:sz w:val="24"/>
          <w:szCs w:val="24"/>
        </w:rPr>
        <w:t>19</w:t>
      </w:r>
      <w:r w:rsidR="00245091">
        <w:rPr>
          <w:rFonts w:ascii="Calibri" w:hAnsi="Calibri" w:cs="Calibri"/>
          <w:sz w:val="24"/>
          <w:szCs w:val="24"/>
        </w:rPr>
        <w:tab/>
      </w:r>
      <w:r w:rsidR="001939D6" w:rsidRPr="009E3BBA">
        <w:rPr>
          <w:rFonts w:ascii="Calibri" w:hAnsi="Calibri" w:cs="Calibri"/>
          <w:sz w:val="24"/>
          <w:szCs w:val="24"/>
        </w:rPr>
        <w:t xml:space="preserve">Annex 9 - </w:t>
      </w:r>
      <w:r w:rsidR="00EE01CF" w:rsidRPr="009E3BBA">
        <w:rPr>
          <w:rFonts w:ascii="Calibri" w:hAnsi="Calibri" w:cs="Calibri"/>
          <w:sz w:val="24"/>
          <w:szCs w:val="24"/>
        </w:rPr>
        <w:t>Roma Workshop Layout</w:t>
      </w:r>
      <w:bookmarkEnd w:id="53"/>
      <w:bookmarkEnd w:id="54"/>
    </w:p>
    <w:p w14:paraId="595A8EBB" w14:textId="564D5804" w:rsidR="00EE01CF" w:rsidRPr="009E3BBA" w:rsidRDefault="009E3BBA" w:rsidP="00EE01CF">
      <w:pPr>
        <w:pStyle w:val="Heading1"/>
        <w:rPr>
          <w:rFonts w:ascii="Calibri" w:hAnsi="Calibri" w:cs="Calibri"/>
          <w:sz w:val="28"/>
          <w:szCs w:val="28"/>
        </w:rPr>
      </w:pPr>
      <w:bookmarkStart w:id="55" w:name="_Toc73110949"/>
      <w:bookmarkStart w:id="56" w:name="_Toc179967258"/>
      <w:r>
        <w:rPr>
          <w:rFonts w:ascii="Calibri" w:hAnsi="Calibri" w:cs="Calibri"/>
          <w:sz w:val="28"/>
          <w:szCs w:val="28"/>
        </w:rPr>
        <w:lastRenderedPageBreak/>
        <w:t>2</w:t>
      </w:r>
      <w:r w:rsidR="00245091">
        <w:rPr>
          <w:rFonts w:ascii="Calibri" w:hAnsi="Calibri" w:cs="Calibri"/>
          <w:sz w:val="28"/>
          <w:szCs w:val="28"/>
        </w:rPr>
        <w:t>0</w:t>
      </w:r>
      <w:r>
        <w:rPr>
          <w:rFonts w:ascii="Calibri" w:hAnsi="Calibri" w:cs="Calibri"/>
          <w:sz w:val="28"/>
          <w:szCs w:val="28"/>
        </w:rPr>
        <w:tab/>
      </w:r>
      <w:r w:rsidRPr="009E3BBA">
        <w:rPr>
          <w:rFonts w:ascii="Calibri" w:hAnsi="Calibri" w:cs="Calibri"/>
          <w:sz w:val="28"/>
          <w:szCs w:val="28"/>
        </w:rPr>
        <w:t>Specific Emergency Guide</w:t>
      </w:r>
      <w:bookmarkEnd w:id="55"/>
      <w:bookmarkEnd w:id="56"/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1C38A2" w:rsidRPr="001C38A2" w14:paraId="0DAD307B" w14:textId="77777777" w:rsidTr="001C38A2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1AFAB" w14:textId="77777777" w:rsidR="001C38A2" w:rsidRPr="001C38A2" w:rsidRDefault="001C38A2" w:rsidP="009E3BBA">
            <w:pPr>
              <w:pStyle w:val="Heading2"/>
              <w:rPr>
                <w:lang w:val="en-AU" w:eastAsia="en-AU"/>
              </w:rPr>
            </w:pPr>
            <w:bookmarkStart w:id="57" w:name="_Toc73110950"/>
            <w:bookmarkStart w:id="58" w:name="_Toc179967259"/>
            <w:r w:rsidRPr="009E3BBA">
              <w:rPr>
                <w:sz w:val="32"/>
                <w:szCs w:val="32"/>
                <w:lang w:val="en-AU" w:eastAsia="en-AU"/>
              </w:rPr>
              <w:t>Basic Emergency Response</w:t>
            </w:r>
            <w:bookmarkEnd w:id="57"/>
            <w:bookmarkEnd w:id="58"/>
          </w:p>
        </w:tc>
      </w:tr>
      <w:tr w:rsidR="001C38A2" w:rsidRPr="001C38A2" w14:paraId="0D039669" w14:textId="77777777" w:rsidTr="001C38A2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298DD0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324810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1C38A2" w:rsidRPr="001C38A2" w14:paraId="7B27A247" w14:textId="77777777" w:rsidTr="001C38A2">
        <w:trPr>
          <w:trHeight w:val="144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ADF2B7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move yourself and others from danger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ctivate ESD/isolate equipment as necessary if safe to do so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rovide First Aid to any injured persons, as required and if qualified to do so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Raise the alarm (report location, type and extent of incident) by radio or telephone to Direct Supervisor and/or Operations Manager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535A3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ccount for all personnel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scalate to Emergency services, if required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 log is maintained of emergency events, actions, communications.</w:t>
            </w:r>
          </w:p>
        </w:tc>
      </w:tr>
      <w:tr w:rsidR="001C38A2" w:rsidRPr="001C38A2" w14:paraId="440A5B8B" w14:textId="77777777" w:rsidTr="001C38A2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896592" w14:textId="77777777" w:rsidR="001C38A2" w:rsidRPr="001C38A2" w:rsidRDefault="001C38A2" w:rsidP="009E3BBA">
            <w:pPr>
              <w:pStyle w:val="Heading2"/>
              <w:rPr>
                <w:lang w:val="en-AU" w:eastAsia="en-AU"/>
              </w:rPr>
            </w:pPr>
            <w:bookmarkStart w:id="59" w:name="_Toc73110951"/>
            <w:bookmarkStart w:id="60" w:name="_Toc179967260"/>
            <w:r w:rsidRPr="009E3BBA">
              <w:rPr>
                <w:sz w:val="32"/>
                <w:szCs w:val="32"/>
                <w:lang w:val="en-AU" w:eastAsia="en-AU"/>
              </w:rPr>
              <w:t>Bomb Threat / Suspicious Object</w:t>
            </w:r>
            <w:bookmarkEnd w:id="59"/>
            <w:bookmarkEnd w:id="60"/>
          </w:p>
        </w:tc>
      </w:tr>
      <w:tr w:rsidR="001C38A2" w:rsidRPr="001C38A2" w14:paraId="761FD2CA" w14:textId="77777777" w:rsidTr="001C38A2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66C49A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uspicious Item of Bond Threat Receiv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91315E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1C38A2" w:rsidRPr="001C38A2" w14:paraId="2D477333" w14:textId="77777777" w:rsidTr="001C38A2">
        <w:trPr>
          <w:trHeight w:val="420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E68219" w14:textId="77777777" w:rsidR="001C38A2" w:rsidRPr="001C38A2" w:rsidRDefault="001C38A2" w:rsidP="001C38A2">
            <w:pPr>
              <w:widowControl/>
              <w:spacing w:after="280"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o not touch a suspicious object or packag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threat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umber of peopl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protest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&amp; Evacuate the site if appropriat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ake contact with the Polic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, inform the direct supervisor as soon as practicable and follow instruction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9D684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if required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f not already done, make contact with the police or provide updates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(Scribe, Communications, Logistics, field response.)</w:t>
            </w:r>
          </w:p>
        </w:tc>
      </w:tr>
    </w:tbl>
    <w:p w14:paraId="04F28A3A" w14:textId="77777777" w:rsidR="00C237DC" w:rsidRDefault="00C237DC" w:rsidP="008D10DD">
      <w:pPr>
        <w:rPr>
          <w:rFonts w:ascii="Calibri" w:hAnsi="Calibri" w:cs="Calibri"/>
        </w:rPr>
        <w:sectPr w:rsidR="00C237DC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26D44DBA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22C25" w14:textId="6665AA60" w:rsidR="009E3BBA" w:rsidRPr="00245091" w:rsidRDefault="00245091" w:rsidP="00245091">
            <w:pPr>
              <w:pStyle w:val="Heading2"/>
            </w:pPr>
            <w:bookmarkStart w:id="61" w:name="_Toc179967261"/>
            <w:r w:rsidRPr="00245091">
              <w:rPr>
                <w:sz w:val="32"/>
                <w:szCs w:val="32"/>
              </w:rPr>
              <w:lastRenderedPageBreak/>
              <w:t>Bushfire</w:t>
            </w:r>
            <w:bookmarkEnd w:id="61"/>
          </w:p>
        </w:tc>
      </w:tr>
      <w:tr w:rsidR="009E3BBA" w:rsidRPr="009E3BBA" w14:paraId="11E01F2D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69A95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vacuate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5520F2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Unable to Evacuate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DD9D1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3F02698C" w14:textId="77777777" w:rsidTr="00245091">
        <w:trPr>
          <w:trHeight w:val="7316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622C02" w14:textId="3A13BF53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Raise the alarm by UHF Radio to all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  <w:r w:rsidR="0069609C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personnel in the immediate area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09ABC51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f safe to do so evacuate as soon as possible from the area in the direction away from the fire if possib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77182D7E" w14:textId="229FA221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Prior to departure</w:t>
            </w:r>
            <w:r w:rsidR="0069609C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agree on a primary and secondary muster location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C537DBF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Travel in a convoy if in multiple vehicl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4171C518" w14:textId="611B90B2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n low visibility</w:t>
            </w:r>
            <w:r w:rsidR="0069609C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urn on headlights and hazards light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5E18AE14" w14:textId="4A0BCAD9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If at a 3rd party or operating company's location and under their SSM, follow instructions as provided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23778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Notify the Office of your location</w:t>
            </w:r>
          </w:p>
          <w:p w14:paraId="654971E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Park the vehicle in the centre of the cleared area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124245D" w14:textId="61929F29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Face </w:t>
            </w:r>
            <w:r w:rsidR="0069609C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the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least exposed part of </w:t>
            </w:r>
            <w:r w:rsidR="0069609C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the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vehicle towards the fi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684EF27C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ny flammables should be carried into the bush downwin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3865351" w14:textId="393C8D08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lose all vehicle windows and vents</w:t>
            </w:r>
            <w:r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.</w:t>
            </w:r>
          </w:p>
          <w:p w14:paraId="5ADAF72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Headlights and hazard lights 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6A68BF47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Start drinking water and continue to do so through the fi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54E93114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over your body with a fire blanket or cotton/wool blankets to protect from radiant hea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2E97BC9C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s the fire approaches, engine on and AC on full (recycle mode).</w:t>
            </w:r>
          </w:p>
          <w:p w14:paraId="34BA9972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Get down low with the fire blanket covering you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73DB1FF6" w14:textId="0E2B7881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fter the fire front passes, notify the office of your situation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EE229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nitiate contact with emergency services.</w:t>
            </w:r>
          </w:p>
          <w:p w14:paraId="7E5B06AA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38661362" w14:textId="0156E9FC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f on scene, move to safe position as directed and provide regular updat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</w:tc>
      </w:tr>
    </w:tbl>
    <w:p w14:paraId="37579E3E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9E3BBA" w:rsidRPr="009E3BBA" w14:paraId="0CA1128F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0DB9E3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2" w:name="_Toc73110953"/>
            <w:bookmarkStart w:id="63" w:name="_Toc179967262"/>
            <w:r w:rsidRPr="009E3BBA">
              <w:rPr>
                <w:sz w:val="32"/>
                <w:szCs w:val="32"/>
                <w:lang w:val="en-AU" w:eastAsia="en-AU"/>
              </w:rPr>
              <w:lastRenderedPageBreak/>
              <w:t>Civil Disturbance / Criminal Activity</w:t>
            </w:r>
            <w:bookmarkEnd w:id="62"/>
            <w:bookmarkEnd w:id="63"/>
          </w:p>
        </w:tc>
      </w:tr>
      <w:tr w:rsidR="009E3BBA" w:rsidRPr="009E3BBA" w14:paraId="5CB66A18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1AA4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First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F283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27F3C952" w14:textId="77777777" w:rsidTr="00245091">
        <w:trPr>
          <w:trHeight w:val="3347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1109B0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 and avoid physical confront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umber of peop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protes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the site if appropriat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ake contact with the Polic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 and under their SSM, follow instructions a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D7F26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Always avoid physical confront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if requi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(Scribe, Communications, Logistics, field response.)</w:t>
            </w:r>
          </w:p>
        </w:tc>
      </w:tr>
      <w:tr w:rsidR="009E3BBA" w:rsidRPr="009E3BBA" w14:paraId="7C219E5E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7F13A6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4" w:name="_Toc73110954"/>
            <w:bookmarkStart w:id="65" w:name="_Toc179967263"/>
            <w:r w:rsidRPr="009E3BBA">
              <w:rPr>
                <w:sz w:val="32"/>
                <w:szCs w:val="32"/>
                <w:lang w:val="en-AU" w:eastAsia="en-AU"/>
              </w:rPr>
              <w:t>Fire</w:t>
            </w:r>
            <w:bookmarkEnd w:id="64"/>
            <w:bookmarkEnd w:id="65"/>
          </w:p>
        </w:tc>
      </w:tr>
      <w:tr w:rsidR="009E3BBA" w:rsidRPr="009E3BBA" w14:paraId="1C3491B2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C57EE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A2160C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EE3E684" w14:textId="77777777" w:rsidTr="00245091">
        <w:trPr>
          <w:trHeight w:val="3664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60A25" w14:textId="50F0BFA3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Muster &amp; Evacuate if necessar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move people from danger if safe to do so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all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Fight fire if trained and within you</w:t>
            </w:r>
            <w:r w:rsidR="0069609C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r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capabilit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 and under their SSM, follow instructions a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F4EC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all Emergency Services if not already call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incid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failu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Any injuries to personnel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f on scene, move to safe position and provide regular updat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rovide basic fire fighting activities if safe to do so - only small fires.</w:t>
            </w:r>
          </w:p>
        </w:tc>
      </w:tr>
    </w:tbl>
    <w:p w14:paraId="50570D69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9E3BBA" w:rsidRPr="009E3BBA" w14:paraId="7787BF61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42CB8E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6" w:name="_Toc73110955"/>
            <w:bookmarkStart w:id="67" w:name="_Toc179967264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</w:t>
            </w:r>
            <w:bookmarkEnd w:id="66"/>
            <w:bookmarkEnd w:id="67"/>
          </w:p>
        </w:tc>
      </w:tr>
      <w:tr w:rsidR="009E3BBA" w:rsidRPr="009E3BBA" w14:paraId="3A8D7C2E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C5E04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AD1C0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32F35625" w14:textId="77777777" w:rsidTr="009E3BBA">
        <w:trPr>
          <w:trHeight w:val="2805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E1CAD9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first aid treatment within own ability and training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FD460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medical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/ names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ture of Illness / Injury and First Ai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mergency services mobilis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Scribe, Communications, Logistics.</w:t>
            </w:r>
          </w:p>
        </w:tc>
      </w:tr>
    </w:tbl>
    <w:p w14:paraId="1A0660C9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239CD34B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AD3A28" w14:textId="4974E08B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8" w:name="_Toc73110956"/>
            <w:bookmarkStart w:id="69" w:name="_Toc179967265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 - Heat</w:t>
            </w:r>
            <w:r w:rsidR="0069609C">
              <w:rPr>
                <w:sz w:val="32"/>
                <w:szCs w:val="32"/>
                <w:lang w:val="en-AU" w:eastAsia="en-AU"/>
              </w:rPr>
              <w:t>-</w:t>
            </w:r>
            <w:r w:rsidRPr="009E3BBA">
              <w:rPr>
                <w:sz w:val="32"/>
                <w:szCs w:val="32"/>
                <w:lang w:val="en-AU" w:eastAsia="en-AU"/>
              </w:rPr>
              <w:t>Induced Illness</w:t>
            </w:r>
            <w:bookmarkEnd w:id="68"/>
            <w:bookmarkEnd w:id="69"/>
          </w:p>
        </w:tc>
      </w:tr>
      <w:tr w:rsidR="009E3BBA" w:rsidRPr="009E3BBA" w14:paraId="3F98C19B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62B804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ymptoms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A4E24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D48901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65BCD870" w14:textId="77777777" w:rsidTr="00245091">
        <w:trPr>
          <w:trHeight w:val="7175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833C5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▪ HEAT STRES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Symptoms include: headache, thirst, stomach &amp; muscle cramp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profuse sweating, pale cool &amp; clammy skin, weakness, fatigue, nausea, shortness of breath, rapid pulse, confusion &amp; irritability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▪ HEAT STROKE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</w:t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(should be treated as an emergency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) symptoms include headache, nausea, vomiting, visual disturbance, mental confusion, aggression, seizures, loss of consciousness, temperature greater than 40°C, strong pounding pulse, hot dry flushed skin, cardiac arrest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6EBF4" w14:textId="191E0EAD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ake core body temperature, if 39 degrees or above, initiate medical evacuation (follow Appendix A at back of this document)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Follow basic life support (DRSABCD) as required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Begin rapid cooling of patient</w:t>
            </w:r>
            <w:r w:rsidR="0069609C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including: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osen &amp; remove unnecessary clothing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▪ Rest &amp; monitor patient in a cool environment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Apply cold compressors to neck &amp; groin area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Moisten skin (apply water &amp; fan, apply wet sheet &amp; fan etc.) &amp; ensure adequate cool airflow over body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Have patient sip fluids slowly if consciou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Seek medical advice for all heat</w:t>
            </w:r>
            <w:r w:rsidR="0069609C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-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induced illnesses as soon as possib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6ABE2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Logistic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</w:tr>
    </w:tbl>
    <w:p w14:paraId="1D2B93D6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031C010F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AD2F6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0" w:name="_Toc73110957"/>
            <w:bookmarkStart w:id="71" w:name="_Toc179967266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 - Snake Bite</w:t>
            </w:r>
            <w:bookmarkEnd w:id="70"/>
            <w:bookmarkEnd w:id="71"/>
          </w:p>
        </w:tc>
      </w:tr>
      <w:tr w:rsidR="009E3BBA" w:rsidRPr="009E3BBA" w14:paraId="1DFE6787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1602F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ymptoms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B3CCB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C1203C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7C01AF6F" w14:textId="77777777" w:rsidTr="009E3BBA">
        <w:trPr>
          <w:trHeight w:val="2663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675B1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Puncture marks; nausea, vomiting an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diarrhoea; headache; double or blurred vision; breathing difficulties, drowsines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giddiness; pain or tightness in the throat, chest or abdomen; respiratory weakness or arrest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6DE45D" w14:textId="2E15A77D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heck signs of life - if the casualty i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unconscious, follow DRSABCD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pply pressure-immobili</w:t>
            </w:r>
            <w:r w:rsidR="0069609C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ation first aid metho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all 000 for an ambulanc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Keep patient calm and still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E8E31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Scribe, Communications, Logistics.</w:t>
            </w:r>
          </w:p>
        </w:tc>
      </w:tr>
      <w:tr w:rsidR="009E3BBA" w:rsidRPr="009E3BBA" w14:paraId="0822C609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B43A05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2" w:name="_Toc73110958"/>
            <w:bookmarkStart w:id="73" w:name="_Toc179967267"/>
            <w:r w:rsidRPr="009E3BBA">
              <w:rPr>
                <w:sz w:val="32"/>
                <w:szCs w:val="32"/>
                <w:lang w:val="en-AU" w:eastAsia="en-AU"/>
              </w:rPr>
              <w:t>Missing / Overdue Personnel</w:t>
            </w:r>
            <w:bookmarkEnd w:id="72"/>
            <w:bookmarkEnd w:id="73"/>
          </w:p>
        </w:tc>
      </w:tr>
      <w:tr w:rsidR="009E3BBA" w:rsidRPr="009E3BBA" w14:paraId="5DDB2CBD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F02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 xml:space="preserve">Missing Person 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1F54B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Journey Management Personnel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5C1D41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551EC231" w14:textId="77777777" w:rsidTr="009E3BBA">
        <w:trPr>
          <w:trHeight w:val="273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03EAE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Driver must attempt to make contact when possible with JM or Operations Manager as soon as practical to do so via whatever means at their disposal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161E4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on time and location of last sighting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ttempt to establish communication with missing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espatch EMT Member to last known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5490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ssist with the attempts to make contact with the missing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search and rescue operation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ssist with the search and rescue for any missing personnel, only and if safe to do so.</w:t>
            </w:r>
          </w:p>
        </w:tc>
      </w:tr>
    </w:tbl>
    <w:p w14:paraId="19C3C884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2620"/>
        <w:gridCol w:w="2620"/>
        <w:gridCol w:w="5160"/>
      </w:tblGrid>
      <w:tr w:rsidR="009E3BBA" w:rsidRPr="009E3BBA" w14:paraId="3F5BCC50" w14:textId="77777777" w:rsidTr="009E3BBA">
        <w:trPr>
          <w:trHeight w:val="420"/>
        </w:trPr>
        <w:tc>
          <w:tcPr>
            <w:tcW w:w="15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5BEB38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4" w:name="_Toc73110959"/>
            <w:bookmarkStart w:id="75" w:name="_Toc179967268"/>
            <w:r w:rsidRPr="009E3BBA">
              <w:rPr>
                <w:sz w:val="32"/>
                <w:szCs w:val="32"/>
                <w:lang w:val="en-AU" w:eastAsia="en-AU"/>
              </w:rPr>
              <w:lastRenderedPageBreak/>
              <w:t>Spill on Ground</w:t>
            </w:r>
            <w:bookmarkEnd w:id="74"/>
            <w:bookmarkEnd w:id="75"/>
          </w:p>
        </w:tc>
      </w:tr>
      <w:tr w:rsidR="009E3BBA" w:rsidRPr="009E3BBA" w14:paraId="24EEB62B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9F467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E1D700" w14:textId="77777777" w:rsidR="009E3BBA" w:rsidRPr="009E3BBA" w:rsidRDefault="009E3BBA" w:rsidP="009E3BBA">
            <w:pPr>
              <w:widowControl/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pill Response Team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021510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453C220" w14:textId="77777777" w:rsidTr="009E3BBA">
        <w:trPr>
          <w:trHeight w:val="3503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CF61AB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aise the alarm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end to any medical emergencies as requi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fer to the Material Safety Data Sheet for containm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ordon off area of the spill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solate source of spill if safe to do so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se spill kit if available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2C9FE" w14:textId="77777777" w:rsidR="009E3BBA" w:rsidRPr="009E3BBA" w:rsidRDefault="009E3BBA" w:rsidP="009E3BBA">
            <w:pPr>
              <w:widowControl/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details of the incid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Source, Extent (size), Likely direction of sprea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Establish the level of spill and potential impac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Spill Response Pla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BEC4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ssess the area of the spill for potential hazard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 Logistics.</w:t>
            </w:r>
          </w:p>
        </w:tc>
      </w:tr>
      <w:tr w:rsidR="009E3BBA" w:rsidRPr="009E3BBA" w14:paraId="03AAA777" w14:textId="77777777" w:rsidTr="009E3BBA">
        <w:trPr>
          <w:trHeight w:val="420"/>
        </w:trPr>
        <w:tc>
          <w:tcPr>
            <w:tcW w:w="15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AFBCD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6" w:name="_Toc73110960"/>
            <w:bookmarkStart w:id="77" w:name="_Toc179967269"/>
            <w:r w:rsidRPr="009E3BBA">
              <w:rPr>
                <w:sz w:val="32"/>
                <w:szCs w:val="32"/>
                <w:lang w:val="en-AU" w:eastAsia="en-AU"/>
              </w:rPr>
              <w:t>Suspected Fatality</w:t>
            </w:r>
            <w:bookmarkEnd w:id="76"/>
            <w:bookmarkEnd w:id="77"/>
          </w:p>
        </w:tc>
      </w:tr>
      <w:tr w:rsidR="009E3BBA" w:rsidRPr="009E3BBA" w14:paraId="72A16C35" w14:textId="77777777" w:rsidTr="009E3BBA">
        <w:trPr>
          <w:trHeight w:val="360"/>
        </w:trPr>
        <w:tc>
          <w:tcPr>
            <w:tcW w:w="7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7385A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First Responder</w:t>
            </w:r>
          </w:p>
        </w:tc>
        <w:tc>
          <w:tcPr>
            <w:tcW w:w="77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69B068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2733D89" w14:textId="77777777" w:rsidTr="009E3BBA">
        <w:trPr>
          <w:trHeight w:val="3090"/>
        </w:trPr>
        <w:tc>
          <w:tcPr>
            <w:tcW w:w="7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112C8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aramedic mobilis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</w:t>
            </w:r>
          </w:p>
        </w:tc>
        <w:tc>
          <w:tcPr>
            <w:tcW w:w="77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A614A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Provide first Aid / CPR as necessar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 Logistics.</w:t>
            </w:r>
          </w:p>
        </w:tc>
      </w:tr>
    </w:tbl>
    <w:p w14:paraId="5D660CE3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10B809BF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6F6D4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8" w:name="_Toc73110961"/>
            <w:bookmarkStart w:id="79" w:name="_Toc179967270"/>
            <w:r w:rsidRPr="009E3BBA">
              <w:rPr>
                <w:sz w:val="32"/>
                <w:szCs w:val="32"/>
                <w:lang w:val="en-AU" w:eastAsia="en-AU"/>
              </w:rPr>
              <w:lastRenderedPageBreak/>
              <w:t>Vehicle Accident</w:t>
            </w:r>
            <w:bookmarkEnd w:id="78"/>
            <w:bookmarkEnd w:id="79"/>
          </w:p>
        </w:tc>
      </w:tr>
      <w:tr w:rsidR="009E3BBA" w:rsidRPr="009E3BBA" w14:paraId="55889DE7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5A990F" w14:textId="392DB73A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 xml:space="preserve">Person Involved </w:t>
            </w: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</w:t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n Accident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AEC8E3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D90CB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56832A1E" w14:textId="77777777" w:rsidTr="009E3BBA">
        <w:trPr>
          <w:trHeight w:val="4935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E7ECE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ttend to you own safety by leaving the immediate area of the accident if unsaf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ttend to other people in the accident only if safe to do so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3A78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ontact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Before approaching the scene, check that your actions do not put yourself or anyone else in danger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first aid treatment within own ability and training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irect Emergency Services to the location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E1E09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ravel to incident to assist with: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Provision of first ai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Regular update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gistics</w:t>
            </w:r>
          </w:p>
        </w:tc>
      </w:tr>
    </w:tbl>
    <w:p w14:paraId="6790AB7C" w14:textId="4B950EA8" w:rsidR="00826365" w:rsidRDefault="00826365" w:rsidP="008D10DD">
      <w:pPr>
        <w:rPr>
          <w:rFonts w:ascii="Calibri" w:hAnsi="Calibri" w:cs="Calibri"/>
        </w:rPr>
      </w:pPr>
    </w:p>
    <w:p w14:paraId="36FE172D" w14:textId="77777777" w:rsidR="00826365" w:rsidRDefault="00826365" w:rsidP="008D10DD">
      <w:pPr>
        <w:rPr>
          <w:rFonts w:ascii="Calibri" w:hAnsi="Calibri" w:cs="Calibri"/>
        </w:rPr>
      </w:pPr>
    </w:p>
    <w:p w14:paraId="77E32CFA" w14:textId="028B59BB" w:rsidR="00826365" w:rsidRDefault="00826365" w:rsidP="008D10DD">
      <w:pPr>
        <w:rPr>
          <w:rFonts w:ascii="Calibri" w:hAnsi="Calibri" w:cs="Calibri"/>
        </w:rPr>
        <w:sectPr w:rsidR="00826365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p w14:paraId="4776DE87" w14:textId="7A6FC234" w:rsidR="00826365" w:rsidRDefault="00000000" w:rsidP="00826365">
      <w:pPr>
        <w:pStyle w:val="Heading2"/>
        <w:rPr>
          <w:noProof/>
        </w:rPr>
      </w:pPr>
      <w:bookmarkStart w:id="80" w:name="_Toc179967271"/>
      <w:r>
        <w:rPr>
          <w:noProof/>
        </w:rPr>
        <w:lastRenderedPageBreak/>
        <w:pict w14:anchorId="5EC2B42E">
          <v:shape id="Picture 131" o:spid="_x0000_s2101" type="#_x0000_t75" style="position:absolute;left:0;text-align:left;margin-left:0;margin-top:31.55pt;width:522pt;height:685.75pt;z-index:30;visibility:visible;mso-wrap-style:square;mso-wrap-distance-left:9pt;mso-wrap-distance-top:0;mso-wrap-distance-right:9pt;mso-wrap-distance-bottom:0;mso-position-horizontal-relative:text;mso-position-vertical-relative:text;mso-width-relative:page;mso-height-relative:page">
            <v:imagedata r:id="rId13" o:title=""/>
            <w10:wrap type="topAndBottom"/>
          </v:shape>
        </w:pict>
      </w:r>
      <w:r w:rsidR="00826365" w:rsidRPr="00826365">
        <w:rPr>
          <w:noProof/>
        </w:rPr>
        <w:t>EXPLOSIVE EMERGENCY PROCEDURE</w:t>
      </w:r>
      <w:bookmarkEnd w:id="80"/>
    </w:p>
    <w:p w14:paraId="0A949A9D" w14:textId="27621FEE" w:rsidR="00826365" w:rsidRPr="00826365" w:rsidRDefault="00826365" w:rsidP="00826365"/>
    <w:p w14:paraId="5D1DBC06" w14:textId="77777777" w:rsidR="00826365" w:rsidRDefault="00826365" w:rsidP="008D10DD">
      <w:pPr>
        <w:rPr>
          <w:noProof/>
        </w:rPr>
      </w:pPr>
    </w:p>
    <w:p w14:paraId="67F897DB" w14:textId="70B99E40" w:rsidR="00826365" w:rsidRPr="00BF4E29" w:rsidRDefault="00000000" w:rsidP="008D10DD">
      <w:pPr>
        <w:rPr>
          <w:noProof/>
        </w:rPr>
      </w:pPr>
      <w:r>
        <w:rPr>
          <w:noProof/>
        </w:rPr>
        <w:lastRenderedPageBreak/>
        <w:pict w14:anchorId="4543CD5C">
          <v:shape id="Picture 4" o:spid="_x0000_s2100" type="#_x0000_t75" style="position:absolute;margin-left:-4.8pt;margin-top:3.05pt;width:512.4pt;height:625.5pt;z-index:29;visibility:visible;mso-wrap-style:square;mso-position-horizontal-relative:text;mso-position-vertical-relative:text;mso-width-relative:page;mso-height-relative:page">
            <v:imagedata r:id="rId14" o:title=""/>
            <w10:wrap type="topAndBottom"/>
          </v:shape>
        </w:pict>
      </w:r>
    </w:p>
    <w:p w14:paraId="69C1D1A8" w14:textId="46E6A32C" w:rsidR="00EE01CF" w:rsidRDefault="00EE01CF" w:rsidP="008D10DD">
      <w:pPr>
        <w:rPr>
          <w:rFonts w:ascii="Calibri" w:hAnsi="Calibri" w:cs="Calibri"/>
        </w:rPr>
      </w:pPr>
    </w:p>
    <w:p w14:paraId="190E9711" w14:textId="77777777" w:rsidR="00826365" w:rsidRDefault="00826365" w:rsidP="008D10DD">
      <w:pPr>
        <w:rPr>
          <w:rFonts w:ascii="Calibri" w:hAnsi="Calibri" w:cs="Calibri"/>
        </w:rPr>
      </w:pPr>
    </w:p>
    <w:p w14:paraId="1DB15BD2" w14:textId="0E47BA10" w:rsidR="00826365" w:rsidRDefault="00826365" w:rsidP="008D10DD">
      <w:pPr>
        <w:rPr>
          <w:rFonts w:ascii="Calibri" w:hAnsi="Calibri" w:cs="Calibri"/>
        </w:rPr>
      </w:pPr>
    </w:p>
    <w:sectPr w:rsidR="00826365" w:rsidSect="00826365">
      <w:endnotePr>
        <w:numFmt w:val="decimal"/>
      </w:endnotePr>
      <w:pgSz w:w="11909" w:h="16834" w:code="9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1EA05E" w14:textId="77777777" w:rsidR="00D16000" w:rsidRDefault="00D16000">
      <w:r>
        <w:separator/>
      </w:r>
    </w:p>
  </w:endnote>
  <w:endnote w:type="continuationSeparator" w:id="0">
    <w:p w14:paraId="37BBBB75" w14:textId="77777777" w:rsidR="00D16000" w:rsidRDefault="00D16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 57 Condense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E5DA80" w14:textId="77777777" w:rsidR="00115F10" w:rsidRDefault="00115F10" w:rsidP="00115F10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115F10">
      <w:rPr>
        <w:color w:val="7F7F7F"/>
        <w:spacing w:val="60"/>
      </w:rPr>
      <w:t>Page</w:t>
    </w:r>
  </w:p>
  <w:p w14:paraId="70004761" w14:textId="77777777" w:rsidR="00115F10" w:rsidRDefault="00115F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1B7FCF" w14:textId="77777777" w:rsidR="00115F10" w:rsidRDefault="00115F10" w:rsidP="00115F10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115F10">
      <w:rPr>
        <w:color w:val="7F7F7F"/>
        <w:spacing w:val="60"/>
      </w:rPr>
      <w:t>Page</w:t>
    </w:r>
  </w:p>
  <w:p w14:paraId="6AD94DFB" w14:textId="77777777" w:rsidR="00115F10" w:rsidRDefault="00115F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3FB00B" w14:textId="77777777" w:rsidR="00D16000" w:rsidRDefault="00D16000">
      <w:r>
        <w:separator/>
      </w:r>
    </w:p>
  </w:footnote>
  <w:footnote w:type="continuationSeparator" w:id="0">
    <w:p w14:paraId="5D1D45E0" w14:textId="77777777" w:rsidR="00D16000" w:rsidRDefault="00D160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F2E61D" w14:textId="2FDD4DFF" w:rsidR="001C38A2" w:rsidRPr="001C38A2" w:rsidRDefault="00000000" w:rsidP="001C38A2">
    <w:pPr>
      <w:pStyle w:val="Header"/>
      <w:jc w:val="both"/>
      <w:rPr>
        <w:b/>
        <w:bCs/>
        <w:sz w:val="28"/>
        <w:szCs w:val="32"/>
      </w:rPr>
    </w:pPr>
    <w:r>
      <w:rPr>
        <w:b/>
        <w:bCs/>
        <w:noProof/>
        <w:sz w:val="28"/>
        <w:szCs w:val="32"/>
      </w:rPr>
      <w:pict w14:anchorId="55BAD4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2" type="#_x0000_t75" style="position:absolute;left:0;text-align:left;margin-left:313.15pt;margin-top:-14.35pt;width:138.4pt;height:42.1pt;z-index:1;mso-position-horizontal-relative:text;mso-position-vertical-relative:text;mso-width-relative:page;mso-height-relative:page">
          <v:imagedata r:id="rId1" o:title="huracan logo rounded corners copy (1)"/>
        </v:shape>
      </w:pict>
    </w:r>
    <w:r w:rsidR="001C38A2" w:rsidRPr="001C38A2">
      <w:rPr>
        <w:b/>
        <w:bCs/>
        <w:sz w:val="28"/>
        <w:szCs w:val="32"/>
      </w:rPr>
      <w:t xml:space="preserve">Emergency </w:t>
    </w:r>
    <w:r w:rsidR="003C4C41">
      <w:rPr>
        <w:b/>
        <w:bCs/>
        <w:sz w:val="28"/>
        <w:szCs w:val="32"/>
      </w:rPr>
      <w:t>Management</w:t>
    </w:r>
    <w:r w:rsidR="001C38A2" w:rsidRPr="001C38A2">
      <w:rPr>
        <w:b/>
        <w:bCs/>
        <w:sz w:val="28"/>
        <w:szCs w:val="32"/>
      </w:rPr>
      <w:t xml:space="preserve"> Plan - Roma QL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9A6D50"/>
    <w:multiLevelType w:val="singleLevel"/>
    <w:tmpl w:val="E558154C"/>
    <w:lvl w:ilvl="0">
      <w:start w:val="3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2" w15:restartNumberingAfterBreak="0">
    <w:nsid w:val="0B0A2CBD"/>
    <w:multiLevelType w:val="multilevel"/>
    <w:tmpl w:val="9FC013E0"/>
    <w:lvl w:ilvl="0">
      <w:start w:val="11"/>
      <w:numFmt w:val="decimal"/>
      <w:lvlText w:val="%1.0"/>
      <w:lvlJc w:val="left"/>
      <w:pPr>
        <w:tabs>
          <w:tab w:val="num" w:pos="644"/>
        </w:tabs>
        <w:ind w:left="644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353"/>
        </w:tabs>
        <w:ind w:left="1353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131"/>
        </w:tabs>
        <w:ind w:left="3131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840"/>
        </w:tabs>
        <w:ind w:left="3840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909"/>
        </w:tabs>
        <w:ind w:left="4909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618"/>
        </w:tabs>
        <w:ind w:left="5618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87"/>
        </w:tabs>
        <w:ind w:left="6687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96"/>
        </w:tabs>
        <w:ind w:left="7396" w:hanging="1440"/>
      </w:pPr>
      <w:rPr>
        <w:rFonts w:eastAsia="Times New Roman" w:hint="default"/>
      </w:rPr>
    </w:lvl>
  </w:abstractNum>
  <w:abstractNum w:abstractNumId="3" w15:restartNumberingAfterBreak="0">
    <w:nsid w:val="0C443B3D"/>
    <w:multiLevelType w:val="multilevel"/>
    <w:tmpl w:val="A69E90CA"/>
    <w:lvl w:ilvl="0">
      <w:start w:val="10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4" w15:restartNumberingAfterBreak="0">
    <w:nsid w:val="0DEC3A93"/>
    <w:multiLevelType w:val="hybridMultilevel"/>
    <w:tmpl w:val="5F2ED55C"/>
    <w:lvl w:ilvl="0" w:tplc="DCA8D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6F3810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11E26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965F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5A27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5E29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FC99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C6E5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5C23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DA0924"/>
    <w:multiLevelType w:val="hybridMultilevel"/>
    <w:tmpl w:val="F9CCB756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10D40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45F6A"/>
    <w:multiLevelType w:val="multilevel"/>
    <w:tmpl w:val="21146F3C"/>
    <w:lvl w:ilvl="0">
      <w:start w:val="19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8" w15:restartNumberingAfterBreak="0">
    <w:nsid w:val="1F5537E0"/>
    <w:multiLevelType w:val="singleLevel"/>
    <w:tmpl w:val="F3BC3618"/>
    <w:lvl w:ilvl="0">
      <w:start w:val="1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9" w15:restartNumberingAfterBreak="0">
    <w:nsid w:val="211D1296"/>
    <w:multiLevelType w:val="multilevel"/>
    <w:tmpl w:val="A0206A14"/>
    <w:lvl w:ilvl="0">
      <w:start w:val="15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10" w15:restartNumberingAfterBreak="0">
    <w:nsid w:val="219B7875"/>
    <w:multiLevelType w:val="hybridMultilevel"/>
    <w:tmpl w:val="CE2272EC"/>
    <w:lvl w:ilvl="0" w:tplc="2CBCB7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01620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42660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C5240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17C29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A08DE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D8032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AAED6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B48A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BD5489"/>
    <w:multiLevelType w:val="hybridMultilevel"/>
    <w:tmpl w:val="820EDDE8"/>
    <w:lvl w:ilvl="0" w:tplc="A39C4A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A9668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762B5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E63C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3648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C08C9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F63B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4C39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2D80B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8742E2E"/>
    <w:multiLevelType w:val="hybridMultilevel"/>
    <w:tmpl w:val="D37E3B2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90C7E30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739BA"/>
    <w:multiLevelType w:val="hybridMultilevel"/>
    <w:tmpl w:val="D0A00AEC"/>
    <w:lvl w:ilvl="0" w:tplc="FB9E81D2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D944096"/>
    <w:multiLevelType w:val="hybridMultilevel"/>
    <w:tmpl w:val="B9F800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58E3C0A">
      <w:numFmt w:val="bullet"/>
      <w:lvlText w:val="•"/>
      <w:lvlJc w:val="left"/>
      <w:pPr>
        <w:ind w:left="1440" w:hanging="720"/>
      </w:pPr>
      <w:rPr>
        <w:rFonts w:ascii="Arial" w:eastAsia="Cambria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E26364"/>
    <w:multiLevelType w:val="hybridMultilevel"/>
    <w:tmpl w:val="76F29C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E924754"/>
    <w:multiLevelType w:val="singleLevel"/>
    <w:tmpl w:val="B1A0D13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Times" w:hAnsi="Times" w:hint="default"/>
        <w:b/>
        <w:i w:val="0"/>
      </w:rPr>
    </w:lvl>
  </w:abstractNum>
  <w:abstractNum w:abstractNumId="18" w15:restartNumberingAfterBreak="0">
    <w:nsid w:val="35EE2A59"/>
    <w:multiLevelType w:val="singleLevel"/>
    <w:tmpl w:val="FFFFFFFF"/>
    <w:lvl w:ilvl="0">
      <w:numFmt w:val="decimal"/>
      <w:lvlText w:val="*"/>
      <w:lvlJc w:val="left"/>
    </w:lvl>
  </w:abstractNum>
  <w:abstractNum w:abstractNumId="19" w15:restartNumberingAfterBreak="0">
    <w:nsid w:val="36105275"/>
    <w:multiLevelType w:val="singleLevel"/>
    <w:tmpl w:val="577A527E"/>
    <w:lvl w:ilvl="0">
      <w:start w:val="4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20" w15:restartNumberingAfterBreak="0">
    <w:nsid w:val="364B1D8C"/>
    <w:multiLevelType w:val="hybridMultilevel"/>
    <w:tmpl w:val="172EC4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0506E9"/>
    <w:multiLevelType w:val="hybridMultilevel"/>
    <w:tmpl w:val="F34C54E0"/>
    <w:lvl w:ilvl="0" w:tplc="D44E536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0901C7B"/>
    <w:multiLevelType w:val="hybridMultilevel"/>
    <w:tmpl w:val="7D5A44BE"/>
    <w:lvl w:ilvl="0" w:tplc="5E901AEE">
      <w:start w:val="1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1506E39"/>
    <w:multiLevelType w:val="hybridMultilevel"/>
    <w:tmpl w:val="5B1CB7EE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BD3601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23BF9"/>
    <w:multiLevelType w:val="hybridMultilevel"/>
    <w:tmpl w:val="F9CCB756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C65D19"/>
    <w:multiLevelType w:val="singleLevel"/>
    <w:tmpl w:val="A5F88A32"/>
    <w:lvl w:ilvl="0">
      <w:start w:val="2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27" w15:restartNumberingAfterBreak="0">
    <w:nsid w:val="5C393E4A"/>
    <w:multiLevelType w:val="hybridMultilevel"/>
    <w:tmpl w:val="5B1CB7EE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93879"/>
    <w:multiLevelType w:val="multilevel"/>
    <w:tmpl w:val="2F2642CA"/>
    <w:lvl w:ilvl="0">
      <w:start w:val="18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29" w15:restartNumberingAfterBreak="0">
    <w:nsid w:val="64FD7981"/>
    <w:multiLevelType w:val="hybridMultilevel"/>
    <w:tmpl w:val="DC566E42"/>
    <w:lvl w:ilvl="0" w:tplc="0C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30" w15:restartNumberingAfterBreak="0">
    <w:nsid w:val="69110680"/>
    <w:multiLevelType w:val="singleLevel"/>
    <w:tmpl w:val="ECF04208"/>
    <w:lvl w:ilvl="0">
      <w:start w:val="1"/>
      <w:numFmt w:val="bullet"/>
      <w:pStyle w:val="TOC5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1" w15:restartNumberingAfterBreak="0">
    <w:nsid w:val="6D66289C"/>
    <w:multiLevelType w:val="multilevel"/>
    <w:tmpl w:val="9FC013E0"/>
    <w:lvl w:ilvl="0">
      <w:start w:val="1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32" w15:restartNumberingAfterBreak="0">
    <w:nsid w:val="6DFC3518"/>
    <w:multiLevelType w:val="singleLevel"/>
    <w:tmpl w:val="B1A0D13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Times" w:hAnsi="Times" w:hint="default"/>
        <w:b/>
        <w:i w:val="0"/>
      </w:rPr>
    </w:lvl>
  </w:abstractNum>
  <w:abstractNum w:abstractNumId="33" w15:restartNumberingAfterBreak="0">
    <w:nsid w:val="75DE10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4" w15:restartNumberingAfterBreak="0">
    <w:nsid w:val="786473C4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A551D1"/>
    <w:multiLevelType w:val="singleLevel"/>
    <w:tmpl w:val="F3BC3618"/>
    <w:lvl w:ilvl="0">
      <w:start w:val="1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num w:numId="1" w16cid:durableId="2056003135">
    <w:abstractNumId w:val="30"/>
  </w:num>
  <w:num w:numId="2" w16cid:durableId="765270146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384062879">
    <w:abstractNumId w:val="35"/>
    <w:lvlOverride w:ilvl="0">
      <w:startOverride w:val="1"/>
    </w:lvlOverride>
  </w:num>
  <w:num w:numId="4" w16cid:durableId="207307453">
    <w:abstractNumId w:val="26"/>
    <w:lvlOverride w:ilvl="0">
      <w:startOverride w:val="2"/>
    </w:lvlOverride>
  </w:num>
  <w:num w:numId="5" w16cid:durableId="688605689">
    <w:abstractNumId w:val="1"/>
    <w:lvlOverride w:ilvl="0">
      <w:startOverride w:val="3"/>
    </w:lvlOverride>
  </w:num>
  <w:num w:numId="6" w16cid:durableId="1268925648">
    <w:abstractNumId w:val="19"/>
    <w:lvlOverride w:ilvl="0">
      <w:startOverride w:val="4"/>
    </w:lvlOverride>
  </w:num>
  <w:num w:numId="7" w16cid:durableId="289670119">
    <w:abstractNumId w:val="8"/>
    <w:lvlOverride w:ilvl="0">
      <w:startOverride w:val="1"/>
    </w:lvlOverride>
  </w:num>
  <w:num w:numId="8" w16cid:durableId="1542090709">
    <w:abstractNumId w:val="10"/>
  </w:num>
  <w:num w:numId="9" w16cid:durableId="483084675">
    <w:abstractNumId w:val="4"/>
  </w:num>
  <w:num w:numId="10" w16cid:durableId="584843573">
    <w:abstractNumId w:val="11"/>
  </w:num>
  <w:num w:numId="11" w16cid:durableId="625937415">
    <w:abstractNumId w:val="23"/>
  </w:num>
  <w:num w:numId="12" w16cid:durableId="24184498">
    <w:abstractNumId w:val="27"/>
  </w:num>
  <w:num w:numId="13" w16cid:durableId="935868318">
    <w:abstractNumId w:val="25"/>
  </w:num>
  <w:num w:numId="14" w16cid:durableId="758257681">
    <w:abstractNumId w:val="5"/>
  </w:num>
  <w:num w:numId="15" w16cid:durableId="872495325">
    <w:abstractNumId w:val="13"/>
  </w:num>
  <w:num w:numId="16" w16cid:durableId="1467238722">
    <w:abstractNumId w:val="24"/>
  </w:num>
  <w:num w:numId="17" w16cid:durableId="2024822241">
    <w:abstractNumId w:val="34"/>
  </w:num>
  <w:num w:numId="18" w16cid:durableId="115409699">
    <w:abstractNumId w:val="6"/>
  </w:num>
  <w:num w:numId="19" w16cid:durableId="95487089">
    <w:abstractNumId w:val="17"/>
  </w:num>
  <w:num w:numId="20" w16cid:durableId="878130495">
    <w:abstractNumId w:val="32"/>
  </w:num>
  <w:num w:numId="21" w16cid:durableId="410977274">
    <w:abstractNumId w:val="33"/>
  </w:num>
  <w:num w:numId="22" w16cid:durableId="952832702">
    <w:abstractNumId w:val="31"/>
  </w:num>
  <w:num w:numId="23" w16cid:durableId="298733981">
    <w:abstractNumId w:val="3"/>
  </w:num>
  <w:num w:numId="24" w16cid:durableId="521746876">
    <w:abstractNumId w:val="28"/>
  </w:num>
  <w:num w:numId="25" w16cid:durableId="1915047546">
    <w:abstractNumId w:val="9"/>
  </w:num>
  <w:num w:numId="26" w16cid:durableId="1294021904">
    <w:abstractNumId w:val="7"/>
  </w:num>
  <w:num w:numId="27" w16cid:durableId="695010985">
    <w:abstractNumId w:val="2"/>
  </w:num>
  <w:num w:numId="28" w16cid:durableId="391781542">
    <w:abstractNumId w:val="18"/>
  </w:num>
  <w:num w:numId="29" w16cid:durableId="970286718">
    <w:abstractNumId w:val="15"/>
  </w:num>
  <w:num w:numId="30" w16cid:durableId="727151234">
    <w:abstractNumId w:val="16"/>
  </w:num>
  <w:num w:numId="31" w16cid:durableId="166792796">
    <w:abstractNumId w:val="22"/>
  </w:num>
  <w:num w:numId="32" w16cid:durableId="527523923">
    <w:abstractNumId w:val="21"/>
  </w:num>
  <w:num w:numId="33" w16cid:durableId="1008563079">
    <w:abstractNumId w:val="14"/>
  </w:num>
  <w:num w:numId="34" w16cid:durableId="1897005797">
    <w:abstractNumId w:val="12"/>
  </w:num>
  <w:num w:numId="35" w16cid:durableId="530581098">
    <w:abstractNumId w:val="20"/>
  </w:num>
  <w:num w:numId="36" w16cid:durableId="328486509">
    <w:abstractNumId w:val="2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102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bC0MLMwMTYwNDZX0lEKTi0uzszPAymwqAUAIeht8SwAAAA="/>
    <w:docVar w:name="DocChanged" w:val="True"/>
    <w:docVar w:name="DocumentCharacterCount" w:val="35824"/>
    <w:docVar w:name="DocumentCLassified" w:val="False"/>
  </w:docVars>
  <w:rsids>
    <w:rsidRoot w:val="006D212A"/>
    <w:rsid w:val="00021931"/>
    <w:rsid w:val="0003090E"/>
    <w:rsid w:val="00030A4D"/>
    <w:rsid w:val="00032942"/>
    <w:rsid w:val="00035AE5"/>
    <w:rsid w:val="00035C6A"/>
    <w:rsid w:val="000652FF"/>
    <w:rsid w:val="00081A66"/>
    <w:rsid w:val="0008427E"/>
    <w:rsid w:val="000A0E2E"/>
    <w:rsid w:val="000A5FAA"/>
    <w:rsid w:val="000B12D8"/>
    <w:rsid w:val="000C5800"/>
    <w:rsid w:val="000D26F1"/>
    <w:rsid w:val="000F2654"/>
    <w:rsid w:val="0011162C"/>
    <w:rsid w:val="00115F10"/>
    <w:rsid w:val="00127A88"/>
    <w:rsid w:val="00130576"/>
    <w:rsid w:val="00132C93"/>
    <w:rsid w:val="001422A2"/>
    <w:rsid w:val="001442D6"/>
    <w:rsid w:val="0015222C"/>
    <w:rsid w:val="001734BF"/>
    <w:rsid w:val="001754E3"/>
    <w:rsid w:val="00186D35"/>
    <w:rsid w:val="001939D6"/>
    <w:rsid w:val="0019646B"/>
    <w:rsid w:val="001A0D47"/>
    <w:rsid w:val="001B07D9"/>
    <w:rsid w:val="001B55BE"/>
    <w:rsid w:val="001B6FF1"/>
    <w:rsid w:val="001C38A2"/>
    <w:rsid w:val="001C6B67"/>
    <w:rsid w:val="001C7040"/>
    <w:rsid w:val="001D3D2D"/>
    <w:rsid w:val="001E1BFE"/>
    <w:rsid w:val="00210E32"/>
    <w:rsid w:val="00237548"/>
    <w:rsid w:val="00245091"/>
    <w:rsid w:val="00245894"/>
    <w:rsid w:val="00250D00"/>
    <w:rsid w:val="002528B8"/>
    <w:rsid w:val="00262A75"/>
    <w:rsid w:val="00273F9B"/>
    <w:rsid w:val="00277202"/>
    <w:rsid w:val="00277C3C"/>
    <w:rsid w:val="0028084B"/>
    <w:rsid w:val="00287E7F"/>
    <w:rsid w:val="00295601"/>
    <w:rsid w:val="00296DBB"/>
    <w:rsid w:val="002B0B4F"/>
    <w:rsid w:val="002B78EB"/>
    <w:rsid w:val="002D1BBB"/>
    <w:rsid w:val="002D1F60"/>
    <w:rsid w:val="002D416C"/>
    <w:rsid w:val="002D4C22"/>
    <w:rsid w:val="002E16B9"/>
    <w:rsid w:val="002E5575"/>
    <w:rsid w:val="002E6756"/>
    <w:rsid w:val="003031B0"/>
    <w:rsid w:val="00305772"/>
    <w:rsid w:val="003057E3"/>
    <w:rsid w:val="00310697"/>
    <w:rsid w:val="00312404"/>
    <w:rsid w:val="003139D5"/>
    <w:rsid w:val="00316C19"/>
    <w:rsid w:val="003266E5"/>
    <w:rsid w:val="003271CF"/>
    <w:rsid w:val="003301F8"/>
    <w:rsid w:val="00335A0F"/>
    <w:rsid w:val="00335E63"/>
    <w:rsid w:val="0034543E"/>
    <w:rsid w:val="00357186"/>
    <w:rsid w:val="003575D4"/>
    <w:rsid w:val="00362E27"/>
    <w:rsid w:val="00373F67"/>
    <w:rsid w:val="00374EA3"/>
    <w:rsid w:val="00385DC2"/>
    <w:rsid w:val="00394ECC"/>
    <w:rsid w:val="00395118"/>
    <w:rsid w:val="00397450"/>
    <w:rsid w:val="003A0497"/>
    <w:rsid w:val="003A1FA7"/>
    <w:rsid w:val="003B324C"/>
    <w:rsid w:val="003C116B"/>
    <w:rsid w:val="003C4C41"/>
    <w:rsid w:val="003C56AE"/>
    <w:rsid w:val="003D25E6"/>
    <w:rsid w:val="003D4C16"/>
    <w:rsid w:val="003D4FA0"/>
    <w:rsid w:val="003F6BAB"/>
    <w:rsid w:val="004331E5"/>
    <w:rsid w:val="004418C7"/>
    <w:rsid w:val="004463A3"/>
    <w:rsid w:val="00454328"/>
    <w:rsid w:val="00465D1D"/>
    <w:rsid w:val="004725BF"/>
    <w:rsid w:val="00477793"/>
    <w:rsid w:val="0048386A"/>
    <w:rsid w:val="00484D62"/>
    <w:rsid w:val="004878A5"/>
    <w:rsid w:val="004946AB"/>
    <w:rsid w:val="004A3C35"/>
    <w:rsid w:val="004C0434"/>
    <w:rsid w:val="004C62B9"/>
    <w:rsid w:val="004C70D4"/>
    <w:rsid w:val="004D7125"/>
    <w:rsid w:val="004E3E0D"/>
    <w:rsid w:val="004F6408"/>
    <w:rsid w:val="005013E2"/>
    <w:rsid w:val="005078EE"/>
    <w:rsid w:val="00512FC0"/>
    <w:rsid w:val="005236F0"/>
    <w:rsid w:val="0053506E"/>
    <w:rsid w:val="0055571A"/>
    <w:rsid w:val="00556F9A"/>
    <w:rsid w:val="00572715"/>
    <w:rsid w:val="00584A37"/>
    <w:rsid w:val="00593975"/>
    <w:rsid w:val="005B2F53"/>
    <w:rsid w:val="005B52E2"/>
    <w:rsid w:val="005C0BE1"/>
    <w:rsid w:val="005C3767"/>
    <w:rsid w:val="005C43BB"/>
    <w:rsid w:val="005C57D6"/>
    <w:rsid w:val="005D3B68"/>
    <w:rsid w:val="005D7710"/>
    <w:rsid w:val="005E7190"/>
    <w:rsid w:val="005F4F8C"/>
    <w:rsid w:val="005F67FD"/>
    <w:rsid w:val="005F6F59"/>
    <w:rsid w:val="0060569E"/>
    <w:rsid w:val="00606095"/>
    <w:rsid w:val="0061733C"/>
    <w:rsid w:val="006470DE"/>
    <w:rsid w:val="0067428F"/>
    <w:rsid w:val="0068099F"/>
    <w:rsid w:val="006847DC"/>
    <w:rsid w:val="00694D0B"/>
    <w:rsid w:val="0069609C"/>
    <w:rsid w:val="00697FCB"/>
    <w:rsid w:val="006B410F"/>
    <w:rsid w:val="006D212A"/>
    <w:rsid w:val="006E6607"/>
    <w:rsid w:val="006F0ECA"/>
    <w:rsid w:val="006F1D23"/>
    <w:rsid w:val="00700264"/>
    <w:rsid w:val="00731802"/>
    <w:rsid w:val="00737524"/>
    <w:rsid w:val="00741356"/>
    <w:rsid w:val="007456BC"/>
    <w:rsid w:val="00757B73"/>
    <w:rsid w:val="00761953"/>
    <w:rsid w:val="007759BC"/>
    <w:rsid w:val="00786649"/>
    <w:rsid w:val="00797004"/>
    <w:rsid w:val="007B17DC"/>
    <w:rsid w:val="007C0A3A"/>
    <w:rsid w:val="007C1A96"/>
    <w:rsid w:val="007D393C"/>
    <w:rsid w:val="007E6AA3"/>
    <w:rsid w:val="007F19BC"/>
    <w:rsid w:val="00800C24"/>
    <w:rsid w:val="00826365"/>
    <w:rsid w:val="00852A7D"/>
    <w:rsid w:val="00867E35"/>
    <w:rsid w:val="008822FF"/>
    <w:rsid w:val="0089329D"/>
    <w:rsid w:val="00894A80"/>
    <w:rsid w:val="008B1E4B"/>
    <w:rsid w:val="008C03E1"/>
    <w:rsid w:val="008D10DD"/>
    <w:rsid w:val="008E0159"/>
    <w:rsid w:val="008E4FE3"/>
    <w:rsid w:val="00905431"/>
    <w:rsid w:val="00905CF0"/>
    <w:rsid w:val="00913AF7"/>
    <w:rsid w:val="00944B19"/>
    <w:rsid w:val="00946C1F"/>
    <w:rsid w:val="0095333D"/>
    <w:rsid w:val="0096377B"/>
    <w:rsid w:val="00983D76"/>
    <w:rsid w:val="00984BD1"/>
    <w:rsid w:val="00987CB2"/>
    <w:rsid w:val="00995C46"/>
    <w:rsid w:val="00996D76"/>
    <w:rsid w:val="009A1E1F"/>
    <w:rsid w:val="009C15A8"/>
    <w:rsid w:val="009D0F1E"/>
    <w:rsid w:val="009D20D7"/>
    <w:rsid w:val="009D75A3"/>
    <w:rsid w:val="009E3BBA"/>
    <w:rsid w:val="00A00AF5"/>
    <w:rsid w:val="00A05F22"/>
    <w:rsid w:val="00A21740"/>
    <w:rsid w:val="00A2237B"/>
    <w:rsid w:val="00A23F53"/>
    <w:rsid w:val="00A2624E"/>
    <w:rsid w:val="00A37291"/>
    <w:rsid w:val="00A45652"/>
    <w:rsid w:val="00A4664D"/>
    <w:rsid w:val="00A46C10"/>
    <w:rsid w:val="00A7282F"/>
    <w:rsid w:val="00A774DC"/>
    <w:rsid w:val="00A81557"/>
    <w:rsid w:val="00A82BEC"/>
    <w:rsid w:val="00A86D8D"/>
    <w:rsid w:val="00AA3A74"/>
    <w:rsid w:val="00AA42D9"/>
    <w:rsid w:val="00AA7A83"/>
    <w:rsid w:val="00AC02CF"/>
    <w:rsid w:val="00AD1282"/>
    <w:rsid w:val="00AD4A15"/>
    <w:rsid w:val="00AF7B3D"/>
    <w:rsid w:val="00B055AE"/>
    <w:rsid w:val="00B20224"/>
    <w:rsid w:val="00B305B9"/>
    <w:rsid w:val="00B404BE"/>
    <w:rsid w:val="00B4061A"/>
    <w:rsid w:val="00B52ECB"/>
    <w:rsid w:val="00B53D45"/>
    <w:rsid w:val="00B61D05"/>
    <w:rsid w:val="00B63571"/>
    <w:rsid w:val="00B7053E"/>
    <w:rsid w:val="00B77541"/>
    <w:rsid w:val="00B802E4"/>
    <w:rsid w:val="00B80FA9"/>
    <w:rsid w:val="00B82411"/>
    <w:rsid w:val="00B93BC5"/>
    <w:rsid w:val="00BA15C6"/>
    <w:rsid w:val="00BB06A4"/>
    <w:rsid w:val="00BC58DD"/>
    <w:rsid w:val="00BD09BE"/>
    <w:rsid w:val="00BE16C9"/>
    <w:rsid w:val="00BE48B7"/>
    <w:rsid w:val="00BE62A3"/>
    <w:rsid w:val="00BF19C6"/>
    <w:rsid w:val="00BF26D7"/>
    <w:rsid w:val="00BF5F76"/>
    <w:rsid w:val="00BF6EF6"/>
    <w:rsid w:val="00C03965"/>
    <w:rsid w:val="00C05D37"/>
    <w:rsid w:val="00C0709E"/>
    <w:rsid w:val="00C07CF3"/>
    <w:rsid w:val="00C07EB8"/>
    <w:rsid w:val="00C2109B"/>
    <w:rsid w:val="00C23489"/>
    <w:rsid w:val="00C237DC"/>
    <w:rsid w:val="00C23A85"/>
    <w:rsid w:val="00C31D67"/>
    <w:rsid w:val="00C40478"/>
    <w:rsid w:val="00C47CD1"/>
    <w:rsid w:val="00C5042F"/>
    <w:rsid w:val="00C57734"/>
    <w:rsid w:val="00C57E11"/>
    <w:rsid w:val="00C87B7F"/>
    <w:rsid w:val="00C94469"/>
    <w:rsid w:val="00C952A4"/>
    <w:rsid w:val="00CA5473"/>
    <w:rsid w:val="00CA6657"/>
    <w:rsid w:val="00CC0AD6"/>
    <w:rsid w:val="00CC2D24"/>
    <w:rsid w:val="00CD1D66"/>
    <w:rsid w:val="00CD410A"/>
    <w:rsid w:val="00CD6C41"/>
    <w:rsid w:val="00CF755B"/>
    <w:rsid w:val="00D06D73"/>
    <w:rsid w:val="00D16000"/>
    <w:rsid w:val="00D16252"/>
    <w:rsid w:val="00D3095E"/>
    <w:rsid w:val="00D502A1"/>
    <w:rsid w:val="00D5236B"/>
    <w:rsid w:val="00D818E1"/>
    <w:rsid w:val="00D91985"/>
    <w:rsid w:val="00D92F33"/>
    <w:rsid w:val="00D947CE"/>
    <w:rsid w:val="00D94BAA"/>
    <w:rsid w:val="00DB396F"/>
    <w:rsid w:val="00DC0C6C"/>
    <w:rsid w:val="00DC36E3"/>
    <w:rsid w:val="00DE36D9"/>
    <w:rsid w:val="00DF26AD"/>
    <w:rsid w:val="00E128DE"/>
    <w:rsid w:val="00E14F22"/>
    <w:rsid w:val="00E1797C"/>
    <w:rsid w:val="00E376E5"/>
    <w:rsid w:val="00E5274A"/>
    <w:rsid w:val="00E629DE"/>
    <w:rsid w:val="00E64E7A"/>
    <w:rsid w:val="00E702F4"/>
    <w:rsid w:val="00E803F7"/>
    <w:rsid w:val="00E858E1"/>
    <w:rsid w:val="00E936EE"/>
    <w:rsid w:val="00EA070C"/>
    <w:rsid w:val="00EB042D"/>
    <w:rsid w:val="00EB30CF"/>
    <w:rsid w:val="00EB3398"/>
    <w:rsid w:val="00EB455C"/>
    <w:rsid w:val="00EE01CF"/>
    <w:rsid w:val="00EE2734"/>
    <w:rsid w:val="00EE29F6"/>
    <w:rsid w:val="00EF5013"/>
    <w:rsid w:val="00F03C82"/>
    <w:rsid w:val="00F15171"/>
    <w:rsid w:val="00F2635E"/>
    <w:rsid w:val="00F26D7C"/>
    <w:rsid w:val="00F65E1F"/>
    <w:rsid w:val="00F70F8B"/>
    <w:rsid w:val="00F80470"/>
    <w:rsid w:val="00F92386"/>
    <w:rsid w:val="00FA5547"/>
    <w:rsid w:val="00FB0961"/>
    <w:rsid w:val="00FB2792"/>
    <w:rsid w:val="00FC1DDD"/>
    <w:rsid w:val="00FC7B73"/>
    <w:rsid w:val="00FD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ockticker"/>
  <w:shapeDefaults>
    <o:shapedefaults v:ext="edit" spidmax="2102"/>
    <o:shapelayout v:ext="edit">
      <o:idmap v:ext="edit" data="2"/>
    </o:shapelayout>
  </w:shapeDefaults>
  <w:decimalSymbol w:val="."/>
  <w:listSeparator w:val=","/>
  <w14:docId w14:val="2A9F8A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2792"/>
    <w:pPr>
      <w:widowControl w:val="0"/>
    </w:pPr>
    <w:rPr>
      <w:rFonts w:ascii="Helvetica" w:hAnsi="Helvetica"/>
      <w:lang w:val="en-US" w:eastAsia="en-US"/>
    </w:rPr>
  </w:style>
  <w:style w:type="paragraph" w:styleId="Heading1">
    <w:name w:val="heading 1"/>
    <w:basedOn w:val="Normal"/>
    <w:next w:val="Normal"/>
    <w:qFormat/>
    <w:rsid w:val="00E14F22"/>
    <w:pPr>
      <w:tabs>
        <w:tab w:val="left" w:pos="1400"/>
      </w:tabs>
      <w:spacing w:before="240" w:after="120"/>
      <w:ind w:left="1380" w:hanging="1096"/>
      <w:jc w:val="both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A86D8D"/>
    <w:pPr>
      <w:widowControl/>
      <w:tabs>
        <w:tab w:val="left" w:pos="1400"/>
      </w:tabs>
      <w:spacing w:before="120" w:after="120"/>
      <w:ind w:firstLine="288"/>
      <w:jc w:val="both"/>
      <w:outlineLvl w:val="1"/>
    </w:pPr>
    <w:rPr>
      <w:rFonts w:ascii="Calibri" w:hAnsi="Calibri"/>
      <w:b/>
    </w:rPr>
  </w:style>
  <w:style w:type="paragraph" w:styleId="Heading3">
    <w:name w:val="heading 3"/>
    <w:basedOn w:val="Normal"/>
    <w:next w:val="Normal"/>
    <w:qFormat/>
    <w:rsid w:val="00E14F22"/>
    <w:pPr>
      <w:keepNext/>
      <w:widowControl/>
      <w:spacing w:before="120" w:after="60"/>
      <w:ind w:firstLine="288"/>
      <w:outlineLvl w:val="2"/>
    </w:pPr>
    <w:rPr>
      <w:b/>
    </w:rPr>
  </w:style>
  <w:style w:type="paragraph" w:styleId="Heading4">
    <w:name w:val="heading 4"/>
    <w:basedOn w:val="Normal"/>
    <w:qFormat/>
    <w:rsid w:val="00E14F22"/>
    <w:pPr>
      <w:widowControl/>
      <w:spacing w:before="120"/>
      <w:ind w:left="288"/>
      <w:jc w:val="both"/>
      <w:outlineLvl w:val="3"/>
    </w:pPr>
  </w:style>
  <w:style w:type="paragraph" w:styleId="Heading5">
    <w:name w:val="heading 5"/>
    <w:basedOn w:val="Normal"/>
    <w:qFormat/>
    <w:rsid w:val="00E14F22"/>
    <w:pPr>
      <w:tabs>
        <w:tab w:val="left" w:pos="1400"/>
      </w:tabs>
      <w:spacing w:before="240" w:line="240" w:lineRule="exact"/>
      <w:ind w:left="1401" w:hanging="1378"/>
      <w:jc w:val="both"/>
      <w:outlineLvl w:val="4"/>
    </w:pPr>
    <w:rPr>
      <w:b/>
    </w:rPr>
  </w:style>
  <w:style w:type="paragraph" w:styleId="Heading6">
    <w:name w:val="heading 6"/>
    <w:basedOn w:val="Normal"/>
    <w:qFormat/>
    <w:rsid w:val="00E14F22"/>
    <w:pPr>
      <w:tabs>
        <w:tab w:val="left" w:pos="1400"/>
      </w:tabs>
      <w:spacing w:before="240" w:line="240" w:lineRule="exact"/>
      <w:ind w:left="1401" w:hanging="1378"/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E14F22"/>
    <w:pPr>
      <w:keepNext/>
      <w:spacing w:after="60"/>
      <w:ind w:left="360"/>
      <w:jc w:val="both"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E14F22"/>
    <w:pPr>
      <w:keepNext/>
      <w:spacing w:after="60"/>
      <w:ind w:left="284"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E14F22"/>
    <w:pPr>
      <w:keepNext/>
      <w:widowControl/>
      <w:spacing w:after="60"/>
      <w:ind w:left="284"/>
      <w:jc w:val="both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14F22"/>
    <w:pPr>
      <w:tabs>
        <w:tab w:val="center" w:pos="4536"/>
        <w:tab w:val="right" w:pos="9072"/>
      </w:tabs>
      <w:spacing w:before="40" w:after="40"/>
    </w:pPr>
  </w:style>
  <w:style w:type="paragraph" w:styleId="Footer">
    <w:name w:val="footer"/>
    <w:basedOn w:val="Normal"/>
    <w:link w:val="FooterChar"/>
    <w:uiPriority w:val="99"/>
    <w:rsid w:val="00E14F22"/>
    <w:pPr>
      <w:tabs>
        <w:tab w:val="center" w:pos="4536"/>
        <w:tab w:val="right" w:pos="9072"/>
      </w:tabs>
    </w:pPr>
  </w:style>
  <w:style w:type="character" w:styleId="PageNumber">
    <w:name w:val="page number"/>
    <w:rsid w:val="00E14F22"/>
    <w:rPr>
      <w:sz w:val="20"/>
    </w:rPr>
  </w:style>
  <w:style w:type="paragraph" w:customStyle="1" w:styleId="Textecouranttc">
    <w:name w:val="Texte courant.tc"/>
    <w:basedOn w:val="Normal"/>
    <w:rsid w:val="00E14F22"/>
    <w:pPr>
      <w:spacing w:before="60" w:after="60"/>
      <w:jc w:val="both"/>
    </w:pPr>
    <w:rPr>
      <w:rFonts w:ascii="Times" w:hAnsi="Times"/>
    </w:rPr>
  </w:style>
  <w:style w:type="paragraph" w:styleId="TOC2">
    <w:name w:val="toc 2"/>
    <w:basedOn w:val="Normal"/>
    <w:next w:val="Normal"/>
    <w:autoRedefine/>
    <w:uiPriority w:val="39"/>
    <w:rsid w:val="00081A66"/>
    <w:pPr>
      <w:widowControl/>
      <w:tabs>
        <w:tab w:val="left" w:pos="1008"/>
        <w:tab w:val="left" w:leader="dot" w:pos="8640"/>
      </w:tabs>
      <w:spacing w:before="120"/>
      <w:ind w:left="1728" w:hanging="720"/>
    </w:pPr>
    <w:rPr>
      <w:rFonts w:ascii="Calibri" w:hAnsi="Calibri"/>
      <w:noProof/>
    </w:rPr>
  </w:style>
  <w:style w:type="paragraph" w:styleId="TOC1">
    <w:name w:val="toc 1"/>
    <w:basedOn w:val="Normal"/>
    <w:next w:val="Normal"/>
    <w:autoRedefine/>
    <w:uiPriority w:val="39"/>
    <w:rsid w:val="00081A66"/>
    <w:pPr>
      <w:widowControl/>
      <w:tabs>
        <w:tab w:val="left" w:pos="480"/>
        <w:tab w:val="left" w:pos="1008"/>
        <w:tab w:val="left" w:leader="dot" w:pos="8640"/>
      </w:tabs>
    </w:pPr>
    <w:rPr>
      <w:rFonts w:ascii="Calibri" w:hAnsi="Calibri"/>
      <w:b/>
      <w:caps/>
      <w:noProof/>
    </w:rPr>
  </w:style>
  <w:style w:type="paragraph" w:styleId="NormalIndent">
    <w:name w:val="Normal Indent"/>
    <w:basedOn w:val="Normal"/>
    <w:rsid w:val="00E14F22"/>
    <w:pPr>
      <w:tabs>
        <w:tab w:val="left" w:pos="851"/>
      </w:tabs>
      <w:spacing w:before="120" w:line="240" w:lineRule="exact"/>
      <w:ind w:left="567" w:hanging="567"/>
      <w:jc w:val="both"/>
    </w:pPr>
    <w:rPr>
      <w:rFonts w:ascii="Times" w:hAnsi="Times"/>
    </w:rPr>
  </w:style>
  <w:style w:type="paragraph" w:styleId="DocumentMap">
    <w:name w:val="Document Map"/>
    <w:basedOn w:val="Normal"/>
    <w:semiHidden/>
    <w:rsid w:val="00E14F22"/>
    <w:pPr>
      <w:shd w:val="clear" w:color="auto" w:fill="000080"/>
    </w:pPr>
    <w:rPr>
      <w:rFonts w:ascii="Tahoma" w:hAnsi="Tahoma"/>
    </w:rPr>
  </w:style>
  <w:style w:type="paragraph" w:styleId="TOC3">
    <w:name w:val="toc 3"/>
    <w:basedOn w:val="Normal"/>
    <w:next w:val="Normal"/>
    <w:autoRedefine/>
    <w:uiPriority w:val="39"/>
    <w:rsid w:val="00081A66"/>
    <w:pPr>
      <w:widowControl/>
      <w:ind w:left="1418"/>
    </w:pPr>
    <w:rPr>
      <w:rFonts w:ascii="Calibri" w:hAnsi="Calibri"/>
      <w:noProof/>
      <w:sz w:val="16"/>
    </w:rPr>
  </w:style>
  <w:style w:type="paragraph" w:styleId="TOC4">
    <w:name w:val="toc 4"/>
    <w:basedOn w:val="Normal"/>
    <w:next w:val="Normal"/>
    <w:autoRedefine/>
    <w:semiHidden/>
    <w:rsid w:val="00E14F22"/>
    <w:pPr>
      <w:ind w:left="480"/>
    </w:pPr>
  </w:style>
  <w:style w:type="paragraph" w:styleId="TOC5">
    <w:name w:val="toc 5"/>
    <w:basedOn w:val="Normal"/>
    <w:next w:val="Normal"/>
    <w:autoRedefine/>
    <w:semiHidden/>
    <w:rsid w:val="00E14F22"/>
    <w:pPr>
      <w:widowControl/>
      <w:numPr>
        <w:numId w:val="1"/>
      </w:numPr>
      <w:spacing w:after="120"/>
    </w:pPr>
  </w:style>
  <w:style w:type="paragraph" w:styleId="TOC6">
    <w:name w:val="toc 6"/>
    <w:basedOn w:val="Normal"/>
    <w:next w:val="Normal"/>
    <w:autoRedefine/>
    <w:semiHidden/>
    <w:rsid w:val="00E14F22"/>
    <w:pPr>
      <w:ind w:left="960"/>
    </w:pPr>
  </w:style>
  <w:style w:type="paragraph" w:styleId="TOC7">
    <w:name w:val="toc 7"/>
    <w:basedOn w:val="Normal"/>
    <w:next w:val="Normal"/>
    <w:autoRedefine/>
    <w:semiHidden/>
    <w:rsid w:val="00E14F22"/>
    <w:pPr>
      <w:ind w:left="1200"/>
    </w:pPr>
  </w:style>
  <w:style w:type="paragraph" w:styleId="TOC8">
    <w:name w:val="toc 8"/>
    <w:basedOn w:val="Normal"/>
    <w:next w:val="Normal"/>
    <w:autoRedefine/>
    <w:semiHidden/>
    <w:rsid w:val="00E14F22"/>
    <w:pPr>
      <w:ind w:left="1440"/>
    </w:pPr>
  </w:style>
  <w:style w:type="paragraph" w:styleId="TOC9">
    <w:name w:val="toc 9"/>
    <w:basedOn w:val="Normal"/>
    <w:next w:val="Normal"/>
    <w:autoRedefine/>
    <w:semiHidden/>
    <w:rsid w:val="00E14F22"/>
    <w:pPr>
      <w:ind w:left="1680"/>
    </w:pPr>
  </w:style>
  <w:style w:type="paragraph" w:styleId="BodyTextIndent">
    <w:name w:val="Body Text Indent"/>
    <w:basedOn w:val="Normal"/>
    <w:rsid w:val="00E14F22"/>
    <w:pPr>
      <w:ind w:left="284"/>
      <w:jc w:val="both"/>
    </w:pPr>
    <w:rPr>
      <w:sz w:val="22"/>
    </w:rPr>
  </w:style>
  <w:style w:type="paragraph" w:styleId="Title">
    <w:name w:val="Title"/>
    <w:basedOn w:val="Normal"/>
    <w:qFormat/>
    <w:rsid w:val="00E14F22"/>
    <w:pPr>
      <w:jc w:val="center"/>
    </w:pPr>
    <w:rPr>
      <w:b/>
    </w:rPr>
  </w:style>
  <w:style w:type="paragraph" w:customStyle="1" w:styleId="BlockQuotation">
    <w:name w:val="Block Quotation"/>
    <w:basedOn w:val="Normal"/>
    <w:rsid w:val="00E14F22"/>
    <w:pPr>
      <w:tabs>
        <w:tab w:val="left" w:pos="6390"/>
        <w:tab w:val="left" w:pos="6570"/>
        <w:tab w:val="left" w:pos="6660"/>
      </w:tabs>
      <w:ind w:left="2160" w:right="2160"/>
      <w:jc w:val="both"/>
    </w:pPr>
    <w:rPr>
      <w:b/>
      <w:color w:val="FF0000"/>
    </w:rPr>
  </w:style>
  <w:style w:type="paragraph" w:styleId="BodyTextIndent2">
    <w:name w:val="Body Text Indent 2"/>
    <w:basedOn w:val="Normal"/>
    <w:rsid w:val="00E14F22"/>
    <w:pPr>
      <w:ind w:left="284"/>
    </w:pPr>
    <w:rPr>
      <w:sz w:val="22"/>
    </w:rPr>
  </w:style>
  <w:style w:type="paragraph" w:styleId="BodyTextIndent3">
    <w:name w:val="Body Text Indent 3"/>
    <w:basedOn w:val="Normal"/>
    <w:rsid w:val="00E14F22"/>
    <w:pPr>
      <w:widowControl/>
      <w:ind w:left="284"/>
    </w:pPr>
  </w:style>
  <w:style w:type="paragraph" w:styleId="BlockText">
    <w:name w:val="Block Text"/>
    <w:basedOn w:val="Normal"/>
    <w:rsid w:val="00E14F22"/>
    <w:pPr>
      <w:widowControl/>
      <w:ind w:left="567" w:right="425"/>
      <w:jc w:val="both"/>
    </w:pPr>
  </w:style>
  <w:style w:type="paragraph" w:customStyle="1" w:styleId="Bottom1">
    <w:name w:val="Bottom 1"/>
    <w:basedOn w:val="Normal"/>
    <w:rsid w:val="00E14F22"/>
    <w:pPr>
      <w:widowControl/>
      <w:spacing w:before="40" w:after="40"/>
      <w:jc w:val="center"/>
    </w:pPr>
    <w:rPr>
      <w:rFonts w:ascii="Palatino" w:hAnsi="Palatino"/>
      <w:b/>
      <w:sz w:val="24"/>
      <w:lang w:val="fr-FR"/>
    </w:rPr>
  </w:style>
  <w:style w:type="paragraph" w:customStyle="1" w:styleId="BottomBox">
    <w:name w:val="Bottom Box"/>
    <w:basedOn w:val="Normal"/>
    <w:rsid w:val="00E14F22"/>
    <w:pPr>
      <w:widowControl/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pacing w:line="360" w:lineRule="atLeast"/>
      <w:ind w:left="567" w:right="567"/>
      <w:jc w:val="center"/>
    </w:pPr>
    <w:rPr>
      <w:rFonts w:ascii="Palatino" w:hAnsi="Palatino"/>
      <w:b/>
      <w:sz w:val="24"/>
      <w:lang w:val="fr-FR"/>
    </w:rPr>
  </w:style>
  <w:style w:type="paragraph" w:customStyle="1" w:styleId="HTMLBody">
    <w:name w:val="HTML Body"/>
    <w:rsid w:val="00E14F22"/>
    <w:rPr>
      <w:rFonts w:ascii="Arial" w:hAnsi="Arial"/>
      <w:lang w:val="en-US" w:eastAsia="en-US"/>
    </w:rPr>
  </w:style>
  <w:style w:type="paragraph" w:styleId="BodyText2">
    <w:name w:val="Body Text 2"/>
    <w:basedOn w:val="Normal"/>
    <w:rsid w:val="00E14F22"/>
    <w:pPr>
      <w:widowControl/>
      <w:ind w:left="720"/>
    </w:pPr>
    <w:rPr>
      <w:rFonts w:ascii="Times New Roman" w:hAnsi="Times New Roman"/>
      <w:b/>
      <w:sz w:val="24"/>
    </w:rPr>
  </w:style>
  <w:style w:type="paragraph" w:styleId="Caption">
    <w:name w:val="caption"/>
    <w:basedOn w:val="Normal"/>
    <w:next w:val="Normal"/>
    <w:qFormat/>
    <w:rsid w:val="00E14F22"/>
    <w:rPr>
      <w:b/>
      <w:u w:val="single"/>
    </w:rPr>
  </w:style>
  <w:style w:type="paragraph" w:styleId="BodyText">
    <w:name w:val="Body Text"/>
    <w:basedOn w:val="Normal"/>
    <w:rsid w:val="00E14F22"/>
    <w:pPr>
      <w:spacing w:before="120"/>
      <w:jc w:val="both"/>
    </w:pPr>
    <w:rPr>
      <w:rFonts w:cs="Helvetica"/>
      <w:b/>
      <w:bCs/>
    </w:rPr>
  </w:style>
  <w:style w:type="paragraph" w:styleId="NormalWeb">
    <w:name w:val="Normal (Web)"/>
    <w:basedOn w:val="Normal"/>
    <w:rsid w:val="00E14F22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Hyperlink">
    <w:name w:val="Hyperlink"/>
    <w:uiPriority w:val="99"/>
    <w:rsid w:val="00E14F22"/>
    <w:rPr>
      <w:color w:val="0000FF"/>
      <w:u w:val="single"/>
    </w:rPr>
  </w:style>
  <w:style w:type="character" w:styleId="FollowedHyperlink">
    <w:name w:val="FollowedHyperlink"/>
    <w:rsid w:val="00E14F22"/>
    <w:rPr>
      <w:color w:val="800080"/>
      <w:u w:val="single"/>
    </w:rPr>
  </w:style>
  <w:style w:type="paragraph" w:styleId="BodyText3">
    <w:name w:val="Body Text 3"/>
    <w:basedOn w:val="Normal"/>
    <w:rsid w:val="00E14F22"/>
    <w:rPr>
      <w:sz w:val="18"/>
    </w:rPr>
  </w:style>
  <w:style w:type="paragraph" w:styleId="ListNumber">
    <w:name w:val="List Number"/>
    <w:basedOn w:val="Normal"/>
    <w:rsid w:val="00E14F22"/>
    <w:pPr>
      <w:widowControl/>
      <w:tabs>
        <w:tab w:val="num" w:pos="360"/>
      </w:tabs>
      <w:ind w:left="360" w:hanging="360"/>
    </w:pPr>
    <w:rPr>
      <w:rFonts w:ascii="New York" w:hAnsi="New York"/>
      <w:sz w:val="24"/>
    </w:rPr>
  </w:style>
  <w:style w:type="paragraph" w:styleId="ListNumber2">
    <w:name w:val="List Number 2"/>
    <w:basedOn w:val="Normal"/>
    <w:rsid w:val="00E14F22"/>
    <w:pPr>
      <w:widowControl/>
      <w:tabs>
        <w:tab w:val="num" w:pos="720"/>
      </w:tabs>
      <w:ind w:left="720" w:hanging="360"/>
    </w:pPr>
    <w:rPr>
      <w:rFonts w:ascii="New York" w:hAnsi="New York"/>
      <w:sz w:val="24"/>
    </w:rPr>
  </w:style>
  <w:style w:type="table" w:styleId="TableGrid">
    <w:name w:val="Table Grid"/>
    <w:basedOn w:val="TableNormal"/>
    <w:rsid w:val="00867E3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A86D8D"/>
    <w:rPr>
      <w:rFonts w:ascii="Calibri" w:hAnsi="Calibri"/>
      <w:b/>
      <w:lang w:val="en-US" w:eastAsia="en-US"/>
    </w:rPr>
  </w:style>
  <w:style w:type="character" w:customStyle="1" w:styleId="tel1">
    <w:name w:val="tel1"/>
    <w:rsid w:val="00DC36E3"/>
    <w:rPr>
      <w:sz w:val="24"/>
      <w:szCs w:val="24"/>
    </w:rPr>
  </w:style>
  <w:style w:type="character" w:customStyle="1" w:styleId="blackboldcaps">
    <w:name w:val="blackboldcaps"/>
    <w:basedOn w:val="DefaultParagraphFont"/>
    <w:rsid w:val="00DC36E3"/>
  </w:style>
  <w:style w:type="character" w:customStyle="1" w:styleId="blacksuperboldcaps">
    <w:name w:val="blacksuperboldcaps"/>
    <w:basedOn w:val="DefaultParagraphFont"/>
    <w:rsid w:val="00DC36E3"/>
  </w:style>
  <w:style w:type="character" w:customStyle="1" w:styleId="black">
    <w:name w:val="black"/>
    <w:basedOn w:val="DefaultParagraphFont"/>
    <w:rsid w:val="00DC36E3"/>
  </w:style>
  <w:style w:type="character" w:styleId="Strong">
    <w:name w:val="Strong"/>
    <w:qFormat/>
    <w:rsid w:val="002D4C22"/>
    <w:rPr>
      <w:b/>
      <w:bCs/>
    </w:rPr>
  </w:style>
  <w:style w:type="character" w:customStyle="1" w:styleId="textnewsverdananormal1">
    <w:name w:val="textnewsverdananormal1"/>
    <w:rsid w:val="00A37291"/>
    <w:rPr>
      <w:rFonts w:ascii="Verdana" w:hAnsi="Verdana" w:hint="default"/>
      <w:b w:val="0"/>
      <w:bCs w:val="0"/>
      <w:strike w:val="0"/>
      <w:dstrike w:val="0"/>
      <w:color w:val="000000"/>
      <w:sz w:val="15"/>
      <w:szCs w:val="15"/>
      <w:u w:val="none"/>
      <w:effect w:val="none"/>
    </w:rPr>
  </w:style>
  <w:style w:type="paragraph" w:styleId="BalloonText">
    <w:name w:val="Balloon Text"/>
    <w:basedOn w:val="Normal"/>
    <w:link w:val="BalloonTextChar"/>
    <w:rsid w:val="00A456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45652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5D3B6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EB042D"/>
    <w:rPr>
      <w:rFonts w:ascii="Calibri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EB042D"/>
    <w:rPr>
      <w:rFonts w:ascii="Calibri" w:eastAsia="Times New Roman" w:hAnsi="Calibri" w:cs="Times New Roman"/>
      <w:sz w:val="22"/>
      <w:szCs w:val="22"/>
      <w:lang w:val="en-US"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A86D8D"/>
    <w:pPr>
      <w:keepNext/>
      <w:keepLines/>
      <w:widowControl/>
      <w:tabs>
        <w:tab w:val="clear" w:pos="1400"/>
      </w:tabs>
      <w:spacing w:after="0" w:line="259" w:lineRule="auto"/>
      <w:ind w:left="0" w:firstLine="0"/>
      <w:jc w:val="left"/>
      <w:outlineLvl w:val="9"/>
    </w:pPr>
    <w:rPr>
      <w:rFonts w:ascii="Calibri Light" w:hAnsi="Calibri Light"/>
      <w:b w:val="0"/>
      <w:caps w:val="0"/>
      <w:color w:val="2F5496"/>
      <w:sz w:val="32"/>
      <w:szCs w:val="32"/>
    </w:rPr>
  </w:style>
  <w:style w:type="character" w:customStyle="1" w:styleId="FooterChar">
    <w:name w:val="Footer Char"/>
    <w:link w:val="Footer"/>
    <w:uiPriority w:val="99"/>
    <w:rsid w:val="00115F10"/>
    <w:rPr>
      <w:rFonts w:ascii="Helvetica" w:hAnsi="Helvetic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0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4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7AB546-9E53-424D-8867-909C887A1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13</Words>
  <Characters>26866</Characters>
  <Application>Microsoft Office Word</Application>
  <DocSecurity>0</DocSecurity>
  <Lines>223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6</CharactersWithSpaces>
  <SharedDoc>false</SharedDoc>
  <HLinks>
    <vt:vector size="114" baseType="variant">
      <vt:variant>
        <vt:i4>183506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2295287</vt:lpwstr>
      </vt:variant>
      <vt:variant>
        <vt:i4>183506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2295286</vt:lpwstr>
      </vt:variant>
      <vt:variant>
        <vt:i4>18350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2295285</vt:lpwstr>
      </vt:variant>
      <vt:variant>
        <vt:i4>18350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2295284</vt:lpwstr>
      </vt:variant>
      <vt:variant>
        <vt:i4>183506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2295283</vt:lpwstr>
      </vt:variant>
      <vt:variant>
        <vt:i4>183506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2295282</vt:lpwstr>
      </vt:variant>
      <vt:variant>
        <vt:i4>18350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2295281</vt:lpwstr>
      </vt:variant>
      <vt:variant>
        <vt:i4>18350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2295280</vt:lpwstr>
      </vt:variant>
      <vt:variant>
        <vt:i4>124524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2295279</vt:lpwstr>
      </vt:variant>
      <vt:variant>
        <vt:i4>12452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2295278</vt:lpwstr>
      </vt:variant>
      <vt:variant>
        <vt:i4>12452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2295277</vt:lpwstr>
      </vt:variant>
      <vt:variant>
        <vt:i4>12452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2295276</vt:lpwstr>
      </vt:variant>
      <vt:variant>
        <vt:i4>12452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2295275</vt:lpwstr>
      </vt:variant>
      <vt:variant>
        <vt:i4>12452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2295274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2295273</vt:lpwstr>
      </vt:variant>
      <vt:variant>
        <vt:i4>12452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2295272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295271</vt:lpwstr>
      </vt:variant>
      <vt:variant>
        <vt:i4>12452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295270</vt:lpwstr>
      </vt:variant>
      <vt:variant>
        <vt:i4>117970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2952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3-15T07:03:00Z</dcterms:created>
  <dcterms:modified xsi:type="dcterms:W3CDTF">2024-10-16T02:16:00Z</dcterms:modified>
</cp:coreProperties>
</file>